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1BC65" w14:textId="3F5DB730" w:rsidR="00B56418" w:rsidRDefault="00556D69" w:rsidP="00B56418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>
        <w:t xml:space="preserve">Databases Advanced </w:t>
      </w:r>
      <w:r w:rsidR="00516F33">
        <w:t>Exam</w:t>
      </w:r>
      <w:r w:rsidR="00887CC9">
        <w:t xml:space="preserve"> </w:t>
      </w:r>
      <w:r w:rsidR="00B56418">
        <w:rPr>
          <w:lang w:val="bg-BG"/>
        </w:rPr>
        <w:t>-</w:t>
      </w:r>
      <w:r w:rsidR="00887CC9">
        <w:t xml:space="preserve"> </w:t>
      </w:r>
      <w:r w:rsidR="00B56418" w:rsidRPr="00B56418">
        <w:t>08 August 2020</w:t>
      </w:r>
    </w:p>
    <w:p w14:paraId="4593DDBB" w14:textId="5D453965" w:rsidR="00EF0074" w:rsidRDefault="00EF0074" w:rsidP="00EF0074">
      <w:pPr>
        <w:pStyle w:val="1"/>
        <w:spacing w:before="0"/>
        <w:jc w:val="center"/>
      </w:pPr>
    </w:p>
    <w:p w14:paraId="6029BD32" w14:textId="1DAC00E2" w:rsidR="000851ED" w:rsidRPr="00BB2965" w:rsidRDefault="000851ED" w:rsidP="00337B3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B56418">
          <w:rPr>
            <w:rStyle w:val="a9"/>
            <w:noProof/>
          </w:rPr>
          <w:t>Databases Advanced - Entity Framework course @ SoftUni.</w:t>
        </w:r>
      </w:hyperlink>
      <w:r w:rsidRPr="00BB2965">
        <w:rPr>
          <w:noProof/>
        </w:rPr>
        <w:t xml:space="preserve">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="00337B30" w:rsidRPr="00337B30">
        <w:rPr>
          <w:noProof/>
        </w:rPr>
        <w:t>(</w:t>
      </w:r>
      <w:r w:rsidR="00337B30">
        <w:rPr>
          <w:noProof/>
        </w:rPr>
        <w:t>delete all "</w:t>
      </w:r>
      <w:r w:rsidR="00337B30" w:rsidRPr="00BC3111">
        <w:rPr>
          <w:b/>
          <w:noProof/>
        </w:rPr>
        <w:t>bin</w:t>
      </w:r>
      <w:r w:rsidR="00337B30">
        <w:rPr>
          <w:noProof/>
        </w:rPr>
        <w:t>"/"</w:t>
      </w:r>
      <w:r w:rsidR="00337B30" w:rsidRPr="00BC3111">
        <w:rPr>
          <w:b/>
          <w:noProof/>
        </w:rPr>
        <w:t>obj</w:t>
      </w:r>
      <w:r w:rsidR="00BC3111">
        <w:rPr>
          <w:noProof/>
        </w:rPr>
        <w:t>" and "</w:t>
      </w:r>
      <w:r w:rsidR="00337B30" w:rsidRPr="00BC3111">
        <w:rPr>
          <w:b/>
          <w:noProof/>
        </w:rPr>
        <w:t>packages</w:t>
      </w:r>
      <w:r w:rsidR="00313671">
        <w:rPr>
          <w:noProof/>
        </w:rPr>
        <w:t>"</w:t>
      </w:r>
      <w:r w:rsidR="00337B30">
        <w:rPr>
          <w:noProof/>
        </w:rPr>
        <w:t xml:space="preserve"> folder</w:t>
      </w:r>
      <w:r w:rsidR="00BC3111">
        <w:rPr>
          <w:noProof/>
        </w:rPr>
        <w:t>s</w:t>
      </w:r>
      <w:r w:rsidR="00337B30" w:rsidRPr="00337B30">
        <w:rPr>
          <w:noProof/>
        </w:rPr>
        <w:t>)</w:t>
      </w:r>
      <w:r w:rsidR="006A4A8F">
        <w:rPr>
          <w:noProof/>
        </w:rPr>
        <w:t>.</w:t>
      </w:r>
    </w:p>
    <w:p w14:paraId="3C4C1EAD" w14:textId="5F949608" w:rsidR="000851ED" w:rsidRDefault="000851ED" w:rsidP="000851ED">
      <w:r w:rsidRPr="00BB2965">
        <w:t xml:space="preserve">Your task is to create a </w:t>
      </w:r>
      <w:r w:rsidRPr="00D21024">
        <w:rPr>
          <w:b/>
        </w:rPr>
        <w:t>database application</w:t>
      </w:r>
      <w:r w:rsidR="00BC3111">
        <w:t>,</w:t>
      </w:r>
      <w:r w:rsidRPr="00BB2965">
        <w:t xml:space="preserve"> using </w:t>
      </w:r>
      <w:r w:rsidRPr="00BB2965">
        <w:rPr>
          <w:rStyle w:val="ab"/>
        </w:rPr>
        <w:t>Entity Framework</w:t>
      </w:r>
      <w:r w:rsidR="00841407">
        <w:rPr>
          <w:rStyle w:val="ab"/>
        </w:rPr>
        <w:t xml:space="preserve"> Core</w:t>
      </w:r>
      <w:r w:rsidR="00D21024" w:rsidRPr="00D21024">
        <w:rPr>
          <w:rStyle w:val="ab"/>
          <w:b w:val="0"/>
        </w:rPr>
        <w:t>,</w:t>
      </w:r>
      <w:r w:rsidRPr="00BB2965">
        <w:t xml:space="preserve"> </w:t>
      </w:r>
      <w:r w:rsidR="00DD4A98">
        <w:t>using the</w:t>
      </w:r>
      <w:r w:rsidRPr="00BB2965">
        <w:t xml:space="preserve"> </w:t>
      </w:r>
      <w:r w:rsidRPr="00BB2965">
        <w:rPr>
          <w:rStyle w:val="ab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 w:rsidR="00DD4A98">
        <w:rPr>
          <w:b/>
        </w:rPr>
        <w:t>methods</w:t>
      </w:r>
      <w:r w:rsidRPr="00BB2965">
        <w:t xml:space="preserve"> for manipulatin</w:t>
      </w:r>
      <w:r w:rsidR="00DD4A98">
        <w:t>g the data, as described below.</w:t>
      </w:r>
    </w:p>
    <w:p w14:paraId="4B6F3F30" w14:textId="08D227B8" w:rsidR="00F37B07" w:rsidRDefault="00D21024" w:rsidP="00F37B07">
      <w:pPr>
        <w:pStyle w:val="1"/>
        <w:jc w:val="center"/>
        <w:rPr>
          <w:noProof/>
        </w:rPr>
      </w:pPr>
      <w:r>
        <w:rPr>
          <w:noProof/>
        </w:rPr>
        <w:t>VaporStore</w:t>
      </w:r>
    </w:p>
    <w:p w14:paraId="6372D62A" w14:textId="62ED9274" w:rsidR="000C0583" w:rsidRPr="00C52A53" w:rsidRDefault="005B4B77" w:rsidP="002152BF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F1846E1" wp14:editId="023F3AA1">
            <wp:extent cx="4851212" cy="3816350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445" t="3442" r="2445" b="1737"/>
                    <a:stretch/>
                  </pic:blipFill>
                  <pic:spPr bwMode="auto">
                    <a:xfrm>
                      <a:off x="0" y="0"/>
                      <a:ext cx="4863273" cy="3825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BAF7B" w14:textId="46EF05CA" w:rsidR="00647640" w:rsidRDefault="00647640" w:rsidP="00647640">
      <w:pPr>
        <w:pStyle w:val="2"/>
      </w:pPr>
      <w:r>
        <w:t>Project</w:t>
      </w:r>
      <w:r w:rsidR="00710400">
        <w:t xml:space="preserve"> Skeleton</w:t>
      </w:r>
      <w:r>
        <w:t xml:space="preserve"> Overview</w:t>
      </w:r>
    </w:p>
    <w:p w14:paraId="30E4BC44" w14:textId="77777777" w:rsidR="0058301B" w:rsidRDefault="0058301B" w:rsidP="0058301B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65235B5F" w14:textId="47DB72F5" w:rsidR="0058301B" w:rsidRDefault="0058301B" w:rsidP="00CB6D10">
      <w:pPr>
        <w:pStyle w:val="ac"/>
        <w:numPr>
          <w:ilvl w:val="0"/>
          <w:numId w:val="26"/>
        </w:numPr>
      </w:pPr>
      <w:r>
        <w:rPr>
          <w:rStyle w:val="CodeChar"/>
        </w:rPr>
        <w:t>Data</w:t>
      </w:r>
      <w:r>
        <w:t xml:space="preserve"> – contains the </w:t>
      </w:r>
      <w:r w:rsidR="008338A2">
        <w:rPr>
          <w:rStyle w:val="CodeChar"/>
        </w:rPr>
        <w:t>VaporStore</w:t>
      </w:r>
      <w:r w:rsidR="00CB6D10">
        <w:rPr>
          <w:rStyle w:val="CodeChar"/>
        </w:rPr>
        <w:t>Db</w:t>
      </w:r>
      <w:r>
        <w:rPr>
          <w:rStyle w:val="CodeChar"/>
        </w:rPr>
        <w:t>Context</w:t>
      </w:r>
      <w:r>
        <w:t xml:space="preserve"> class</w:t>
      </w:r>
      <w:r w:rsidR="00CB6D10">
        <w:rPr>
          <w:lang w:val="bg-BG"/>
        </w:rPr>
        <w:t xml:space="preserve">, </w:t>
      </w:r>
      <w:r w:rsidR="00CB6D10">
        <w:rPr>
          <w:rStyle w:val="CodeChar"/>
        </w:rPr>
        <w:t>Models</w:t>
      </w:r>
      <w:r w:rsidR="00CB6D10">
        <w:t xml:space="preserve"> folder which contains the </w:t>
      </w:r>
      <w:r w:rsidR="00CB6D10">
        <w:rPr>
          <w:b/>
        </w:rPr>
        <w:t xml:space="preserve">entity classes </w:t>
      </w:r>
      <w:r>
        <w:t xml:space="preserve">and the </w:t>
      </w:r>
      <w:r w:rsidRPr="00CB6D10">
        <w:rPr>
          <w:b/>
        </w:rPr>
        <w:t xml:space="preserve">Configuration </w:t>
      </w:r>
      <w:r>
        <w:t xml:space="preserve">class with </w:t>
      </w:r>
      <w:r w:rsidRPr="00CB6D10">
        <w:rPr>
          <w:b/>
        </w:rPr>
        <w:t>connection string</w:t>
      </w:r>
    </w:p>
    <w:p w14:paraId="6514D21A" w14:textId="467056B9" w:rsidR="0058301B" w:rsidRDefault="0058301B" w:rsidP="0058301B">
      <w:pPr>
        <w:pStyle w:val="ac"/>
        <w:numPr>
          <w:ilvl w:val="0"/>
          <w:numId w:val="26"/>
        </w:numPr>
      </w:pPr>
      <w:r>
        <w:rPr>
          <w:rStyle w:val="CodeChar"/>
        </w:rPr>
        <w:t>DataProcessor</w:t>
      </w:r>
      <w:r>
        <w:t xml:space="preserve"> – contains the </w:t>
      </w:r>
      <w:r>
        <w:rPr>
          <w:rStyle w:val="CodeChar"/>
        </w:rPr>
        <w:t>Serializer</w:t>
      </w:r>
      <w:r>
        <w:t xml:space="preserve"> and </w:t>
      </w:r>
      <w:r>
        <w:rPr>
          <w:rStyle w:val="CodeChar"/>
        </w:rPr>
        <w:t>Des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5EBBCD5F" w14:textId="34771F03" w:rsidR="00CB6D10" w:rsidRDefault="00CB6D10" w:rsidP="0058301B">
      <w:pPr>
        <w:pStyle w:val="ac"/>
        <w:numPr>
          <w:ilvl w:val="0"/>
          <w:numId w:val="2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58ED96BF" w14:textId="2FD83118" w:rsidR="00CB6D10" w:rsidRDefault="00CB6D10" w:rsidP="00CB6D10">
      <w:pPr>
        <w:pStyle w:val="ac"/>
        <w:numPr>
          <w:ilvl w:val="0"/>
          <w:numId w:val="26"/>
        </w:numPr>
      </w:pPr>
      <w:r w:rsidRPr="00CB6D10">
        <w:rPr>
          <w:rStyle w:val="CodeChar"/>
        </w:rPr>
        <w:t>ImportResults</w:t>
      </w:r>
      <w:r>
        <w:t xml:space="preserve"> </w:t>
      </w:r>
      <w:r w:rsidR="008774D2">
        <w:t>–</w:t>
      </w:r>
      <w:r>
        <w:t xml:space="preserve"> </w:t>
      </w:r>
      <w:r w:rsidR="008774D2">
        <w:t xml:space="preserve">contains </w:t>
      </w:r>
      <w:r>
        <w:t xml:space="preserve">the </w:t>
      </w:r>
      <w:r w:rsidRPr="00CB6D10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473BC6F5" w14:textId="2CC15ED2" w:rsidR="00CB6D10" w:rsidRDefault="00CB6D10" w:rsidP="0058301B">
      <w:pPr>
        <w:pStyle w:val="ac"/>
        <w:numPr>
          <w:ilvl w:val="0"/>
          <w:numId w:val="26"/>
        </w:numPr>
      </w:pPr>
      <w:r w:rsidRPr="00CB6D10">
        <w:rPr>
          <w:rStyle w:val="CodeChar"/>
        </w:rPr>
        <w:t>ExportResults</w:t>
      </w:r>
      <w:r>
        <w:t xml:space="preserve"> – </w:t>
      </w:r>
      <w:r w:rsidR="008774D2">
        <w:t>contains</w:t>
      </w:r>
      <w:r>
        <w:t xml:space="preserve"> the </w:t>
      </w:r>
      <w:r w:rsidRPr="00CB6D10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60A26E62" w14:textId="70F2B118" w:rsidR="00922784" w:rsidRDefault="00922784" w:rsidP="00922784">
      <w:pPr>
        <w:pStyle w:val="2"/>
      </w:pPr>
      <w:r>
        <w:t>Problem 1. Model Definition (50 pts)</w:t>
      </w:r>
    </w:p>
    <w:p w14:paraId="1B161336" w14:textId="7167C8E8" w:rsidR="00573291" w:rsidRPr="00573291" w:rsidRDefault="00573291" w:rsidP="001E172C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 w:rsidR="00707E7B"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4EAEA173" w14:textId="566C410F" w:rsidR="001E172C" w:rsidRDefault="001E172C" w:rsidP="001E172C">
      <w:r>
        <w:lastRenderedPageBreak/>
        <w:t xml:space="preserve">The application </w:t>
      </w:r>
      <w:r w:rsidR="009B6304">
        <w:t>needs to store the</w:t>
      </w:r>
      <w:r>
        <w:t xml:space="preserve"> following</w:t>
      </w:r>
      <w:r w:rsidR="00DB48AE">
        <w:t xml:space="preserve"> data</w:t>
      </w:r>
      <w:r>
        <w:t>:</w:t>
      </w:r>
    </w:p>
    <w:p w14:paraId="6E5114EC" w14:textId="5FB8F156" w:rsidR="001E172C" w:rsidRDefault="007736AE" w:rsidP="001B3363">
      <w:pPr>
        <w:pStyle w:val="3"/>
      </w:pPr>
      <w:r>
        <w:t>Game</w:t>
      </w:r>
    </w:p>
    <w:p w14:paraId="6A5A8B6B" w14:textId="087716DD" w:rsidR="00CA1F6F" w:rsidRPr="00CA1F6F" w:rsidRDefault="00CA1F6F" w:rsidP="00CF4562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779660A2" w14:textId="363124E6" w:rsidR="001E172C" w:rsidRDefault="007736AE" w:rsidP="00C82961">
      <w:pPr>
        <w:pStyle w:val="ac"/>
        <w:numPr>
          <w:ilvl w:val="0"/>
          <w:numId w:val="11"/>
        </w:numPr>
      </w:pPr>
      <w:r>
        <w:rPr>
          <w:rStyle w:val="CodeChar"/>
        </w:rPr>
        <w:t>Name</w:t>
      </w:r>
      <w:r w:rsidR="009B6304">
        <w:t xml:space="preserve"> –</w:t>
      </w:r>
      <w:r w:rsidR="007E050A">
        <w:t xml:space="preserve"> </w:t>
      </w:r>
      <w:r w:rsidR="007E050A" w:rsidRPr="00C32BC3">
        <w:rPr>
          <w:b/>
        </w:rPr>
        <w:t>text</w:t>
      </w:r>
      <w:r w:rsidR="007E050A">
        <w:t xml:space="preserve"> </w:t>
      </w:r>
      <w:r w:rsidR="00CF4562" w:rsidRPr="00537B04">
        <w:rPr>
          <w:b/>
        </w:rPr>
        <w:t>(</w:t>
      </w:r>
      <w:r w:rsidR="00CF4562" w:rsidRPr="00CF4562">
        <w:rPr>
          <w:rStyle w:val="ab"/>
        </w:rPr>
        <w:t>required</w:t>
      </w:r>
      <w:r w:rsidR="00CF4562" w:rsidRPr="00537B04">
        <w:rPr>
          <w:b/>
        </w:rPr>
        <w:t>)</w:t>
      </w:r>
    </w:p>
    <w:p w14:paraId="193EE54F" w14:textId="1E546F25" w:rsidR="007736AE" w:rsidRPr="007736AE" w:rsidRDefault="007736AE" w:rsidP="00C82961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rice</w:t>
      </w:r>
      <w:r w:rsidRPr="007736AE">
        <w:t xml:space="preserve"> </w:t>
      </w:r>
      <w:r>
        <w:t>–</w:t>
      </w:r>
      <w:r w:rsidRPr="005932CC">
        <w:t xml:space="preserve"> </w:t>
      </w:r>
      <w:r w:rsidRPr="00C32BC3">
        <w:rPr>
          <w:b/>
        </w:rPr>
        <w:t>decimal</w:t>
      </w:r>
      <w:r>
        <w:rPr>
          <w:b/>
        </w:rPr>
        <w:t xml:space="preserve"> </w:t>
      </w:r>
      <w:r>
        <w:t>(</w:t>
      </w:r>
      <w:r w:rsidRPr="00AE3AED">
        <w:rPr>
          <w:b/>
        </w:rPr>
        <w:t>non-negative</w:t>
      </w:r>
      <w:r>
        <w:rPr>
          <w:b/>
        </w:rPr>
        <w:t>, minimum value: 0</w:t>
      </w:r>
      <w:r>
        <w:t>)</w:t>
      </w:r>
      <w:r w:rsidR="00293190">
        <w:t xml:space="preserve"> </w:t>
      </w:r>
      <w:r w:rsidR="00293190" w:rsidRPr="00293190">
        <w:rPr>
          <w:b/>
        </w:rPr>
        <w:t>(required)</w:t>
      </w:r>
    </w:p>
    <w:p w14:paraId="15EFDD77" w14:textId="0743C771" w:rsidR="00537B04" w:rsidRPr="00537B04" w:rsidRDefault="00537B04" w:rsidP="00537B04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_Hlk519875016"/>
      <w:r w:rsidRPr="00C32BC3">
        <w:rPr>
          <w:rStyle w:val="CodeChar"/>
        </w:rPr>
        <w:t>ReleaseDate</w:t>
      </w:r>
      <w:r w:rsidRPr="007736AE">
        <w:t xml:space="preserve"> </w:t>
      </w:r>
      <w:r>
        <w:t>–</w:t>
      </w:r>
      <w:r w:rsidRPr="00C82961">
        <w:t xml:space="preserve"> </w:t>
      </w:r>
      <w:r w:rsidRPr="00C32BC3">
        <w:rPr>
          <w:b/>
        </w:rPr>
        <w:t>Date</w:t>
      </w:r>
      <w:r w:rsidR="00C06FFA">
        <w:rPr>
          <w:b/>
        </w:rPr>
        <w:t xml:space="preserve"> (required)</w:t>
      </w:r>
      <w:bookmarkEnd w:id="0"/>
    </w:p>
    <w:p w14:paraId="14B2896C" w14:textId="2E7B8ADA" w:rsidR="00537B04" w:rsidRPr="00537B04" w:rsidRDefault="00537B04" w:rsidP="00537B04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_Hlk519873084"/>
      <w:r>
        <w:rPr>
          <w:rStyle w:val="CodeChar"/>
        </w:rPr>
        <w:t>Developer</w:t>
      </w:r>
      <w:r w:rsidRPr="00C32BC3">
        <w:rPr>
          <w:rStyle w:val="CodeChar"/>
        </w:rPr>
        <w:t>Id</w:t>
      </w:r>
      <w:r w:rsidRPr="007736AE">
        <w:t xml:space="preserve"> </w:t>
      </w:r>
      <w:r>
        <w:t>–</w:t>
      </w:r>
      <w:r w:rsidRPr="00C82961">
        <w:t xml:space="preserve"> </w:t>
      </w:r>
      <w:r w:rsidRPr="00C32BC3">
        <w:rPr>
          <w:rStyle w:val="CodeChar"/>
          <w:rFonts w:asciiTheme="minorHAnsi" w:hAnsiTheme="minorHAnsi"/>
          <w:noProof w:val="0"/>
        </w:rPr>
        <w:t>integer</w:t>
      </w:r>
      <w:r>
        <w:rPr>
          <w:rStyle w:val="CodeChar"/>
          <w:rFonts w:asciiTheme="minorHAnsi" w:hAnsiTheme="minorHAnsi"/>
          <w:b w:val="0"/>
          <w:noProof w:val="0"/>
        </w:rPr>
        <w:t xml:space="preserve">, foreign key </w:t>
      </w:r>
      <w:r w:rsidRPr="00537B04">
        <w:rPr>
          <w:rStyle w:val="CodeChar"/>
          <w:rFonts w:asciiTheme="minorHAnsi" w:hAnsiTheme="minorHAnsi"/>
          <w:noProof w:val="0"/>
        </w:rPr>
        <w:t>(</w:t>
      </w:r>
      <w:r>
        <w:rPr>
          <w:rStyle w:val="CodeChar"/>
          <w:rFonts w:asciiTheme="minorHAnsi" w:hAnsiTheme="minorHAnsi"/>
          <w:noProof w:val="0"/>
        </w:rPr>
        <w:t>required</w:t>
      </w:r>
      <w:r w:rsidRPr="00537B04">
        <w:rPr>
          <w:rStyle w:val="CodeChar"/>
          <w:rFonts w:asciiTheme="minorHAnsi" w:hAnsiTheme="minorHAnsi"/>
          <w:noProof w:val="0"/>
        </w:rPr>
        <w:t>)</w:t>
      </w:r>
    </w:p>
    <w:p w14:paraId="329BE38E" w14:textId="1F74D314" w:rsidR="00537B04" w:rsidRPr="00FC2ACA" w:rsidRDefault="00537B04" w:rsidP="00537B04">
      <w:pPr>
        <w:pStyle w:val="ac"/>
        <w:numPr>
          <w:ilvl w:val="0"/>
          <w:numId w:val="11"/>
        </w:numPr>
      </w:pPr>
      <w:r>
        <w:rPr>
          <w:rStyle w:val="CodeChar"/>
        </w:rPr>
        <w:t>Developer</w:t>
      </w:r>
      <w:r w:rsidRPr="007736AE">
        <w:t xml:space="preserve"> </w:t>
      </w:r>
      <w:r>
        <w:t xml:space="preserve">– the game’s </w:t>
      </w:r>
      <w:r>
        <w:rPr>
          <w:b/>
        </w:rPr>
        <w:t>developer</w:t>
      </w:r>
      <w:r>
        <w:t xml:space="preserve"> </w:t>
      </w:r>
      <w:r w:rsidRPr="00537B04">
        <w:rPr>
          <w:b/>
        </w:rPr>
        <w:t>(required)</w:t>
      </w:r>
      <w:bookmarkEnd w:id="1"/>
    </w:p>
    <w:p w14:paraId="247EB78D" w14:textId="0D14CA6C" w:rsidR="00FC2ACA" w:rsidRPr="00537B04" w:rsidRDefault="00FC2ACA" w:rsidP="00FC2ACA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re</w:t>
      </w:r>
      <w:r w:rsidRPr="00C32BC3">
        <w:rPr>
          <w:rStyle w:val="CodeChar"/>
        </w:rPr>
        <w:t>Id</w:t>
      </w:r>
      <w:r w:rsidRPr="007736AE">
        <w:t xml:space="preserve"> </w:t>
      </w:r>
      <w:r>
        <w:t>–</w:t>
      </w:r>
      <w:r w:rsidRPr="00C82961">
        <w:t xml:space="preserve"> </w:t>
      </w:r>
      <w:r w:rsidRPr="00C32BC3">
        <w:rPr>
          <w:rStyle w:val="CodeChar"/>
          <w:rFonts w:asciiTheme="minorHAnsi" w:hAnsiTheme="minorHAnsi"/>
          <w:noProof w:val="0"/>
        </w:rPr>
        <w:t>integer</w:t>
      </w:r>
      <w:r>
        <w:rPr>
          <w:rStyle w:val="CodeChar"/>
          <w:rFonts w:asciiTheme="minorHAnsi" w:hAnsiTheme="minorHAnsi"/>
          <w:b w:val="0"/>
          <w:noProof w:val="0"/>
        </w:rPr>
        <w:t xml:space="preserve">, foreign key </w:t>
      </w:r>
      <w:r w:rsidRPr="00537B04">
        <w:rPr>
          <w:rStyle w:val="CodeChar"/>
          <w:rFonts w:asciiTheme="minorHAnsi" w:hAnsiTheme="minorHAnsi"/>
          <w:noProof w:val="0"/>
        </w:rPr>
        <w:t>(</w:t>
      </w:r>
      <w:r>
        <w:rPr>
          <w:rStyle w:val="CodeChar"/>
          <w:rFonts w:asciiTheme="minorHAnsi" w:hAnsiTheme="minorHAnsi"/>
          <w:noProof w:val="0"/>
        </w:rPr>
        <w:t>required</w:t>
      </w:r>
      <w:r w:rsidRPr="00537B04">
        <w:rPr>
          <w:rStyle w:val="CodeChar"/>
          <w:rFonts w:asciiTheme="minorHAnsi" w:hAnsiTheme="minorHAnsi"/>
          <w:noProof w:val="0"/>
        </w:rPr>
        <w:t>)</w:t>
      </w:r>
    </w:p>
    <w:p w14:paraId="5FD25E76" w14:textId="4ABE8FC5" w:rsidR="00FC2ACA" w:rsidRPr="00537B04" w:rsidRDefault="00FC2ACA" w:rsidP="00FC2ACA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re</w:t>
      </w:r>
      <w:r w:rsidRPr="007736AE">
        <w:t xml:space="preserve"> </w:t>
      </w:r>
      <w:r>
        <w:t xml:space="preserve">– the game’s </w:t>
      </w:r>
      <w:r>
        <w:rPr>
          <w:b/>
        </w:rPr>
        <w:t>genre</w:t>
      </w:r>
      <w:r>
        <w:t xml:space="preserve"> </w:t>
      </w:r>
      <w:r w:rsidRPr="00537B04">
        <w:rPr>
          <w:b/>
        </w:rPr>
        <w:t>(required)</w:t>
      </w:r>
    </w:p>
    <w:p w14:paraId="0B5C72DC" w14:textId="5A0C402F" w:rsidR="00C32BC3" w:rsidRPr="00C32BC3" w:rsidRDefault="00FC2ACA" w:rsidP="00C32BC3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urchases</w:t>
      </w:r>
      <w:r w:rsidR="00C32BC3">
        <w:rPr>
          <w:rStyle w:val="CodeChar"/>
          <w:rFonts w:asciiTheme="minorHAnsi" w:hAnsiTheme="minorHAnsi"/>
          <w:b w:val="0"/>
          <w:noProof w:val="0"/>
        </w:rPr>
        <w:t xml:space="preserve"> - </w:t>
      </w:r>
      <w:r w:rsidR="00C32BC3">
        <w:t xml:space="preserve">collection of type </w:t>
      </w:r>
      <w:r>
        <w:rPr>
          <w:rStyle w:val="CodeChar"/>
        </w:rPr>
        <w:t>Purchase</w:t>
      </w:r>
    </w:p>
    <w:p w14:paraId="0E3C5543" w14:textId="1BB2EC08" w:rsidR="00FC2ACA" w:rsidRPr="00C32BC3" w:rsidRDefault="00FC2ACA" w:rsidP="00FC2ACA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_Problem_2._Data"/>
      <w:bookmarkEnd w:id="2"/>
      <w:r>
        <w:rPr>
          <w:rStyle w:val="CodeChar"/>
        </w:rPr>
        <w:t>GameTags</w:t>
      </w:r>
      <w:r>
        <w:rPr>
          <w:rStyle w:val="CodeChar"/>
          <w:rFonts w:asciiTheme="minorHAnsi" w:hAnsiTheme="minorHAnsi"/>
          <w:b w:val="0"/>
          <w:noProof w:val="0"/>
        </w:rPr>
        <w:t xml:space="preserve"> - </w:t>
      </w:r>
      <w:r>
        <w:t xml:space="preserve">collection of type </w:t>
      </w:r>
      <w:r>
        <w:rPr>
          <w:rStyle w:val="CodeChar"/>
        </w:rPr>
        <w:t>GameTag</w:t>
      </w:r>
      <w:r w:rsidR="00985E24" w:rsidRPr="00985E24">
        <w:t>.</w:t>
      </w:r>
      <w:r w:rsidR="00985E24">
        <w:t xml:space="preserve"> </w:t>
      </w:r>
      <w:r w:rsidR="00985E24" w:rsidRPr="0031232C">
        <w:t xml:space="preserve">Each game must have </w:t>
      </w:r>
      <w:r w:rsidR="00985E24" w:rsidRPr="0031232C">
        <w:rPr>
          <w:b/>
        </w:rPr>
        <w:t xml:space="preserve">at least one </w:t>
      </w:r>
      <w:r w:rsidR="00985E24" w:rsidRPr="0031232C">
        <w:t>tag.</w:t>
      </w:r>
    </w:p>
    <w:p w14:paraId="7751F6D5" w14:textId="34B69A71" w:rsidR="00FC2ACA" w:rsidRDefault="00FC2ACA" w:rsidP="00FC2ACA">
      <w:pPr>
        <w:pStyle w:val="3"/>
      </w:pPr>
      <w:r>
        <w:t>Developer</w:t>
      </w:r>
    </w:p>
    <w:p w14:paraId="1E7732A8" w14:textId="77777777" w:rsidR="00FC2ACA" w:rsidRPr="00CA1F6F" w:rsidRDefault="00FC2ACA" w:rsidP="00FC2ACA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12057B25" w14:textId="6E53E9D7" w:rsidR="00FC2ACA" w:rsidRPr="00FC2ACA" w:rsidRDefault="00FC2ACA" w:rsidP="00FC2ACA">
      <w:pPr>
        <w:pStyle w:val="ac"/>
        <w:numPr>
          <w:ilvl w:val="0"/>
          <w:numId w:val="11"/>
        </w:numPr>
      </w:pPr>
      <w:r>
        <w:rPr>
          <w:rStyle w:val="CodeChar"/>
        </w:rPr>
        <w:t>Name</w:t>
      </w:r>
      <w:r>
        <w:t xml:space="preserve"> – </w:t>
      </w:r>
      <w:r w:rsidRPr="00C32BC3">
        <w:rPr>
          <w:b/>
        </w:rPr>
        <w:t>text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7A5E44EE" w14:textId="0A7A5682" w:rsidR="00FC2ACA" w:rsidRPr="00C32BC3" w:rsidRDefault="00FC2ACA" w:rsidP="00FC2ACA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ames</w:t>
      </w:r>
      <w:r>
        <w:rPr>
          <w:rStyle w:val="CodeChar"/>
          <w:rFonts w:asciiTheme="minorHAnsi" w:hAnsiTheme="minorHAnsi"/>
          <w:b w:val="0"/>
          <w:noProof w:val="0"/>
        </w:rPr>
        <w:t xml:space="preserve"> - </w:t>
      </w:r>
      <w:r>
        <w:t xml:space="preserve">collection of type </w:t>
      </w:r>
      <w:r>
        <w:rPr>
          <w:rStyle w:val="CodeChar"/>
        </w:rPr>
        <w:t>Game</w:t>
      </w:r>
    </w:p>
    <w:p w14:paraId="634DBFA3" w14:textId="00ED031D" w:rsidR="00F12825" w:rsidRDefault="00F12825" w:rsidP="00F12825">
      <w:pPr>
        <w:pStyle w:val="3"/>
      </w:pPr>
      <w:r>
        <w:t>Genre</w:t>
      </w:r>
    </w:p>
    <w:p w14:paraId="38BDB2AC" w14:textId="77777777" w:rsidR="00F12825" w:rsidRPr="00CA1F6F" w:rsidRDefault="00F12825" w:rsidP="00F12825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607C3DE2" w14:textId="77777777" w:rsidR="00F12825" w:rsidRPr="00FC2ACA" w:rsidRDefault="00F12825" w:rsidP="00F12825">
      <w:pPr>
        <w:pStyle w:val="ac"/>
        <w:numPr>
          <w:ilvl w:val="0"/>
          <w:numId w:val="11"/>
        </w:numPr>
      </w:pPr>
      <w:r>
        <w:rPr>
          <w:rStyle w:val="CodeChar"/>
        </w:rPr>
        <w:t>Name</w:t>
      </w:r>
      <w:r>
        <w:t xml:space="preserve"> – </w:t>
      </w:r>
      <w:r w:rsidRPr="00C32BC3">
        <w:rPr>
          <w:b/>
        </w:rPr>
        <w:t>text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67529E6C" w14:textId="70380A6A" w:rsidR="00F12825" w:rsidRDefault="00F12825" w:rsidP="00F12825">
      <w:pPr>
        <w:pStyle w:val="ac"/>
        <w:numPr>
          <w:ilvl w:val="0"/>
          <w:numId w:val="11"/>
        </w:numPr>
      </w:pPr>
      <w:r>
        <w:rPr>
          <w:rStyle w:val="CodeChar"/>
        </w:rPr>
        <w:t>Games</w:t>
      </w:r>
      <w:r>
        <w:rPr>
          <w:rStyle w:val="CodeChar"/>
          <w:rFonts w:asciiTheme="minorHAnsi" w:hAnsiTheme="minorHAnsi"/>
          <w:b w:val="0"/>
          <w:noProof w:val="0"/>
        </w:rPr>
        <w:t xml:space="preserve"> - </w:t>
      </w:r>
      <w:r>
        <w:t xml:space="preserve">collection of type </w:t>
      </w:r>
      <w:r>
        <w:rPr>
          <w:rStyle w:val="CodeChar"/>
        </w:rPr>
        <w:t>Game</w:t>
      </w:r>
    </w:p>
    <w:p w14:paraId="66CC055C" w14:textId="77777777" w:rsidR="00137365" w:rsidRDefault="00137365" w:rsidP="00137365">
      <w:pPr>
        <w:pStyle w:val="3"/>
      </w:pPr>
      <w:r>
        <w:t>Tag</w:t>
      </w:r>
    </w:p>
    <w:p w14:paraId="3BF67A1B" w14:textId="77777777" w:rsidR="00137365" w:rsidRPr="00CA1F6F" w:rsidRDefault="00137365" w:rsidP="00137365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79B735EC" w14:textId="77777777" w:rsidR="00137365" w:rsidRPr="00FC2ACA" w:rsidRDefault="00137365" w:rsidP="00137365">
      <w:pPr>
        <w:pStyle w:val="ac"/>
        <w:numPr>
          <w:ilvl w:val="0"/>
          <w:numId w:val="11"/>
        </w:numPr>
      </w:pPr>
      <w:r>
        <w:rPr>
          <w:rStyle w:val="CodeChar"/>
        </w:rPr>
        <w:t>Name</w:t>
      </w:r>
      <w:r>
        <w:t xml:space="preserve"> – </w:t>
      </w:r>
      <w:r w:rsidRPr="00C32BC3">
        <w:rPr>
          <w:b/>
        </w:rPr>
        <w:t>text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049C8FF4" w14:textId="77777777" w:rsidR="00137365" w:rsidRPr="007B4293" w:rsidRDefault="00137365" w:rsidP="00137365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ameTags</w:t>
      </w:r>
      <w:r>
        <w:rPr>
          <w:rStyle w:val="CodeChar"/>
          <w:rFonts w:asciiTheme="minorHAnsi" w:hAnsiTheme="minorHAnsi"/>
          <w:b w:val="0"/>
          <w:noProof w:val="0"/>
        </w:rPr>
        <w:t xml:space="preserve"> - </w:t>
      </w:r>
      <w:r>
        <w:t xml:space="preserve">collection of type </w:t>
      </w:r>
      <w:r>
        <w:rPr>
          <w:rStyle w:val="CodeChar"/>
        </w:rPr>
        <w:t>GameTag</w:t>
      </w:r>
    </w:p>
    <w:p w14:paraId="56F09A7C" w14:textId="77700D3E" w:rsidR="00F12825" w:rsidRDefault="00F12825" w:rsidP="00F12825">
      <w:pPr>
        <w:pStyle w:val="3"/>
        <w:rPr>
          <w:noProof/>
        </w:rPr>
      </w:pPr>
      <w:r>
        <w:rPr>
          <w:noProof/>
        </w:rPr>
        <w:t>GameTag</w:t>
      </w:r>
    </w:p>
    <w:p w14:paraId="67636647" w14:textId="44BBC403" w:rsidR="00F12825" w:rsidRPr="00CE1B05" w:rsidRDefault="00F12825" w:rsidP="00F12825">
      <w:pPr>
        <w:pStyle w:val="ac"/>
        <w:numPr>
          <w:ilvl w:val="0"/>
          <w:numId w:val="11"/>
        </w:numPr>
      </w:pPr>
      <w:r>
        <w:rPr>
          <w:rStyle w:val="CodeChar"/>
        </w:rPr>
        <w:t>Game</w:t>
      </w: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  <w:r w:rsidR="00865D4A" w:rsidRPr="00865D4A">
        <w:t>,</w:t>
      </w:r>
      <w:r w:rsidR="00865D4A">
        <w:t xml:space="preserve"> </w:t>
      </w:r>
      <w:r w:rsidR="00865D4A" w:rsidRPr="00865D4A">
        <w:rPr>
          <w:b/>
        </w:rPr>
        <w:t>foreign key</w:t>
      </w:r>
      <w:r w:rsidR="00865D4A">
        <w:t xml:space="preserve"> </w:t>
      </w:r>
      <w:r w:rsidR="00865D4A" w:rsidRPr="00865D4A">
        <w:rPr>
          <w:b/>
        </w:rPr>
        <w:t>(required)</w:t>
      </w:r>
    </w:p>
    <w:p w14:paraId="725B72B1" w14:textId="10077AFA" w:rsidR="00CE1B05" w:rsidRPr="0031232C" w:rsidRDefault="00CE1B05" w:rsidP="00CE1B05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31232C">
        <w:rPr>
          <w:rStyle w:val="CodeChar"/>
        </w:rPr>
        <w:t>Game</w:t>
      </w:r>
      <w:r w:rsidRPr="0031232C">
        <w:t xml:space="preserve"> – </w:t>
      </w:r>
      <w:r w:rsidRPr="0031232C">
        <w:rPr>
          <w:b/>
        </w:rPr>
        <w:t>Game</w:t>
      </w:r>
    </w:p>
    <w:p w14:paraId="174E1473" w14:textId="36A09692" w:rsidR="00F12825" w:rsidRPr="00CA1F6F" w:rsidRDefault="00F12825" w:rsidP="00F12825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ag</w:t>
      </w: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="00865D4A" w:rsidRPr="00CA1F6F">
        <w:rPr>
          <w:b/>
        </w:rPr>
        <w:t>Primary Key</w:t>
      </w:r>
      <w:r w:rsidR="00865D4A" w:rsidRPr="00865D4A">
        <w:t>,</w:t>
      </w:r>
      <w:r w:rsidR="00865D4A">
        <w:t xml:space="preserve"> </w:t>
      </w:r>
      <w:r w:rsidR="00865D4A" w:rsidRPr="00865D4A">
        <w:rPr>
          <w:b/>
        </w:rPr>
        <w:t>foreign key</w:t>
      </w:r>
      <w:r w:rsidR="00865D4A">
        <w:t xml:space="preserve"> </w:t>
      </w:r>
      <w:r w:rsidR="00865D4A" w:rsidRPr="00865D4A">
        <w:rPr>
          <w:b/>
        </w:rPr>
        <w:t>(required)</w:t>
      </w:r>
    </w:p>
    <w:p w14:paraId="25636D37" w14:textId="3C440B8A" w:rsidR="007B4293" w:rsidRPr="00137365" w:rsidRDefault="007B4293" w:rsidP="00922784">
      <w:pPr>
        <w:pStyle w:val="ac"/>
        <w:numPr>
          <w:ilvl w:val="0"/>
          <w:numId w:val="11"/>
        </w:numPr>
      </w:pPr>
      <w:r>
        <w:rPr>
          <w:rStyle w:val="CodeChar"/>
        </w:rPr>
        <w:t>Tag</w:t>
      </w:r>
      <w:r>
        <w:t xml:space="preserve"> – </w:t>
      </w:r>
      <w:r>
        <w:rPr>
          <w:b/>
        </w:rPr>
        <w:t>Tag</w:t>
      </w:r>
    </w:p>
    <w:p w14:paraId="3166421B" w14:textId="0DD27BBF" w:rsidR="00137365" w:rsidRDefault="00137365" w:rsidP="00137365">
      <w:pPr>
        <w:pStyle w:val="3"/>
      </w:pPr>
      <w:r>
        <w:t>User</w:t>
      </w:r>
    </w:p>
    <w:p w14:paraId="3B02DC94" w14:textId="77777777" w:rsidR="00137365" w:rsidRPr="00CA1F6F" w:rsidRDefault="00137365" w:rsidP="00137365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77D4DA47" w14:textId="1938DC92" w:rsidR="00137365" w:rsidRDefault="00137365" w:rsidP="00137365">
      <w:pPr>
        <w:pStyle w:val="ac"/>
        <w:numPr>
          <w:ilvl w:val="0"/>
          <w:numId w:val="11"/>
        </w:numPr>
      </w:pPr>
      <w:r>
        <w:rPr>
          <w:rStyle w:val="CodeChar"/>
        </w:rPr>
        <w:t>Username</w:t>
      </w:r>
      <w:r>
        <w:t xml:space="preserve"> – </w:t>
      </w:r>
      <w:r w:rsidRPr="00C32BC3">
        <w:rPr>
          <w:b/>
        </w:rPr>
        <w:t>text</w:t>
      </w:r>
      <w:r>
        <w:rPr>
          <w:b/>
        </w:rPr>
        <w:t xml:space="preserve"> with length [3, 20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7B4B6819" w14:textId="3EB76BD1" w:rsidR="00137365" w:rsidRPr="00137365" w:rsidRDefault="00137365" w:rsidP="00137365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FullName</w:t>
      </w:r>
      <w:r>
        <w:t xml:space="preserve"> – </w:t>
      </w:r>
      <w:r w:rsidRPr="00C32BC3">
        <w:rPr>
          <w:b/>
        </w:rPr>
        <w:t>text</w:t>
      </w:r>
      <w:r>
        <w:rPr>
          <w:b/>
        </w:rPr>
        <w:t xml:space="preserve">, </w:t>
      </w:r>
      <w:r w:rsidRPr="00137365">
        <w:t xml:space="preserve">which </w:t>
      </w:r>
      <w:r w:rsidR="00AD5326">
        <w:t>has</w:t>
      </w:r>
      <w:r>
        <w:rPr>
          <w:b/>
        </w:rPr>
        <w:t xml:space="preserve"> two </w:t>
      </w:r>
      <w:r w:rsidRPr="00137365">
        <w:t>words,</w:t>
      </w:r>
      <w:r w:rsidR="00E24A1C">
        <w:rPr>
          <w:b/>
        </w:rPr>
        <w:t xml:space="preserve"> consisting of Latin letters</w:t>
      </w:r>
      <w:r w:rsidRPr="00AD5326">
        <w:t>.</w:t>
      </w:r>
      <w:r>
        <w:rPr>
          <w:b/>
        </w:rPr>
        <w:t xml:space="preserve"> Both </w:t>
      </w:r>
      <w:r w:rsidRPr="00AD5326">
        <w:t>start</w:t>
      </w:r>
      <w:r>
        <w:rPr>
          <w:b/>
        </w:rPr>
        <w:t xml:space="preserve"> </w:t>
      </w:r>
      <w:r w:rsidRPr="00AD5326">
        <w:t>with an</w:t>
      </w:r>
      <w:r>
        <w:rPr>
          <w:b/>
        </w:rPr>
        <w:t xml:space="preserve"> upper letter</w:t>
      </w:r>
      <w:r w:rsidR="00E24A1C">
        <w:t xml:space="preserve"> and </w:t>
      </w:r>
      <w:r w:rsidR="00770E03">
        <w:t xml:space="preserve">are followed by </w:t>
      </w:r>
      <w:r w:rsidR="00770E03" w:rsidRPr="00770E03">
        <w:rPr>
          <w:b/>
        </w:rPr>
        <w:t>lower letters</w:t>
      </w:r>
      <w:r w:rsidR="00770E03">
        <w:t xml:space="preserve">. The two words </w:t>
      </w:r>
      <w:r w:rsidR="00E24A1C">
        <w:t xml:space="preserve">are separated by a </w:t>
      </w:r>
      <w:r w:rsidR="00E24A1C">
        <w:rPr>
          <w:b/>
        </w:rPr>
        <w:t>single space</w:t>
      </w:r>
      <w:r>
        <w:rPr>
          <w:b/>
        </w:rPr>
        <w:t xml:space="preserve"> </w:t>
      </w:r>
      <w:r w:rsidRPr="00AD5326">
        <w:t>(ex</w:t>
      </w:r>
      <w:r w:rsidR="0026135E">
        <w:t>.</w:t>
      </w:r>
      <w:r w:rsidRPr="00AD5326">
        <w:t xml:space="preserve"> </w:t>
      </w:r>
      <w:r w:rsidRPr="00AD5326">
        <w:rPr>
          <w:b/>
        </w:rPr>
        <w:t>"</w:t>
      </w:r>
      <w:r w:rsidR="00E24A1C">
        <w:rPr>
          <w:b/>
        </w:rPr>
        <w:t>John Smith</w:t>
      </w:r>
      <w:r w:rsidRPr="00AD5326">
        <w:rPr>
          <w:b/>
        </w:rPr>
        <w:t>"</w:t>
      </w:r>
      <w:r w:rsidRPr="00AD5326">
        <w:t>)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5F27E319" w14:textId="7B1B176A" w:rsidR="005559F0" w:rsidRPr="005559F0" w:rsidRDefault="005559F0" w:rsidP="005559F0">
      <w:pPr>
        <w:pStyle w:val="ac"/>
        <w:numPr>
          <w:ilvl w:val="0"/>
          <w:numId w:val="11"/>
        </w:numPr>
      </w:pPr>
      <w:r>
        <w:rPr>
          <w:rStyle w:val="CodeChar"/>
        </w:rPr>
        <w:t>Email</w:t>
      </w:r>
      <w:r>
        <w:t xml:space="preserve"> – </w:t>
      </w:r>
      <w:r w:rsidRPr="00C32BC3">
        <w:rPr>
          <w:b/>
        </w:rPr>
        <w:t>text</w:t>
      </w:r>
      <w:r>
        <w:rPr>
          <w:b/>
        </w:rP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595E2AC1" w14:textId="0D1D7DCF" w:rsidR="005559F0" w:rsidRPr="00313832" w:rsidRDefault="005559F0" w:rsidP="005559F0">
      <w:pPr>
        <w:pStyle w:val="ac"/>
        <w:numPr>
          <w:ilvl w:val="0"/>
          <w:numId w:val="11"/>
        </w:numPr>
      </w:pPr>
      <w:r>
        <w:rPr>
          <w:rStyle w:val="CodeChar"/>
        </w:rPr>
        <w:t>Age</w:t>
      </w:r>
      <w:r w:rsidRPr="005559F0">
        <w:t xml:space="preserve"> </w:t>
      </w:r>
      <w:r>
        <w:t>–</w:t>
      </w:r>
      <w:r w:rsidRPr="005559F0">
        <w:t xml:space="preserve"> </w:t>
      </w:r>
      <w:r w:rsidRPr="005559F0">
        <w:rPr>
          <w:b/>
        </w:rPr>
        <w:t>integer</w:t>
      </w:r>
      <w:r>
        <w:t xml:space="preserve"> in the </w:t>
      </w:r>
      <w:r w:rsidRPr="005559F0">
        <w:rPr>
          <w:b/>
        </w:rPr>
        <w:t>range</w:t>
      </w:r>
      <w:r>
        <w:t xml:space="preserve"> </w:t>
      </w:r>
      <w:r w:rsidRPr="005559F0">
        <w:rPr>
          <w:b/>
        </w:rPr>
        <w:t>[3, 103]</w:t>
      </w:r>
      <w:r>
        <w:t xml:space="preserve"> </w:t>
      </w:r>
      <w:r w:rsidRPr="005559F0">
        <w:rPr>
          <w:b/>
        </w:rPr>
        <w:t>(required)</w:t>
      </w:r>
    </w:p>
    <w:p w14:paraId="3F7034C8" w14:textId="2E5B3AF7" w:rsidR="00313832" w:rsidRPr="00313832" w:rsidRDefault="00313832" w:rsidP="005559F0">
      <w:pPr>
        <w:pStyle w:val="ac"/>
        <w:numPr>
          <w:ilvl w:val="0"/>
          <w:numId w:val="11"/>
        </w:numPr>
      </w:pPr>
      <w:r>
        <w:rPr>
          <w:rStyle w:val="CodeChar"/>
        </w:rPr>
        <w:t>Cards</w:t>
      </w:r>
      <w:r w:rsidRPr="00313832">
        <w:t xml:space="preserve"> </w:t>
      </w:r>
      <w:r>
        <w:t>–</w:t>
      </w:r>
      <w:r w:rsidRPr="00313832">
        <w:t xml:space="preserve"> </w:t>
      </w:r>
      <w:r>
        <w:t xml:space="preserve">collection of type </w:t>
      </w:r>
      <w:r>
        <w:rPr>
          <w:b/>
        </w:rPr>
        <w:t>Card</w:t>
      </w:r>
    </w:p>
    <w:p w14:paraId="1619BE61" w14:textId="3C472F20" w:rsidR="00313832" w:rsidRDefault="00313832" w:rsidP="00313832">
      <w:pPr>
        <w:pStyle w:val="3"/>
      </w:pPr>
      <w:r>
        <w:t>Card</w:t>
      </w:r>
    </w:p>
    <w:p w14:paraId="74A93F44" w14:textId="77777777" w:rsidR="00313832" w:rsidRPr="00CA1F6F" w:rsidRDefault="00313832" w:rsidP="00313832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1BECFE1B" w14:textId="149A11B0" w:rsidR="00313832" w:rsidRDefault="0026135E" w:rsidP="00313832">
      <w:pPr>
        <w:pStyle w:val="ac"/>
        <w:numPr>
          <w:ilvl w:val="0"/>
          <w:numId w:val="11"/>
        </w:numPr>
      </w:pPr>
      <w:r>
        <w:rPr>
          <w:rStyle w:val="CodeChar"/>
        </w:rPr>
        <w:lastRenderedPageBreak/>
        <w:t>Number</w:t>
      </w:r>
      <w:r w:rsidR="00313832">
        <w:t xml:space="preserve"> – </w:t>
      </w:r>
      <w:r w:rsidR="00313832" w:rsidRPr="00C32BC3">
        <w:rPr>
          <w:b/>
        </w:rPr>
        <w:t>text</w:t>
      </w:r>
      <w:r w:rsidRPr="00595B68">
        <w:t>,</w:t>
      </w:r>
      <w:r>
        <w:rPr>
          <w:b/>
        </w:rPr>
        <w:t xml:space="preserve"> </w:t>
      </w:r>
      <w:r w:rsidRPr="0026135E">
        <w:t>which consists</w:t>
      </w:r>
      <w:r>
        <w:rPr>
          <w:b/>
        </w:rPr>
        <w:t xml:space="preserve"> </w:t>
      </w:r>
      <w:r w:rsidRPr="0026135E">
        <w:t>of</w:t>
      </w:r>
      <w:r>
        <w:t xml:space="preserve"> </w:t>
      </w:r>
      <w:r w:rsidR="00595B68">
        <w:rPr>
          <w:b/>
          <w:lang w:val="bg-BG"/>
        </w:rPr>
        <w:t>4</w:t>
      </w:r>
      <w:r>
        <w:t xml:space="preserve"> </w:t>
      </w:r>
      <w:r w:rsidRPr="00595B68">
        <w:rPr>
          <w:b/>
        </w:rPr>
        <w:t>pairs</w:t>
      </w:r>
      <w:r>
        <w:t xml:space="preserve"> of </w:t>
      </w:r>
      <w:r w:rsidRPr="00595B68">
        <w:rPr>
          <w:b/>
        </w:rPr>
        <w:t>4 digits</w:t>
      </w:r>
      <w:r>
        <w:t>, separated by spaces</w:t>
      </w:r>
      <w:r w:rsidR="0032076A">
        <w:rPr>
          <w:lang w:val="bg-BG"/>
        </w:rPr>
        <w:t xml:space="preserve"> (</w:t>
      </w:r>
      <w:r w:rsidR="0032076A">
        <w:t>ex. “</w:t>
      </w:r>
      <w:r w:rsidR="0032076A" w:rsidRPr="00C06FFA">
        <w:rPr>
          <w:rStyle w:val="CodeChar"/>
        </w:rPr>
        <w:t>1234 5678 9012 3456</w:t>
      </w:r>
      <w:r w:rsidR="0032076A">
        <w:t>”)</w:t>
      </w:r>
      <w:r>
        <w:rPr>
          <w:b/>
        </w:rPr>
        <w:t xml:space="preserve"> </w:t>
      </w:r>
      <w:r w:rsidR="00313832" w:rsidRPr="00537B04">
        <w:rPr>
          <w:b/>
        </w:rPr>
        <w:t>(</w:t>
      </w:r>
      <w:r w:rsidR="00313832" w:rsidRPr="00CF4562">
        <w:rPr>
          <w:rStyle w:val="ab"/>
        </w:rPr>
        <w:t>required</w:t>
      </w:r>
      <w:r w:rsidR="00313832" w:rsidRPr="00537B04">
        <w:rPr>
          <w:b/>
        </w:rPr>
        <w:t>)</w:t>
      </w:r>
    </w:p>
    <w:p w14:paraId="6DDD0296" w14:textId="3F6247B3" w:rsidR="00313832" w:rsidRPr="00137365" w:rsidRDefault="00F55E99" w:rsidP="00313832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vc</w:t>
      </w:r>
      <w:r w:rsidR="00313832">
        <w:t xml:space="preserve"> – </w:t>
      </w:r>
      <w:r w:rsidR="00313832" w:rsidRPr="00C32BC3">
        <w:rPr>
          <w:b/>
        </w:rPr>
        <w:t>text</w:t>
      </w:r>
      <w:r w:rsidR="00313832">
        <w:rPr>
          <w:b/>
        </w:rPr>
        <w:t xml:space="preserve">, </w:t>
      </w:r>
      <w:r w:rsidR="00313832" w:rsidRPr="00137365">
        <w:t xml:space="preserve">which </w:t>
      </w:r>
      <w:r>
        <w:t>consists of 3 digits (</w:t>
      </w:r>
      <w:r w:rsidR="00313832" w:rsidRPr="00AD5326">
        <w:t>ex</w:t>
      </w:r>
      <w:r>
        <w:t>.</w:t>
      </w:r>
      <w:r w:rsidR="00313832" w:rsidRPr="00AD5326">
        <w:t xml:space="preserve"> </w:t>
      </w:r>
      <w:r w:rsidRPr="00F55E99">
        <w:t>“</w:t>
      </w:r>
      <w:r>
        <w:rPr>
          <w:b/>
        </w:rPr>
        <w:t>123</w:t>
      </w:r>
      <w:r w:rsidRPr="00F55E99">
        <w:t>”</w:t>
      </w:r>
      <w:r w:rsidR="00313832" w:rsidRPr="00AD5326">
        <w:t>)</w:t>
      </w:r>
      <w:r w:rsidR="00313832">
        <w:t xml:space="preserve"> </w:t>
      </w:r>
      <w:r w:rsidR="00313832" w:rsidRPr="00537B04">
        <w:rPr>
          <w:b/>
        </w:rPr>
        <w:t>(</w:t>
      </w:r>
      <w:r w:rsidR="00313832" w:rsidRPr="00CF4562">
        <w:rPr>
          <w:rStyle w:val="ab"/>
        </w:rPr>
        <w:t>required</w:t>
      </w:r>
      <w:r w:rsidR="00313832" w:rsidRPr="00537B04">
        <w:rPr>
          <w:b/>
        </w:rPr>
        <w:t>)</w:t>
      </w:r>
    </w:p>
    <w:p w14:paraId="52B917D9" w14:textId="11613E7D" w:rsidR="00313832" w:rsidRPr="005559F0" w:rsidRDefault="00BC6BAF" w:rsidP="00313832">
      <w:pPr>
        <w:pStyle w:val="ac"/>
        <w:numPr>
          <w:ilvl w:val="0"/>
          <w:numId w:val="11"/>
        </w:numPr>
      </w:pPr>
      <w:r>
        <w:rPr>
          <w:rStyle w:val="CodeChar"/>
        </w:rPr>
        <w:t>Type</w:t>
      </w:r>
      <w:r w:rsidR="00313832">
        <w:t xml:space="preserve"> – </w:t>
      </w:r>
      <w:r>
        <w:rPr>
          <w:b/>
        </w:rPr>
        <w:t xml:space="preserve">enumeration </w:t>
      </w:r>
      <w:r>
        <w:t xml:space="preserve">of type </w:t>
      </w:r>
      <w:r w:rsidRPr="00BC6BAF">
        <w:rPr>
          <w:rStyle w:val="CodeChar"/>
        </w:rPr>
        <w:t>CardType</w:t>
      </w:r>
      <w:r w:rsidRPr="00BC6BAF">
        <w:t>, with</w:t>
      </w:r>
      <w:r>
        <w:t xml:space="preserve"> possible values</w:t>
      </w:r>
      <w:r w:rsidR="00795EEB">
        <w:t xml:space="preserve"> (“</w:t>
      </w:r>
      <w:r w:rsidR="00795EEB" w:rsidRPr="00795EEB">
        <w:rPr>
          <w:b/>
        </w:rPr>
        <w:t>Debit</w:t>
      </w:r>
      <w:r w:rsidR="00795EEB">
        <w:t>”, “</w:t>
      </w:r>
      <w:r w:rsidR="00795EEB" w:rsidRPr="00795EEB">
        <w:rPr>
          <w:b/>
        </w:rPr>
        <w:t>Credit</w:t>
      </w:r>
      <w:r w:rsidR="00795EEB">
        <w:t xml:space="preserve">”) </w:t>
      </w:r>
      <w:r w:rsidR="00313832" w:rsidRPr="00537B04">
        <w:rPr>
          <w:b/>
        </w:rPr>
        <w:t>(</w:t>
      </w:r>
      <w:r w:rsidR="00313832" w:rsidRPr="00CF4562">
        <w:rPr>
          <w:rStyle w:val="ab"/>
        </w:rPr>
        <w:t>required</w:t>
      </w:r>
      <w:r w:rsidR="00313832" w:rsidRPr="00537B04">
        <w:rPr>
          <w:b/>
        </w:rPr>
        <w:t>)</w:t>
      </w:r>
    </w:p>
    <w:p w14:paraId="4CCC7F74" w14:textId="101E8E13" w:rsidR="00795EEB" w:rsidRPr="00537B04" w:rsidRDefault="00795EEB" w:rsidP="00795EEB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</w:t>
      </w:r>
      <w:r w:rsidRPr="00C32BC3">
        <w:rPr>
          <w:rStyle w:val="CodeChar"/>
        </w:rPr>
        <w:t>Id</w:t>
      </w:r>
      <w:r w:rsidRPr="007736AE">
        <w:t xml:space="preserve"> </w:t>
      </w:r>
      <w:r>
        <w:t>–</w:t>
      </w:r>
      <w:r w:rsidRPr="00C82961">
        <w:t xml:space="preserve"> </w:t>
      </w:r>
      <w:r w:rsidRPr="00C32BC3">
        <w:rPr>
          <w:rStyle w:val="CodeChar"/>
          <w:rFonts w:asciiTheme="minorHAnsi" w:hAnsiTheme="minorHAnsi"/>
          <w:noProof w:val="0"/>
        </w:rPr>
        <w:t>integer</w:t>
      </w:r>
      <w:r>
        <w:rPr>
          <w:rStyle w:val="CodeChar"/>
          <w:rFonts w:asciiTheme="minorHAnsi" w:hAnsiTheme="minorHAnsi"/>
          <w:b w:val="0"/>
          <w:noProof w:val="0"/>
        </w:rPr>
        <w:t xml:space="preserve">, foreign key </w:t>
      </w:r>
      <w:r w:rsidRPr="00537B04">
        <w:rPr>
          <w:rStyle w:val="CodeChar"/>
          <w:rFonts w:asciiTheme="minorHAnsi" w:hAnsiTheme="minorHAnsi"/>
          <w:noProof w:val="0"/>
        </w:rPr>
        <w:t>(</w:t>
      </w:r>
      <w:r>
        <w:rPr>
          <w:rStyle w:val="CodeChar"/>
          <w:rFonts w:asciiTheme="minorHAnsi" w:hAnsiTheme="minorHAnsi"/>
          <w:noProof w:val="0"/>
        </w:rPr>
        <w:t>required</w:t>
      </w:r>
      <w:r w:rsidRPr="00537B04">
        <w:rPr>
          <w:rStyle w:val="CodeChar"/>
          <w:rFonts w:asciiTheme="minorHAnsi" w:hAnsiTheme="minorHAnsi"/>
          <w:noProof w:val="0"/>
        </w:rPr>
        <w:t>)</w:t>
      </w:r>
    </w:p>
    <w:p w14:paraId="0D0D2837" w14:textId="23BD42C3" w:rsidR="00795EEB" w:rsidRPr="00795EEB" w:rsidRDefault="00795EEB" w:rsidP="00795EEB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User</w:t>
      </w:r>
      <w:r w:rsidRPr="007736AE">
        <w:t xml:space="preserve"> </w:t>
      </w:r>
      <w:r>
        <w:t xml:space="preserve">– the card’s </w:t>
      </w:r>
      <w:r>
        <w:rPr>
          <w:b/>
        </w:rPr>
        <w:t>user</w:t>
      </w:r>
      <w:r>
        <w:t xml:space="preserve"> </w:t>
      </w:r>
      <w:r w:rsidRPr="00537B04">
        <w:rPr>
          <w:b/>
        </w:rPr>
        <w:t>(required)</w:t>
      </w:r>
    </w:p>
    <w:p w14:paraId="535C46EC" w14:textId="257F203A" w:rsidR="00313832" w:rsidRPr="005B4B77" w:rsidRDefault="00795EEB" w:rsidP="00795EEB">
      <w:pPr>
        <w:pStyle w:val="ac"/>
        <w:numPr>
          <w:ilvl w:val="0"/>
          <w:numId w:val="11"/>
        </w:numPr>
      </w:pPr>
      <w:r>
        <w:rPr>
          <w:rStyle w:val="CodeChar"/>
        </w:rPr>
        <w:t>Purchases</w:t>
      </w:r>
      <w:r w:rsidR="00313832" w:rsidRPr="00313832">
        <w:t xml:space="preserve"> </w:t>
      </w:r>
      <w:r w:rsidR="00313832">
        <w:t>–</w:t>
      </w:r>
      <w:r w:rsidR="00313832" w:rsidRPr="00313832">
        <w:t xml:space="preserve"> </w:t>
      </w:r>
      <w:r w:rsidR="00313832">
        <w:t xml:space="preserve">collection of type </w:t>
      </w:r>
      <w:r>
        <w:rPr>
          <w:b/>
        </w:rPr>
        <w:t>Purchase</w:t>
      </w:r>
    </w:p>
    <w:p w14:paraId="4FD7FF5A" w14:textId="43CC5767" w:rsidR="005B4B77" w:rsidRDefault="005B4B77" w:rsidP="005B4B77">
      <w:pPr>
        <w:pStyle w:val="3"/>
      </w:pPr>
      <w:r>
        <w:t>Purchase</w:t>
      </w:r>
    </w:p>
    <w:p w14:paraId="2C6BF3B1" w14:textId="77777777" w:rsidR="005B4B77" w:rsidRPr="00CA1F6F" w:rsidRDefault="005B4B77" w:rsidP="005B4B77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2472568" w14:textId="7BE22D26" w:rsidR="00C06FFA" w:rsidRPr="00C06FFA" w:rsidRDefault="00C06FFA" w:rsidP="005B4B77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ype</w:t>
      </w:r>
      <w:r>
        <w:t xml:space="preserve"> – </w:t>
      </w:r>
      <w:r>
        <w:rPr>
          <w:b/>
        </w:rPr>
        <w:t xml:space="preserve">enumeration </w:t>
      </w:r>
      <w:r>
        <w:t xml:space="preserve">of type </w:t>
      </w:r>
      <w:r>
        <w:rPr>
          <w:rStyle w:val="CodeChar"/>
        </w:rPr>
        <w:t>Purchase</w:t>
      </w:r>
      <w:r w:rsidRPr="00BC6BAF">
        <w:rPr>
          <w:rStyle w:val="CodeChar"/>
        </w:rPr>
        <w:t>Type</w:t>
      </w:r>
      <w:r w:rsidRPr="00BC6BAF">
        <w:t>, with</w:t>
      </w:r>
      <w:r>
        <w:t xml:space="preserve"> possible values (“</w:t>
      </w:r>
      <w:r>
        <w:rPr>
          <w:b/>
        </w:rPr>
        <w:t>Retail</w:t>
      </w:r>
      <w:r>
        <w:t>”, “</w:t>
      </w:r>
      <w:r>
        <w:rPr>
          <w:b/>
        </w:rPr>
        <w:t>Digital</w:t>
      </w:r>
      <w:r>
        <w:t xml:space="preserve">”)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  <w:r w:rsidRPr="00C06FFA">
        <w:rPr>
          <w:rStyle w:val="CodeChar"/>
          <w:rFonts w:asciiTheme="minorHAnsi" w:hAnsiTheme="minorHAnsi"/>
          <w:b w:val="0"/>
          <w:noProof w:val="0"/>
        </w:rPr>
        <w:t xml:space="preserve"> </w:t>
      </w:r>
    </w:p>
    <w:p w14:paraId="44709887" w14:textId="2C1EA43C" w:rsidR="005B4B77" w:rsidRDefault="00C06FFA" w:rsidP="005B4B77">
      <w:pPr>
        <w:pStyle w:val="ac"/>
        <w:numPr>
          <w:ilvl w:val="0"/>
          <w:numId w:val="11"/>
        </w:numPr>
      </w:pPr>
      <w:r>
        <w:rPr>
          <w:rStyle w:val="CodeChar"/>
        </w:rPr>
        <w:t>ProductKey</w:t>
      </w:r>
      <w:r w:rsidR="005B4B77">
        <w:t xml:space="preserve"> – </w:t>
      </w:r>
      <w:r w:rsidR="005B4B77" w:rsidRPr="00C32BC3">
        <w:rPr>
          <w:b/>
        </w:rPr>
        <w:t>text</w:t>
      </w:r>
      <w:r w:rsidR="005B4B77" w:rsidRPr="00595B68">
        <w:t>,</w:t>
      </w:r>
      <w:r w:rsidR="005B4B77">
        <w:rPr>
          <w:b/>
        </w:rPr>
        <w:t xml:space="preserve"> </w:t>
      </w:r>
      <w:r w:rsidR="005B4B77" w:rsidRPr="0026135E">
        <w:t>which consists</w:t>
      </w:r>
      <w:r w:rsidR="005B4B77">
        <w:rPr>
          <w:b/>
        </w:rPr>
        <w:t xml:space="preserve"> </w:t>
      </w:r>
      <w:r w:rsidR="005B4B77" w:rsidRPr="0026135E">
        <w:t>of</w:t>
      </w:r>
      <w:r w:rsidR="005B4B77">
        <w:t xml:space="preserve"> </w:t>
      </w:r>
      <w:r>
        <w:rPr>
          <w:b/>
        </w:rPr>
        <w:t>3</w:t>
      </w:r>
      <w:r w:rsidR="005B4B77">
        <w:t xml:space="preserve"> </w:t>
      </w:r>
      <w:r w:rsidR="005B4B77" w:rsidRPr="00595B68">
        <w:rPr>
          <w:b/>
        </w:rPr>
        <w:t>pairs</w:t>
      </w:r>
      <w:r w:rsidR="005B4B77">
        <w:t xml:space="preserve"> of </w:t>
      </w:r>
      <w:r w:rsidR="005B4B77" w:rsidRPr="00595B68">
        <w:rPr>
          <w:b/>
        </w:rPr>
        <w:t xml:space="preserve">4 </w:t>
      </w:r>
      <w:r>
        <w:rPr>
          <w:b/>
        </w:rPr>
        <w:t>uppercase Latin letters</w:t>
      </w:r>
      <w:r w:rsidR="006D23DF">
        <w:rPr>
          <w:b/>
        </w:rPr>
        <w:t xml:space="preserve"> and digits</w:t>
      </w:r>
      <w:r w:rsidR="005B4B77">
        <w:t xml:space="preserve">, separated by </w:t>
      </w:r>
      <w:r w:rsidRPr="00C06FFA">
        <w:rPr>
          <w:b/>
        </w:rPr>
        <w:t>dashes</w:t>
      </w:r>
      <w:r w:rsidR="005B4B77">
        <w:rPr>
          <w:lang w:val="bg-BG"/>
        </w:rPr>
        <w:t xml:space="preserve"> (</w:t>
      </w:r>
      <w:r w:rsidR="005B4B77">
        <w:t>ex. “</w:t>
      </w:r>
      <w:r w:rsidR="00A82BF1">
        <w:rPr>
          <w:rStyle w:val="CodeChar"/>
        </w:rPr>
        <w:t>ABCD-EFGH-</w:t>
      </w:r>
      <w:r w:rsidR="006D23DF">
        <w:rPr>
          <w:rStyle w:val="CodeChar"/>
        </w:rPr>
        <w:t>1</w:t>
      </w:r>
      <w:r w:rsidR="00A82BF1">
        <w:rPr>
          <w:rStyle w:val="CodeChar"/>
        </w:rPr>
        <w:t>J</w:t>
      </w:r>
      <w:r w:rsidR="006D23DF">
        <w:rPr>
          <w:rStyle w:val="CodeChar"/>
        </w:rPr>
        <w:t>3</w:t>
      </w:r>
      <w:r w:rsidR="00A82BF1">
        <w:rPr>
          <w:rStyle w:val="CodeChar"/>
        </w:rPr>
        <w:t>L</w:t>
      </w:r>
      <w:r w:rsidR="005B4B77">
        <w:t>”)</w:t>
      </w:r>
      <w:r w:rsidR="005B4B77">
        <w:rPr>
          <w:b/>
        </w:rPr>
        <w:t xml:space="preserve"> </w:t>
      </w:r>
      <w:r w:rsidR="005B4B77" w:rsidRPr="00537B04">
        <w:rPr>
          <w:b/>
        </w:rPr>
        <w:t>(</w:t>
      </w:r>
      <w:r w:rsidR="005B4B77" w:rsidRPr="00CF4562">
        <w:rPr>
          <w:rStyle w:val="ab"/>
        </w:rPr>
        <w:t>required</w:t>
      </w:r>
      <w:r w:rsidR="005B4B77" w:rsidRPr="00537B04">
        <w:rPr>
          <w:b/>
        </w:rPr>
        <w:t>)</w:t>
      </w:r>
    </w:p>
    <w:p w14:paraId="2E985AF8" w14:textId="5AF09152" w:rsidR="005B4B77" w:rsidRPr="00137365" w:rsidRDefault="00C06FFA" w:rsidP="005B4B77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C32BC3">
        <w:rPr>
          <w:rStyle w:val="CodeChar"/>
        </w:rPr>
        <w:t>Date</w:t>
      </w:r>
      <w:r w:rsidRPr="007736AE">
        <w:t xml:space="preserve"> </w:t>
      </w:r>
      <w:r>
        <w:t>–</w:t>
      </w:r>
      <w:r w:rsidRPr="00C82961">
        <w:t xml:space="preserve"> </w:t>
      </w:r>
      <w:r w:rsidRPr="00C32BC3">
        <w:rPr>
          <w:b/>
        </w:rPr>
        <w:t>Date</w:t>
      </w:r>
      <w:r>
        <w:rPr>
          <w:b/>
        </w:rPr>
        <w:t xml:space="preserve"> (required)</w:t>
      </w:r>
    </w:p>
    <w:p w14:paraId="1E7F87C4" w14:textId="50AAAAF0" w:rsidR="005B4B77" w:rsidRPr="00537B04" w:rsidRDefault="00C06FFA" w:rsidP="005B4B77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rd</w:t>
      </w:r>
      <w:r w:rsidR="005B4B77" w:rsidRPr="00C32BC3">
        <w:rPr>
          <w:rStyle w:val="CodeChar"/>
        </w:rPr>
        <w:t>Id</w:t>
      </w:r>
      <w:r w:rsidR="005B4B77" w:rsidRPr="007736AE">
        <w:t xml:space="preserve"> </w:t>
      </w:r>
      <w:r w:rsidR="005B4B77">
        <w:t>–</w:t>
      </w:r>
      <w:r w:rsidR="005B4B77" w:rsidRPr="00C82961">
        <w:t xml:space="preserve"> </w:t>
      </w:r>
      <w:r w:rsidR="005B4B77" w:rsidRPr="00C32BC3">
        <w:rPr>
          <w:rStyle w:val="CodeChar"/>
          <w:rFonts w:asciiTheme="minorHAnsi" w:hAnsiTheme="minorHAnsi"/>
          <w:noProof w:val="0"/>
        </w:rPr>
        <w:t>integer</w:t>
      </w:r>
      <w:r w:rsidR="005B4B77">
        <w:rPr>
          <w:rStyle w:val="CodeChar"/>
          <w:rFonts w:asciiTheme="minorHAnsi" w:hAnsiTheme="minorHAnsi"/>
          <w:b w:val="0"/>
          <w:noProof w:val="0"/>
        </w:rPr>
        <w:t xml:space="preserve">, foreign key </w:t>
      </w:r>
      <w:r w:rsidR="005B4B77" w:rsidRPr="00537B04">
        <w:rPr>
          <w:rStyle w:val="CodeChar"/>
          <w:rFonts w:asciiTheme="minorHAnsi" w:hAnsiTheme="minorHAnsi"/>
          <w:noProof w:val="0"/>
        </w:rPr>
        <w:t>(</w:t>
      </w:r>
      <w:r w:rsidR="005B4B77">
        <w:rPr>
          <w:rStyle w:val="CodeChar"/>
          <w:rFonts w:asciiTheme="minorHAnsi" w:hAnsiTheme="minorHAnsi"/>
          <w:noProof w:val="0"/>
        </w:rPr>
        <w:t>required</w:t>
      </w:r>
      <w:r w:rsidR="005B4B77" w:rsidRPr="00537B04">
        <w:rPr>
          <w:rStyle w:val="CodeChar"/>
          <w:rFonts w:asciiTheme="minorHAnsi" w:hAnsiTheme="minorHAnsi"/>
          <w:noProof w:val="0"/>
        </w:rPr>
        <w:t>)</w:t>
      </w:r>
    </w:p>
    <w:p w14:paraId="1D883223" w14:textId="53753A62" w:rsidR="005B4B77" w:rsidRPr="00C06FFA" w:rsidRDefault="00C06FFA" w:rsidP="005B4B77">
      <w:pPr>
        <w:pStyle w:val="ac"/>
        <w:numPr>
          <w:ilvl w:val="0"/>
          <w:numId w:val="11"/>
        </w:numPr>
      </w:pPr>
      <w:r>
        <w:rPr>
          <w:rStyle w:val="CodeChar"/>
        </w:rPr>
        <w:t>Card</w:t>
      </w:r>
      <w:r w:rsidR="005B4B77" w:rsidRPr="007736AE">
        <w:t xml:space="preserve"> </w:t>
      </w:r>
      <w:r w:rsidR="005B4B77">
        <w:t xml:space="preserve">– the </w:t>
      </w:r>
      <w:r>
        <w:t>purchase</w:t>
      </w:r>
      <w:r w:rsidR="005B4B77">
        <w:t xml:space="preserve">’s </w:t>
      </w:r>
      <w:r>
        <w:rPr>
          <w:b/>
        </w:rPr>
        <w:t>card</w:t>
      </w:r>
      <w:r w:rsidR="005B4B77">
        <w:t xml:space="preserve"> </w:t>
      </w:r>
      <w:r w:rsidR="005B4B77" w:rsidRPr="00537B04">
        <w:rPr>
          <w:b/>
        </w:rPr>
        <w:t>(required)</w:t>
      </w:r>
    </w:p>
    <w:p w14:paraId="65D212E2" w14:textId="61C7858B" w:rsidR="00C06FFA" w:rsidRPr="00537B04" w:rsidRDefault="00C06FFA" w:rsidP="00C06FFA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ame</w:t>
      </w:r>
      <w:r w:rsidRPr="00C32BC3">
        <w:rPr>
          <w:rStyle w:val="CodeChar"/>
        </w:rPr>
        <w:t>Id</w:t>
      </w:r>
      <w:r w:rsidRPr="007736AE">
        <w:t xml:space="preserve"> </w:t>
      </w:r>
      <w:r>
        <w:t>–</w:t>
      </w:r>
      <w:r w:rsidRPr="00C82961">
        <w:t xml:space="preserve"> </w:t>
      </w:r>
      <w:r w:rsidRPr="00C32BC3">
        <w:rPr>
          <w:rStyle w:val="CodeChar"/>
          <w:rFonts w:asciiTheme="minorHAnsi" w:hAnsiTheme="minorHAnsi"/>
          <w:noProof w:val="0"/>
        </w:rPr>
        <w:t>integer</w:t>
      </w:r>
      <w:r>
        <w:rPr>
          <w:rStyle w:val="CodeChar"/>
          <w:rFonts w:asciiTheme="minorHAnsi" w:hAnsiTheme="minorHAnsi"/>
          <w:b w:val="0"/>
          <w:noProof w:val="0"/>
        </w:rPr>
        <w:t xml:space="preserve">, foreign key </w:t>
      </w:r>
      <w:r w:rsidRPr="00537B04">
        <w:rPr>
          <w:rStyle w:val="CodeChar"/>
          <w:rFonts w:asciiTheme="minorHAnsi" w:hAnsiTheme="minorHAnsi"/>
          <w:noProof w:val="0"/>
        </w:rPr>
        <w:t>(</w:t>
      </w:r>
      <w:r>
        <w:rPr>
          <w:rStyle w:val="CodeChar"/>
          <w:rFonts w:asciiTheme="minorHAnsi" w:hAnsiTheme="minorHAnsi"/>
          <w:noProof w:val="0"/>
        </w:rPr>
        <w:t>required</w:t>
      </w:r>
      <w:r w:rsidRPr="00537B04">
        <w:rPr>
          <w:rStyle w:val="CodeChar"/>
          <w:rFonts w:asciiTheme="minorHAnsi" w:hAnsiTheme="minorHAnsi"/>
          <w:noProof w:val="0"/>
        </w:rPr>
        <w:t>)</w:t>
      </w:r>
    </w:p>
    <w:p w14:paraId="534DAC26" w14:textId="79CB0422" w:rsidR="00C06FFA" w:rsidRPr="00C06FFA" w:rsidRDefault="00C06FFA" w:rsidP="00C06FFA">
      <w:pPr>
        <w:pStyle w:val="ac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ame</w:t>
      </w:r>
      <w:r w:rsidRPr="007736AE">
        <w:t xml:space="preserve"> </w:t>
      </w:r>
      <w:r>
        <w:t xml:space="preserve">– the purchase’s </w:t>
      </w:r>
      <w:r w:rsidR="001B7A48">
        <w:rPr>
          <w:b/>
        </w:rPr>
        <w:t>game</w:t>
      </w:r>
      <w:r>
        <w:t xml:space="preserve"> </w:t>
      </w:r>
      <w:r w:rsidRPr="00537B04">
        <w:rPr>
          <w:b/>
        </w:rPr>
        <w:t>(required)</w:t>
      </w:r>
    </w:p>
    <w:p w14:paraId="0938FA2A" w14:textId="6D5F302E" w:rsidR="00922784" w:rsidRDefault="00922784" w:rsidP="00922784">
      <w:pPr>
        <w:pStyle w:val="2"/>
      </w:pPr>
      <w:r>
        <w:t>P</w:t>
      </w:r>
      <w:r w:rsidR="00A028E4">
        <w:t xml:space="preserve">roblem </w:t>
      </w:r>
      <w:r w:rsidR="00CB05EC">
        <w:t>2</w:t>
      </w:r>
      <w:r>
        <w:t>. Data Import (</w:t>
      </w:r>
      <w:r w:rsidR="00F85C85">
        <w:t>3</w:t>
      </w:r>
      <w:r w:rsidR="00F36677">
        <w:t>0</w:t>
      </w:r>
      <w:r>
        <w:t>pts)</w:t>
      </w:r>
    </w:p>
    <w:p w14:paraId="3A8913CF" w14:textId="0E1CCB8C" w:rsidR="00CB05EC" w:rsidRPr="00CB05EC" w:rsidRDefault="00CB05EC" w:rsidP="00CB05EC">
      <w:r>
        <w:t xml:space="preserve">For the functionality of the application, you need to create several methods that manipulate the database. </w:t>
      </w:r>
      <w:r w:rsidR="00BA3F09">
        <w:t xml:space="preserve">The </w:t>
      </w:r>
      <w:r w:rsidR="00BA3F09" w:rsidRPr="00BA3F09">
        <w:rPr>
          <w:b/>
        </w:rPr>
        <w:t>project skeleton</w:t>
      </w:r>
      <w:r w:rsidR="00BA3F09">
        <w:t xml:space="preserve"> already provides you with these methods, inside the </w:t>
      </w:r>
      <w:r w:rsidR="001122AF" w:rsidRPr="001122AF">
        <w:rPr>
          <w:rStyle w:val="CodeChar"/>
        </w:rPr>
        <w:t>Deserializer</w:t>
      </w:r>
      <w:r w:rsidR="001122AF">
        <w:t xml:space="preserve"> </w:t>
      </w:r>
      <w:r w:rsidR="001122AF" w:rsidRPr="00830CDA">
        <w:rPr>
          <w:b/>
        </w:rPr>
        <w:t>class</w:t>
      </w:r>
      <w:r>
        <w:t xml:space="preserve">. </w:t>
      </w:r>
      <w:r w:rsidR="00396512" w:rsidRPr="00CB05EC">
        <w:t>Us</w:t>
      </w:r>
      <w:r w:rsidR="00396512">
        <w:t>age of</w:t>
      </w:r>
      <w:r w:rsidR="00396512" w:rsidRPr="00CB05EC">
        <w:t xml:space="preserve"> </w:t>
      </w:r>
      <w:r w:rsidR="00396512" w:rsidRPr="00CB05EC">
        <w:rPr>
          <w:rStyle w:val="ab"/>
        </w:rPr>
        <w:t>Data Transfer Objects</w:t>
      </w:r>
      <w:r w:rsidR="00396512">
        <w:t xml:space="preserve"> is </w:t>
      </w:r>
      <w:r w:rsidR="00396512" w:rsidRPr="00E04BF3">
        <w:rPr>
          <w:b/>
        </w:rPr>
        <w:t>optional</w:t>
      </w:r>
      <w:r w:rsidR="00396512" w:rsidRPr="00396512">
        <w:t>.</w:t>
      </w:r>
    </w:p>
    <w:p w14:paraId="263B3B82" w14:textId="12EA6DEB" w:rsidR="006564EC" w:rsidRDefault="006564EC" w:rsidP="006564EC">
      <w:r>
        <w:t xml:space="preserve">Use the provided </w:t>
      </w:r>
      <w:r w:rsidRPr="006564EC">
        <w:rPr>
          <w:rStyle w:val="ab"/>
        </w:rPr>
        <w:t>JSON</w:t>
      </w:r>
      <w:r>
        <w:t xml:space="preserve"> and </w:t>
      </w:r>
      <w:r w:rsidRPr="006564EC">
        <w:rPr>
          <w:rStyle w:val="ab"/>
        </w:rPr>
        <w:t>XML</w:t>
      </w:r>
      <w:r>
        <w:t xml:space="preserve"> files to populate the database with data. Import all the information from those files into the database</w:t>
      </w:r>
      <w:r w:rsidR="006C2E47">
        <w:t>.</w:t>
      </w:r>
    </w:p>
    <w:p w14:paraId="5D6AE28C" w14:textId="2EB09D65" w:rsidR="006564EC" w:rsidRDefault="006564EC" w:rsidP="006564EC">
      <w:r>
        <w:t xml:space="preserve">You are </w:t>
      </w:r>
      <w:r w:rsidRPr="006564EC">
        <w:rPr>
          <w:rStyle w:val="ab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4892FE7D" w14:textId="169AE692" w:rsidR="00653213" w:rsidRPr="00B2240E" w:rsidRDefault="00653213" w:rsidP="006564EC">
      <w:pPr>
        <w:rPr>
          <w:b/>
          <w:sz w:val="28"/>
        </w:rPr>
      </w:pPr>
      <w:r w:rsidRPr="00B2240E">
        <w:rPr>
          <w:b/>
          <w:sz w:val="28"/>
        </w:rPr>
        <w:t xml:space="preserve">If a record does not meet the requirements </w:t>
      </w:r>
      <w:r w:rsidR="0065621B" w:rsidRPr="00B2240E">
        <w:rPr>
          <w:b/>
          <w:sz w:val="28"/>
        </w:rPr>
        <w:t>from</w:t>
      </w:r>
      <w:r w:rsidRPr="00B2240E">
        <w:rPr>
          <w:b/>
          <w:sz w:val="28"/>
        </w:rPr>
        <w:t xml:space="preserve">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653213" w:rsidRPr="00603773" w14:paraId="23D4741E" w14:textId="77777777" w:rsidTr="00B422E4">
        <w:tc>
          <w:tcPr>
            <w:tcW w:w="10431" w:type="dxa"/>
            <w:shd w:val="clear" w:color="auto" w:fill="D9D9D9" w:themeFill="background1" w:themeFillShade="D9"/>
          </w:tcPr>
          <w:p w14:paraId="505D3C05" w14:textId="0CFE337B" w:rsidR="00653213" w:rsidRPr="00603773" w:rsidRDefault="00653213" w:rsidP="00B422E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653213" w:rsidRPr="00FB2A88" w14:paraId="4362A849" w14:textId="77777777" w:rsidTr="00B422E4">
        <w:tc>
          <w:tcPr>
            <w:tcW w:w="10431" w:type="dxa"/>
          </w:tcPr>
          <w:p w14:paraId="4C390ADD" w14:textId="357BAB5F" w:rsidR="00653213" w:rsidRPr="00FB2A88" w:rsidRDefault="00653213" w:rsidP="001122AF">
            <w:pPr>
              <w:spacing w:before="0" w:after="0"/>
            </w:pPr>
            <w:bookmarkStart w:id="3" w:name="OLE_LINK14"/>
            <w:bookmarkStart w:id="4" w:name="OLE_LINK1"/>
            <w:bookmarkStart w:id="5" w:name="OLE_LINK2"/>
            <w:bookmarkStart w:id="6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3"/>
            <w:r w:rsidR="001122AF">
              <w:rPr>
                <w:rFonts w:ascii="Consolas" w:hAnsi="Consolas"/>
                <w:bCs/>
              </w:rPr>
              <w:t>Data</w:t>
            </w:r>
            <w:bookmarkEnd w:id="4"/>
            <w:bookmarkEnd w:id="5"/>
          </w:p>
        </w:tc>
      </w:tr>
    </w:tbl>
    <w:bookmarkEnd w:id="6"/>
    <w:p w14:paraId="19C477DF" w14:textId="2B13CE4E" w:rsidR="00922784" w:rsidRDefault="009621F6" w:rsidP="00851B50">
      <w:pPr>
        <w:pStyle w:val="3"/>
      </w:pPr>
      <w:r>
        <w:t>JSON Import (20</w:t>
      </w:r>
      <w:r w:rsidR="00922784">
        <w:t xml:space="preserve"> pts)</w:t>
      </w:r>
    </w:p>
    <w:p w14:paraId="70D72CD2" w14:textId="4BC8D1DD" w:rsidR="0066607C" w:rsidRPr="00BC406C" w:rsidRDefault="0066607C" w:rsidP="00851B50">
      <w:pPr>
        <w:pStyle w:val="4"/>
      </w:pPr>
      <w:r>
        <w:t xml:space="preserve">Import </w:t>
      </w:r>
      <w:r w:rsidR="00BC406C">
        <w:t>Games</w:t>
      </w:r>
      <w:r w:rsidR="004A0F35">
        <w:t>, Developers, Genres and Tags</w:t>
      </w:r>
    </w:p>
    <w:p w14:paraId="72741CBE" w14:textId="1EA774DC" w:rsidR="00835B1A" w:rsidRDefault="00851B50" w:rsidP="00851B50">
      <w:r w:rsidRPr="00851B50">
        <w:t xml:space="preserve">Using the file </w:t>
      </w:r>
      <w:r w:rsidR="00BC406C">
        <w:rPr>
          <w:rStyle w:val="CodeChar"/>
        </w:rPr>
        <w:t>games</w:t>
      </w:r>
      <w:r w:rsidRPr="00CF6635">
        <w:rPr>
          <w:rStyle w:val="CodeChar"/>
        </w:rPr>
        <w:t>.json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589B7AAE" w14:textId="0075D38E" w:rsidR="00423D38" w:rsidRDefault="00423D38" w:rsidP="00423D38">
      <w:pPr>
        <w:pStyle w:val="5"/>
      </w:pPr>
      <w:r>
        <w:t>Constraints</w:t>
      </w:r>
    </w:p>
    <w:p w14:paraId="098D4F7C" w14:textId="05C650CF" w:rsidR="00F66E0C" w:rsidRDefault="00F66E0C" w:rsidP="00226A90">
      <w:pPr>
        <w:pStyle w:val="ac"/>
        <w:numPr>
          <w:ilvl w:val="0"/>
          <w:numId w:val="16"/>
        </w:numPr>
      </w:pPr>
      <w:r>
        <w:t>If any validation error</w:t>
      </w:r>
      <w:r w:rsidR="00E11A4E">
        <w:t>s occur</w:t>
      </w:r>
      <w:r>
        <w:t xml:space="preserve"> </w:t>
      </w:r>
      <w:r w:rsidR="004C576A">
        <w:t>(such as</w:t>
      </w:r>
      <w:r w:rsidR="00E11A4E">
        <w:t xml:space="preserve"> if </w:t>
      </w:r>
      <w:r w:rsidR="0020131A">
        <w:t>a</w:t>
      </w:r>
      <w:r w:rsidR="001325C8">
        <w:t xml:space="preserve"> </w:t>
      </w:r>
      <w:r w:rsidR="001325C8">
        <w:rPr>
          <w:rStyle w:val="CodeChar"/>
        </w:rPr>
        <w:t>P</w:t>
      </w:r>
      <w:r w:rsidR="001325C8" w:rsidRPr="001325C8">
        <w:rPr>
          <w:rStyle w:val="CodeChar"/>
        </w:rPr>
        <w:t>rice</w:t>
      </w:r>
      <w:r w:rsidR="001325C8">
        <w:t xml:space="preserve"> is negative, a </w:t>
      </w:r>
      <w:r w:rsidR="00AA7711" w:rsidRPr="00AA7711">
        <w:rPr>
          <w:rStyle w:val="CodeChar"/>
        </w:rPr>
        <w:t>Name</w:t>
      </w:r>
      <w:r w:rsidR="00AA7711">
        <w:rPr>
          <w:noProof/>
        </w:rPr>
        <w:t>/</w:t>
      </w:r>
      <w:r w:rsidR="001325C8" w:rsidRPr="001325C8">
        <w:rPr>
          <w:rStyle w:val="CodeChar"/>
        </w:rPr>
        <w:t>ReleaseDate</w:t>
      </w:r>
      <w:r w:rsidR="004742D9" w:rsidRPr="004742D9">
        <w:rPr>
          <w:noProof/>
        </w:rPr>
        <w:t>/</w:t>
      </w:r>
      <w:r w:rsidR="004742D9">
        <w:rPr>
          <w:rStyle w:val="CodeChar"/>
        </w:rPr>
        <w:t>Developer</w:t>
      </w:r>
      <w:r w:rsidR="004742D9" w:rsidRPr="004742D9">
        <w:rPr>
          <w:noProof/>
        </w:rPr>
        <w:t>/</w:t>
      </w:r>
      <w:r w:rsidR="004742D9">
        <w:rPr>
          <w:rStyle w:val="CodeChar"/>
        </w:rPr>
        <w:t>Genre</w:t>
      </w:r>
      <w:r w:rsidR="001325C8">
        <w:t xml:space="preserve"> is missing</w:t>
      </w:r>
      <w:r w:rsidR="004742D9">
        <w:t xml:space="preserve">, </w:t>
      </w:r>
      <w:r w:rsidR="004742D9" w:rsidRPr="004742D9">
        <w:rPr>
          <w:rStyle w:val="CodeChar"/>
        </w:rPr>
        <w:t>Tags</w:t>
      </w:r>
      <w:r w:rsidR="004742D9">
        <w:t xml:space="preserve"> are </w:t>
      </w:r>
      <w:r w:rsidR="004742D9" w:rsidRPr="004742D9">
        <w:rPr>
          <w:b/>
        </w:rPr>
        <w:t>missing</w:t>
      </w:r>
      <w:r w:rsidR="004742D9">
        <w:t xml:space="preserve"> or </w:t>
      </w:r>
      <w:r w:rsidR="004B5138">
        <w:rPr>
          <w:b/>
        </w:rPr>
        <w:t>empty</w:t>
      </w:r>
      <w:r w:rsidR="004C576A">
        <w:t>)</w:t>
      </w:r>
      <w:r w:rsidR="00AA7711">
        <w:t>,</w:t>
      </w:r>
      <w:r w:rsidR="004C576A">
        <w:t xml:space="preserve"> </w:t>
      </w:r>
      <w:r w:rsidR="00AA7711">
        <w:rPr>
          <w:b/>
        </w:rPr>
        <w:t xml:space="preserve">do not </w:t>
      </w:r>
      <w:r w:rsidR="00AA7711" w:rsidRPr="00CC57C9">
        <w:rPr>
          <w:b/>
        </w:rPr>
        <w:t>import any part of the entity</w:t>
      </w:r>
      <w:r w:rsidR="00AA7711">
        <w:t xml:space="preserve"> and </w:t>
      </w:r>
      <w:r w:rsidR="00AA7711">
        <w:rPr>
          <w:b/>
        </w:rPr>
        <w:t xml:space="preserve">append an error message </w:t>
      </w:r>
      <w:r w:rsidR="00AA7711">
        <w:t xml:space="preserve">to the </w:t>
      </w:r>
      <w:r w:rsidR="00AA7711" w:rsidRPr="00AA7711">
        <w:rPr>
          <w:b/>
        </w:rPr>
        <w:t>method output</w:t>
      </w:r>
      <w:r w:rsidR="00024114">
        <w:t>.</w:t>
      </w:r>
    </w:p>
    <w:p w14:paraId="2416C215" w14:textId="03B45FDD" w:rsidR="007659B2" w:rsidRDefault="007659B2" w:rsidP="007659B2">
      <w:pPr>
        <w:pStyle w:val="ac"/>
        <w:numPr>
          <w:ilvl w:val="0"/>
          <w:numId w:val="16"/>
        </w:numPr>
      </w:pPr>
      <w:r>
        <w:t xml:space="preserve">Dates are always in the format </w:t>
      </w:r>
      <w:r>
        <w:rPr>
          <w:noProof/>
        </w:rPr>
        <w:t>“</w:t>
      </w:r>
      <w:bookmarkStart w:id="7" w:name="OLE_LINK3"/>
      <w:bookmarkStart w:id="8" w:name="OLE_LINK4"/>
      <w:r w:rsidRPr="00042279">
        <w:rPr>
          <w:rStyle w:val="CodeChar"/>
        </w:rPr>
        <w:t>yyyy-MM-dd</w:t>
      </w:r>
      <w:bookmarkEnd w:id="7"/>
      <w:bookmarkEnd w:id="8"/>
      <w:r>
        <w:rPr>
          <w:noProof/>
        </w:rPr>
        <w:t xml:space="preserve">”. Do not forget to use </w:t>
      </w:r>
      <w:r w:rsidRPr="007659B2">
        <w:rPr>
          <w:b/>
          <w:noProof/>
        </w:rPr>
        <w:t>CultureInfo.InvariantCulture</w:t>
      </w:r>
      <w:r>
        <w:rPr>
          <w:noProof/>
        </w:rPr>
        <w:t>!</w:t>
      </w:r>
    </w:p>
    <w:p w14:paraId="4E8CD597" w14:textId="1E74C446" w:rsidR="0056038E" w:rsidRDefault="0056038E" w:rsidP="00226A90">
      <w:pPr>
        <w:pStyle w:val="ac"/>
        <w:numPr>
          <w:ilvl w:val="0"/>
          <w:numId w:val="16"/>
        </w:numPr>
      </w:pPr>
      <w:r>
        <w:t xml:space="preserve">If a </w:t>
      </w:r>
      <w:r w:rsidRPr="0056038E">
        <w:rPr>
          <w:b/>
        </w:rPr>
        <w:t>developer</w:t>
      </w:r>
      <w:r>
        <w:t>/</w:t>
      </w:r>
      <w:r w:rsidRPr="0056038E">
        <w:rPr>
          <w:b/>
        </w:rPr>
        <w:t>genre</w:t>
      </w:r>
      <w:r>
        <w:t>/</w:t>
      </w:r>
      <w:r w:rsidRPr="0056038E">
        <w:rPr>
          <w:b/>
        </w:rPr>
        <w:t>tag</w:t>
      </w:r>
      <w:r>
        <w:t xml:space="preserve"> with that name </w:t>
      </w:r>
      <w:r>
        <w:rPr>
          <w:b/>
        </w:rPr>
        <w:t>doesn’t exist</w:t>
      </w:r>
      <w:r>
        <w:t xml:space="preserve">, </w:t>
      </w:r>
      <w:r>
        <w:rPr>
          <w:b/>
        </w:rPr>
        <w:t>create it</w:t>
      </w:r>
      <w:r>
        <w:t xml:space="preserve">. </w:t>
      </w:r>
    </w:p>
    <w:p w14:paraId="35D1F23F" w14:textId="2C976729" w:rsidR="00B96141" w:rsidRDefault="00CB1218" w:rsidP="00226A90">
      <w:pPr>
        <w:pStyle w:val="ac"/>
        <w:numPr>
          <w:ilvl w:val="0"/>
          <w:numId w:val="16"/>
        </w:numPr>
      </w:pPr>
      <w:r>
        <w:t xml:space="preserve">If </w:t>
      </w:r>
      <w:r w:rsidR="0085493B">
        <w:t xml:space="preserve">a </w:t>
      </w:r>
      <w:r w:rsidR="001325C8">
        <w:t>game</w:t>
      </w:r>
      <w:r>
        <w:t xml:space="preserve"> is </w:t>
      </w:r>
      <w:r>
        <w:rPr>
          <w:b/>
        </w:rPr>
        <w:t>invalid</w:t>
      </w:r>
      <w:r>
        <w:t xml:space="preserve">, </w:t>
      </w:r>
      <w:r>
        <w:rPr>
          <w:b/>
        </w:rPr>
        <w:t xml:space="preserve">do not </w:t>
      </w:r>
      <w:r>
        <w:t xml:space="preserve">import </w:t>
      </w:r>
      <w:r w:rsidR="0020131A">
        <w:t>its</w:t>
      </w:r>
      <w:r>
        <w:t xml:space="preserve"> </w:t>
      </w:r>
      <w:r w:rsidR="001325C8">
        <w:rPr>
          <w:b/>
        </w:rPr>
        <w:t>genre, developer or tags</w:t>
      </w:r>
      <w:r>
        <w:t>.</w:t>
      </w:r>
    </w:p>
    <w:p w14:paraId="3C8C8B49" w14:textId="5F055572" w:rsidR="00A4775A" w:rsidRDefault="00A4775A" w:rsidP="00113849">
      <w:pPr>
        <w:pStyle w:val="5"/>
      </w:pPr>
      <w:r>
        <w:lastRenderedPageBreak/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775A" w:rsidRPr="00603773" w14:paraId="4C81E3DD" w14:textId="77777777" w:rsidTr="00B422E4">
        <w:tc>
          <w:tcPr>
            <w:tcW w:w="10431" w:type="dxa"/>
            <w:shd w:val="clear" w:color="auto" w:fill="D9D9D9" w:themeFill="background1" w:themeFillShade="D9"/>
          </w:tcPr>
          <w:p w14:paraId="1A551135" w14:textId="5344B640" w:rsidR="00A4775A" w:rsidRPr="00603773" w:rsidRDefault="00060FD4" w:rsidP="00B422E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rStyle w:val="ab"/>
                <w:noProof/>
              </w:rPr>
              <w:t>games</w:t>
            </w:r>
            <w:r w:rsidR="00A4775A">
              <w:rPr>
                <w:b/>
                <w:noProof/>
              </w:rPr>
              <w:t>.json</w:t>
            </w:r>
          </w:p>
        </w:tc>
      </w:tr>
      <w:tr w:rsidR="00A4775A" w:rsidRPr="00FB2A88" w14:paraId="1FAE613E" w14:textId="77777777" w:rsidTr="00B422E4">
        <w:tc>
          <w:tcPr>
            <w:tcW w:w="10431" w:type="dxa"/>
          </w:tcPr>
          <w:p w14:paraId="0CE278BB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</w:p>
          <w:p w14:paraId="673E54EE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5D4D14BD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ric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0,</w:t>
            </w:r>
          </w:p>
          <w:p w14:paraId="71216E2C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ReleaseDat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2013-07-09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A8C942F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Dev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E1D8ED6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EFD97AE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Tag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]</w:t>
            </w:r>
          </w:p>
          <w:p w14:paraId="61B0FCCC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5DDF116C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51AC4AFA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9C5447E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ric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-5,</w:t>
            </w:r>
          </w:p>
          <w:p w14:paraId="7FE17049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ReleaseDat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2013-07-09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69D8A8C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Dev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4D8D13B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CDFC35C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Tag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]</w:t>
            </w:r>
          </w:p>
          <w:p w14:paraId="5F569515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17A23FCA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4675F735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6998964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ric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0,</w:t>
            </w:r>
          </w:p>
          <w:p w14:paraId="3B3892B3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ReleaseDat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2013-07-09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460C0E9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ED562FE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Tag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]</w:t>
            </w:r>
          </w:p>
          <w:p w14:paraId="2B437487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55DA391B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2FCDA763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F9B4DFD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ric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0,</w:t>
            </w:r>
          </w:p>
          <w:p w14:paraId="040BD8A0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ReleaseDat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2013-07-09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5823363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Dev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EFA3ED1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Tag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]</w:t>
            </w:r>
          </w:p>
          <w:p w14:paraId="6148E0AB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43DFECFE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0093A332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AE85D40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ric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0,</w:t>
            </w:r>
          </w:p>
          <w:p w14:paraId="7F4E40E8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ReleaseDat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2013-07-09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81CF5B8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Dev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A0B9459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id 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946E196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]</w:t>
            </w:r>
          </w:p>
          <w:p w14:paraId="2F492DBB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256C2AB0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41AE6DEA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ota 2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BBB8AE4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ric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0,</w:t>
            </w:r>
          </w:p>
          <w:p w14:paraId="44CC2159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ReleaseDat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2013-07-09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62828F9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v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DB8C9E6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Genr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ction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526568C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4AD2F21B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ulti-play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99EC6F5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o-op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B4373FA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team Trading 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5C528E4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team Workshop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7BEA265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teamVR Collectible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768E84A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-App Purchase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EA4326E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alve Anti-Cheat enabled"</w:t>
            </w:r>
          </w:p>
          <w:p w14:paraId="1C2F6DBF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6291EC4F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13238E2F" w14:textId="77777777" w:rsidR="00090C8C" w:rsidRPr="000055C3" w:rsidRDefault="00090C8C" w:rsidP="00090C8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2E0F654F" w14:textId="561261BC" w:rsidR="00E80779" w:rsidRPr="00090C8C" w:rsidRDefault="00090C8C" w:rsidP="00090C8C">
            <w:pPr>
              <w:pStyle w:val="Code"/>
              <w:spacing w:before="0" w:after="0" w:line="192" w:lineRule="auto"/>
              <w:rPr>
                <w:b w:val="0"/>
              </w:rPr>
            </w:pPr>
            <w:r w:rsidRPr="000055C3">
              <w:rPr>
                <w:rFonts w:cs="Consolas"/>
                <w:b w:val="0"/>
                <w:color w:val="000000"/>
                <w:sz w:val="19"/>
                <w:szCs w:val="19"/>
              </w:rPr>
              <w:t>]</w:t>
            </w:r>
          </w:p>
        </w:tc>
      </w:tr>
      <w:tr w:rsidR="00A4775A" w:rsidRPr="00FB2A88" w14:paraId="60E918BC" w14:textId="77777777" w:rsidTr="00A4775A">
        <w:tc>
          <w:tcPr>
            <w:tcW w:w="10431" w:type="dxa"/>
            <w:shd w:val="clear" w:color="auto" w:fill="D9D9D9" w:themeFill="background1" w:themeFillShade="D9"/>
          </w:tcPr>
          <w:p w14:paraId="09677466" w14:textId="32D235DC" w:rsidR="00A4775A" w:rsidRPr="00FB2A88" w:rsidRDefault="00A4775A" w:rsidP="00A4775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A4775A" w:rsidRPr="00FB2A88" w14:paraId="6FBC7085" w14:textId="77777777" w:rsidTr="00B422E4">
        <w:tc>
          <w:tcPr>
            <w:tcW w:w="10431" w:type="dxa"/>
          </w:tcPr>
          <w:p w14:paraId="4F001878" w14:textId="77777777" w:rsidR="00060FD4" w:rsidRPr="001325C8" w:rsidRDefault="00060FD4" w:rsidP="00060FD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51B78D95" w14:textId="77777777" w:rsidR="00060FD4" w:rsidRPr="001325C8" w:rsidRDefault="00060FD4" w:rsidP="00060FD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09BF6CBE" w14:textId="77777777" w:rsidR="00060FD4" w:rsidRPr="001325C8" w:rsidRDefault="00060FD4" w:rsidP="00060FD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0FBB5FD0" w14:textId="77777777" w:rsidR="00060FD4" w:rsidRPr="001325C8" w:rsidRDefault="00060FD4" w:rsidP="00060FD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lastRenderedPageBreak/>
              <w:t>Invalid Data</w:t>
            </w:r>
          </w:p>
          <w:p w14:paraId="2257572D" w14:textId="77777777" w:rsidR="00060FD4" w:rsidRPr="001325C8" w:rsidRDefault="00060FD4" w:rsidP="00060FD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2E7E8865" w14:textId="77777777" w:rsidR="00E80779" w:rsidRPr="001325C8" w:rsidRDefault="00060FD4" w:rsidP="00060FD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Added Dota 2 (Action) with 7 tags</w:t>
            </w:r>
          </w:p>
          <w:p w14:paraId="7B2258FA" w14:textId="3674E4D4" w:rsidR="00060FD4" w:rsidRPr="00FB2A88" w:rsidRDefault="00060FD4" w:rsidP="00060FD4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6B8D78A2" w14:textId="4168C5A7" w:rsidR="00CC77C7" w:rsidRPr="003E48E1" w:rsidRDefault="00CC77C7" w:rsidP="003E48E1">
      <w:pPr>
        <w:spacing w:before="0" w:after="0"/>
        <w:rPr>
          <w:rFonts w:ascii="Consolas" w:hAnsi="Consolas"/>
          <w:b/>
          <w:bCs/>
          <w:noProof/>
        </w:rPr>
      </w:pPr>
      <w:r>
        <w:lastRenderedPageBreak/>
        <w:t xml:space="preserve">Upon </w:t>
      </w:r>
      <w:r w:rsidRPr="003E48E1">
        <w:rPr>
          <w:b/>
        </w:rPr>
        <w:t>successful import</w:t>
      </w:r>
      <w:r>
        <w:t xml:space="preserve"> you should </w:t>
      </w:r>
      <w:r w:rsidRPr="003E48E1">
        <w:rPr>
          <w:b/>
        </w:rPr>
        <w:t>print</w:t>
      </w:r>
      <w:r>
        <w:t xml:space="preserve"> "</w:t>
      </w:r>
      <w:bookmarkStart w:id="9" w:name="OLE_LINK5"/>
      <w:bookmarkStart w:id="10" w:name="OLE_LINK6"/>
      <w:r w:rsidRPr="003E48E1">
        <w:rPr>
          <w:rFonts w:ascii="Consolas" w:hAnsi="Consolas"/>
          <w:bCs/>
          <w:noProof/>
        </w:rPr>
        <w:t>Added {</w:t>
      </w:r>
      <w:r w:rsidRPr="003E48E1">
        <w:rPr>
          <w:rFonts w:ascii="Consolas" w:hAnsi="Consolas"/>
          <w:b/>
          <w:bCs/>
          <w:noProof/>
        </w:rPr>
        <w:t>gameName</w:t>
      </w:r>
      <w:r w:rsidRPr="003E48E1">
        <w:rPr>
          <w:rFonts w:ascii="Consolas" w:hAnsi="Consolas"/>
          <w:bCs/>
          <w:noProof/>
        </w:rPr>
        <w:t>} ({</w:t>
      </w:r>
      <w:r w:rsidRPr="003E48E1">
        <w:rPr>
          <w:rFonts w:ascii="Consolas" w:hAnsi="Consolas"/>
          <w:b/>
          <w:bCs/>
          <w:noProof/>
        </w:rPr>
        <w:t>gameGenre</w:t>
      </w:r>
      <w:r w:rsidRPr="003E48E1">
        <w:rPr>
          <w:rFonts w:ascii="Consolas" w:hAnsi="Consolas"/>
          <w:bCs/>
          <w:noProof/>
        </w:rPr>
        <w:t>}) with {</w:t>
      </w:r>
      <w:r w:rsidRPr="003E48E1">
        <w:rPr>
          <w:rFonts w:ascii="Consolas" w:hAnsi="Consolas"/>
          <w:b/>
          <w:bCs/>
          <w:noProof/>
        </w:rPr>
        <w:t>tagsCount</w:t>
      </w:r>
      <w:r w:rsidRPr="003E48E1">
        <w:rPr>
          <w:rFonts w:ascii="Consolas" w:hAnsi="Consolas"/>
          <w:bCs/>
          <w:noProof/>
        </w:rPr>
        <w:t>} tags</w:t>
      </w:r>
      <w:bookmarkEnd w:id="9"/>
      <w:bookmarkEnd w:id="10"/>
      <w:r w:rsidRPr="003E48E1">
        <w:rPr>
          <w:rFonts w:ascii="Consolas" w:hAnsi="Consolas"/>
          <w:bCs/>
          <w:noProof/>
        </w:rPr>
        <w:t>"!</w:t>
      </w:r>
    </w:p>
    <w:p w14:paraId="63612C37" w14:textId="46955FEA" w:rsidR="00A7454C" w:rsidRPr="00A7454C" w:rsidRDefault="00A7454C" w:rsidP="00A7454C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1325C8" w:rsidRPr="001325C8">
        <w:rPr>
          <w:b/>
        </w:rPr>
        <w:t>74</w:t>
      </w:r>
      <w:r>
        <w:t xml:space="preserve"> </w:t>
      </w:r>
      <w:r w:rsidR="001325C8">
        <w:rPr>
          <w:b/>
        </w:rPr>
        <w:t>games</w:t>
      </w:r>
      <w:r w:rsidR="001325C8" w:rsidRPr="001325C8">
        <w:t>,</w:t>
      </w:r>
      <w:r w:rsidR="001325C8">
        <w:t xml:space="preserve"> </w:t>
      </w:r>
      <w:r w:rsidR="001325C8" w:rsidRPr="001325C8">
        <w:rPr>
          <w:b/>
        </w:rPr>
        <w:t>66 developers</w:t>
      </w:r>
      <w:r w:rsidR="001325C8" w:rsidRPr="001325C8">
        <w:t>,</w:t>
      </w:r>
      <w:r w:rsidR="001325C8">
        <w:t xml:space="preserve"> </w:t>
      </w:r>
      <w:r w:rsidR="001325C8" w:rsidRPr="001325C8">
        <w:rPr>
          <w:b/>
        </w:rPr>
        <w:t>12 genres</w:t>
      </w:r>
      <w:r>
        <w:t xml:space="preserve"> and </w:t>
      </w:r>
      <w:r w:rsidR="001325C8" w:rsidRPr="001325C8">
        <w:rPr>
          <w:b/>
        </w:rPr>
        <w:t>25</w:t>
      </w:r>
      <w:r w:rsidRPr="00A7454C">
        <w:rPr>
          <w:b/>
        </w:rPr>
        <w:t xml:space="preserve"> </w:t>
      </w:r>
      <w:r w:rsidR="001325C8">
        <w:rPr>
          <w:b/>
        </w:rPr>
        <w:t>tags</w:t>
      </w:r>
      <w:r>
        <w:t>.</w:t>
      </w:r>
    </w:p>
    <w:p w14:paraId="0CE8C51F" w14:textId="1EFE0FBB" w:rsidR="0018680C" w:rsidRDefault="0018680C" w:rsidP="0018680C">
      <w:pPr>
        <w:pStyle w:val="4"/>
      </w:pPr>
      <w:r>
        <w:t xml:space="preserve">Import </w:t>
      </w:r>
      <w:r w:rsidR="004A0F35">
        <w:t>Users and Cards</w:t>
      </w:r>
    </w:p>
    <w:p w14:paraId="1C1BBC36" w14:textId="1B015FD3" w:rsidR="004C1A4A" w:rsidRDefault="0018680C" w:rsidP="0018680C">
      <w:pPr>
        <w:rPr>
          <w:lang w:val="bg-BG"/>
        </w:rPr>
      </w:pPr>
      <w:r w:rsidRPr="00851B50">
        <w:t xml:space="preserve">Using the file </w:t>
      </w:r>
      <w:r w:rsidR="00D0255A">
        <w:rPr>
          <w:rStyle w:val="CodeChar"/>
        </w:rPr>
        <w:t>users</w:t>
      </w:r>
      <w:r w:rsidRPr="00CF6635">
        <w:rPr>
          <w:rStyle w:val="CodeChar"/>
        </w:rPr>
        <w:t>.json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0B02BD74" w14:textId="6B4B9AA7" w:rsidR="00D44C33" w:rsidRPr="00D44C33" w:rsidRDefault="00B837B9" w:rsidP="00D44C33">
      <w:pPr>
        <w:pStyle w:val="5"/>
      </w:pPr>
      <w:r>
        <w:t>Constraints</w:t>
      </w:r>
    </w:p>
    <w:p w14:paraId="4D7DD389" w14:textId="5955DE91" w:rsidR="00C00A4B" w:rsidRDefault="00423D38" w:rsidP="0058031D">
      <w:pPr>
        <w:pStyle w:val="ac"/>
        <w:numPr>
          <w:ilvl w:val="0"/>
          <w:numId w:val="22"/>
        </w:numPr>
      </w:pPr>
      <w:r>
        <w:t>If any validation errors occur (</w:t>
      </w:r>
      <w:r w:rsidR="005D042E">
        <w:t xml:space="preserve">such as invalid </w:t>
      </w:r>
      <w:r w:rsidR="005D042E" w:rsidRPr="005D042E">
        <w:rPr>
          <w:b/>
        </w:rPr>
        <w:t>full name</w:t>
      </w:r>
      <w:r w:rsidR="005D042E">
        <w:t xml:space="preserve">, too </w:t>
      </w:r>
      <w:r w:rsidR="005D042E" w:rsidRPr="005D042E">
        <w:rPr>
          <w:b/>
        </w:rPr>
        <w:t>short/long</w:t>
      </w:r>
      <w:r w:rsidR="005D042E">
        <w:t xml:space="preserve"> </w:t>
      </w:r>
      <w:r w:rsidR="005D042E" w:rsidRPr="005D042E">
        <w:rPr>
          <w:b/>
        </w:rPr>
        <w:t>username</w:t>
      </w:r>
      <w:r w:rsidR="005D042E" w:rsidRPr="005D042E">
        <w:t xml:space="preserve">, </w:t>
      </w:r>
      <w:r w:rsidR="005D042E">
        <w:t xml:space="preserve">missing </w:t>
      </w:r>
      <w:r w:rsidR="005D042E" w:rsidRPr="005D042E">
        <w:rPr>
          <w:b/>
        </w:rPr>
        <w:t>email</w:t>
      </w:r>
      <w:r w:rsidR="005D042E">
        <w:t xml:space="preserve">, </w:t>
      </w:r>
      <w:r w:rsidR="00114459">
        <w:t xml:space="preserve">too </w:t>
      </w:r>
      <w:r w:rsidR="00114459" w:rsidRPr="00114459">
        <w:rPr>
          <w:b/>
        </w:rPr>
        <w:t>low/high</w:t>
      </w:r>
      <w:r w:rsidR="00114459">
        <w:t xml:space="preserve"> </w:t>
      </w:r>
      <w:r w:rsidR="00114459" w:rsidRPr="00114459">
        <w:rPr>
          <w:b/>
        </w:rPr>
        <w:t>age</w:t>
      </w:r>
      <w:r w:rsidR="00114459">
        <w:t xml:space="preserve">, incorrect </w:t>
      </w:r>
      <w:r w:rsidR="00114459" w:rsidRPr="00114459">
        <w:rPr>
          <w:b/>
        </w:rPr>
        <w:t>card number/</w:t>
      </w:r>
      <w:r w:rsidR="00114459">
        <w:rPr>
          <w:b/>
        </w:rPr>
        <w:t>CVC</w:t>
      </w:r>
      <w:r w:rsidR="00114459">
        <w:t>,</w:t>
      </w:r>
      <w:r w:rsidR="00D84E7B">
        <w:t xml:space="preserve"> </w:t>
      </w:r>
      <w:r w:rsidR="00D84E7B" w:rsidRPr="00D84E7B">
        <w:rPr>
          <w:b/>
        </w:rPr>
        <w:t>no</w:t>
      </w:r>
      <w:r w:rsidR="00D84E7B">
        <w:t xml:space="preserve"> cards,</w:t>
      </w:r>
      <w:r w:rsidR="00114459">
        <w:t xml:space="preserve"> etc.</w:t>
      </w:r>
      <w:r>
        <w:t xml:space="preserve">), </w:t>
      </w:r>
      <w:r w:rsidR="00CC57C9">
        <w:rPr>
          <w:b/>
        </w:rPr>
        <w:t>do not import</w:t>
      </w:r>
      <w:r w:rsidR="00CC57C9">
        <w:t xml:space="preserve"> </w:t>
      </w:r>
      <w:r w:rsidR="00CC57C9">
        <w:rPr>
          <w:b/>
        </w:rPr>
        <w:t xml:space="preserve">any part of the entity </w:t>
      </w:r>
      <w:r w:rsidR="00CC57C9">
        <w:t xml:space="preserve">and </w:t>
      </w:r>
      <w:r w:rsidR="00CC57C9">
        <w:rPr>
          <w:b/>
        </w:rPr>
        <w:t>append an error message to the method output</w:t>
      </w:r>
      <w:r w:rsidR="00CC57C9">
        <w:t>.</w:t>
      </w:r>
    </w:p>
    <w:p w14:paraId="64C1AC22" w14:textId="0EF82B07" w:rsidR="00770E03" w:rsidRDefault="00770E03" w:rsidP="0058031D">
      <w:pPr>
        <w:pStyle w:val="ac"/>
        <w:numPr>
          <w:ilvl w:val="0"/>
          <w:numId w:val="22"/>
        </w:numPr>
      </w:pPr>
      <w:r>
        <w:t>If any validation errors occur with card entity (such as</w:t>
      </w:r>
      <w:r w:rsidRPr="00770E03">
        <w:t xml:space="preserve"> invalid </w:t>
      </w:r>
      <w:r w:rsidRPr="00770E03">
        <w:rPr>
          <w:b/>
        </w:rPr>
        <w:t>number/CVC</w:t>
      </w:r>
      <w:r>
        <w:t xml:space="preserve">, invalid </w:t>
      </w:r>
      <w:r w:rsidRPr="00770E03">
        <w:rPr>
          <w:b/>
        </w:rPr>
        <w:t>Type</w:t>
      </w:r>
      <w:r>
        <w:t>) you should</w:t>
      </w:r>
      <w:r w:rsidR="00CC57C9">
        <w:t xml:space="preserve"> not</w:t>
      </w:r>
      <w:r>
        <w:t xml:space="preserve"> </w:t>
      </w:r>
      <w:r w:rsidR="00CC57C9">
        <w:rPr>
          <w:b/>
        </w:rPr>
        <w:t xml:space="preserve">import any part of </w:t>
      </w:r>
      <w:r w:rsidR="00CC57C9" w:rsidRPr="00CC57C9">
        <w:rPr>
          <w:b/>
        </w:rPr>
        <w:t>the</w:t>
      </w:r>
      <w:r>
        <w:t xml:space="preserve"> </w:t>
      </w:r>
      <w:r w:rsidR="00CC57C9">
        <w:rPr>
          <w:b/>
        </w:rPr>
        <w:t>U</w:t>
      </w:r>
      <w:r w:rsidRPr="00770E03">
        <w:rPr>
          <w:b/>
        </w:rPr>
        <w:t>ser entity</w:t>
      </w:r>
      <w:r>
        <w:t xml:space="preserve"> </w:t>
      </w:r>
      <w:r w:rsidRPr="00770E03">
        <w:rPr>
          <w:b/>
        </w:rPr>
        <w:t>holding this card</w:t>
      </w:r>
      <w:r>
        <w:t xml:space="preserve"> and </w:t>
      </w:r>
      <w:r w:rsidR="00CC57C9">
        <w:rPr>
          <w:b/>
        </w:rPr>
        <w:t>append an error message to the method output</w:t>
      </w:r>
      <w:r>
        <w:t xml:space="preserve">. </w:t>
      </w:r>
    </w:p>
    <w:p w14:paraId="7B664192" w14:textId="77777777" w:rsidR="0018680C" w:rsidRDefault="0018680C" w:rsidP="00113849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18680C" w:rsidRPr="00603773" w14:paraId="01CD4089" w14:textId="77777777" w:rsidTr="00B422E4">
        <w:tc>
          <w:tcPr>
            <w:tcW w:w="10431" w:type="dxa"/>
            <w:shd w:val="clear" w:color="auto" w:fill="D9D9D9" w:themeFill="background1" w:themeFillShade="D9"/>
          </w:tcPr>
          <w:p w14:paraId="1CEE6CB6" w14:textId="68910951" w:rsidR="0018680C" w:rsidRPr="00603773" w:rsidRDefault="005D042E" w:rsidP="00B422E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users</w:t>
            </w:r>
            <w:r w:rsidR="0018680C">
              <w:rPr>
                <w:b/>
                <w:noProof/>
              </w:rPr>
              <w:t>.json</w:t>
            </w:r>
          </w:p>
        </w:tc>
      </w:tr>
      <w:tr w:rsidR="0018680C" w:rsidRPr="00FB2A88" w14:paraId="2BA01F1C" w14:textId="77777777" w:rsidTr="00B422E4">
        <w:tc>
          <w:tcPr>
            <w:tcW w:w="10431" w:type="dxa"/>
          </w:tcPr>
          <w:p w14:paraId="0776EAF9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</w:p>
          <w:p w14:paraId="78210FBF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2766028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Full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F7CD848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User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381FBB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Email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@invalid.com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CA1EF0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Ag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20,</w:t>
            </w:r>
          </w:p>
          <w:p w14:paraId="1B5C843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4748F85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556BEA96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1 1111 1111 1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813533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86B11F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0E9DB73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538A2AB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7696A79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0CA853A1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309D000F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Full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 Invalidman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2181E9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User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25B145F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Email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@invalid.com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B29683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Ag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20,</w:t>
            </w:r>
          </w:p>
          <w:p w14:paraId="3E8FC871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2D09755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5EE644D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1 1111 1111 1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2ECEB7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6110C0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2706D79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4C8A539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71B4979F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3829A693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30E819F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Full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 Invalidman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338D3E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User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626F19B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Email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F0F9E39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Ag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20,</w:t>
            </w:r>
          </w:p>
          <w:p w14:paraId="7535E58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2FB2FFFA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0112D99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1 1111 1111 1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B321912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BF8AF9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6E760AC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41894279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49C7FA4B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17D9DD06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1C00F77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Full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 Invalidman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C2334C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User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DAB8863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Email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@invalid.com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589C0153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Ag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2,</w:t>
            </w:r>
          </w:p>
          <w:p w14:paraId="73EBB24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34243C6B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6D2EA5D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1 1111 1111 1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19E1D0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lastRenderedPageBreak/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9CD48A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7369DD3A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3F58E5B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5072849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545645AA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0CBB614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Full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 Invalidman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B9098F3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User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5484AD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Email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valid@invalid.com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16AF1A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Ag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104,</w:t>
            </w:r>
          </w:p>
          <w:p w14:paraId="7EC5FA5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0C22F2C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33C82FE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1 1111 1111 1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1E3986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35B54B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51CD65B1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4FC30B2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088F6E1A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017F7EE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1333A116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Full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orrie Silbert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EB77B92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User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silbert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00C6652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Email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silbert@yahoo.com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6BE248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Ag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33,</w:t>
            </w:r>
          </w:p>
          <w:p w14:paraId="178BB5CC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65C9FE6A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1132284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1833 5024 0553 621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C3F6091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903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668666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5E2E55F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,</w:t>
            </w:r>
          </w:p>
          <w:p w14:paraId="32A3B912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4DFFBC0F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5625 0434 5999 6254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6DE611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570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C3FA0CB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redit"</w:t>
            </w:r>
          </w:p>
          <w:p w14:paraId="30088C19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,</w:t>
            </w:r>
          </w:p>
          <w:p w14:paraId="52F37AC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61B98951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4902 6975 5076 5316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5D5D9A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091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80B540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05A35628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662CE630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6387BF5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69C448C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2A28711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Full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nita Ruthven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C86D8FD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Usernam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ruthven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C3F621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Email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ruthven@gmail.com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6A3C44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Ag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75,</w:t>
            </w:r>
          </w:p>
          <w:p w14:paraId="03ADDE8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ards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403E3835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2DFF2352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Number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5208 8381 5687 8508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FFAC101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CVC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624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1CB1064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 w:rsidRPr="000055C3"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ype"</w:t>
            </w: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 w:rsidRPr="000055C3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bit"</w:t>
            </w:r>
          </w:p>
          <w:p w14:paraId="26409BAE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17A12367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</w:t>
            </w:r>
          </w:p>
          <w:p w14:paraId="1BD7DAF2" w14:textId="77777777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,</w:t>
            </w:r>
          </w:p>
          <w:p w14:paraId="42F7360E" w14:textId="793E2D1C" w:rsidR="000055C3" w:rsidRPr="000055C3" w:rsidRDefault="000055C3" w:rsidP="000055C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2B3BAE72" w14:textId="20E17D25" w:rsidR="008B05E7" w:rsidRPr="000055C3" w:rsidRDefault="000055C3" w:rsidP="000055C3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0055C3">
              <w:rPr>
                <w:rFonts w:cs="Consolas"/>
                <w:b w:val="0"/>
                <w:color w:val="000000"/>
                <w:sz w:val="19"/>
                <w:szCs w:val="19"/>
              </w:rPr>
              <w:t>]</w:t>
            </w:r>
          </w:p>
        </w:tc>
      </w:tr>
      <w:tr w:rsidR="0018680C" w:rsidRPr="00FB2A88" w14:paraId="1003DEE1" w14:textId="77777777" w:rsidTr="00B422E4">
        <w:tc>
          <w:tcPr>
            <w:tcW w:w="10431" w:type="dxa"/>
            <w:shd w:val="clear" w:color="auto" w:fill="D9D9D9" w:themeFill="background1" w:themeFillShade="D9"/>
          </w:tcPr>
          <w:p w14:paraId="38D64AE4" w14:textId="77777777" w:rsidR="0018680C" w:rsidRPr="005E1BF2" w:rsidRDefault="0018680C" w:rsidP="00B422E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5E1BF2">
              <w:rPr>
                <w:rFonts w:ascii="Consolas" w:hAnsi="Consolas"/>
                <w:b/>
                <w:noProof/>
              </w:rPr>
              <w:lastRenderedPageBreak/>
              <w:t>Output</w:t>
            </w:r>
          </w:p>
        </w:tc>
      </w:tr>
      <w:tr w:rsidR="0018680C" w:rsidRPr="00FB2A88" w14:paraId="46DDCEE0" w14:textId="77777777" w:rsidTr="00B422E4">
        <w:tc>
          <w:tcPr>
            <w:tcW w:w="10431" w:type="dxa"/>
          </w:tcPr>
          <w:p w14:paraId="4664F7C4" w14:textId="77777777" w:rsidR="005D042E" w:rsidRPr="005D042E" w:rsidRDefault="005D042E" w:rsidP="005D042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D042E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2A81EDD3" w14:textId="77777777" w:rsidR="005D042E" w:rsidRPr="005D042E" w:rsidRDefault="005D042E" w:rsidP="005D042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D042E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558D8667" w14:textId="77777777" w:rsidR="005D042E" w:rsidRPr="005D042E" w:rsidRDefault="005D042E" w:rsidP="005D042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D042E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3169F396" w14:textId="77777777" w:rsidR="005D042E" w:rsidRPr="005D042E" w:rsidRDefault="005D042E" w:rsidP="005D042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D042E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48B296FC" w14:textId="77777777" w:rsidR="005D042E" w:rsidRPr="005D042E" w:rsidRDefault="005D042E" w:rsidP="005D042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D042E">
              <w:rPr>
                <w:rFonts w:ascii="Consolas" w:hAnsi="Consolas"/>
                <w:b/>
                <w:bCs/>
                <w:noProof/>
              </w:rPr>
              <w:t>Invalid Data</w:t>
            </w:r>
          </w:p>
          <w:p w14:paraId="0657250E" w14:textId="77777777" w:rsidR="005D042E" w:rsidRPr="005D042E" w:rsidRDefault="005D042E" w:rsidP="005D042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bookmarkStart w:id="11" w:name="OLE_LINK7"/>
            <w:r w:rsidRPr="005D042E">
              <w:rPr>
                <w:rFonts w:ascii="Consolas" w:hAnsi="Consolas"/>
                <w:b/>
                <w:bCs/>
                <w:noProof/>
              </w:rPr>
              <w:t>Imported lsilbert with 3 cards</w:t>
            </w:r>
          </w:p>
          <w:bookmarkEnd w:id="11"/>
          <w:p w14:paraId="7E66BFEC" w14:textId="583545F4" w:rsidR="0018680C" w:rsidRPr="00D44C33" w:rsidRDefault="005D042E" w:rsidP="005D042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D042E">
              <w:rPr>
                <w:rFonts w:ascii="Consolas" w:hAnsi="Consolas"/>
                <w:b/>
                <w:bCs/>
                <w:noProof/>
              </w:rPr>
              <w:t>Imported aruthven with 1 cards</w:t>
            </w:r>
          </w:p>
        </w:tc>
      </w:tr>
    </w:tbl>
    <w:p w14:paraId="369DBB18" w14:textId="069787DC" w:rsidR="00CC57C9" w:rsidRPr="00CC57C9" w:rsidRDefault="00CC57C9" w:rsidP="00CC57C9">
      <w:pPr>
        <w:spacing w:before="0" w:after="0"/>
        <w:rPr>
          <w:rFonts w:ascii="Consolas" w:hAnsi="Consolas"/>
          <w:b/>
          <w:bCs/>
          <w:noProof/>
        </w:rPr>
      </w:pPr>
      <w:r>
        <w:t xml:space="preserve">Upon </w:t>
      </w:r>
      <w:r w:rsidRPr="003E48E1">
        <w:rPr>
          <w:b/>
        </w:rPr>
        <w:t>successful import</w:t>
      </w:r>
      <w:r>
        <w:t xml:space="preserve"> you should </w:t>
      </w:r>
      <w:r w:rsidRPr="003E48E1">
        <w:rPr>
          <w:b/>
        </w:rPr>
        <w:t>print</w:t>
      </w:r>
      <w:r>
        <w:t xml:space="preserve"> "</w:t>
      </w:r>
      <w:r w:rsidRPr="00CC57C9">
        <w:rPr>
          <w:rFonts w:ascii="Consolas" w:hAnsi="Consolas"/>
          <w:bCs/>
          <w:noProof/>
        </w:rPr>
        <w:t xml:space="preserve">Imported </w:t>
      </w:r>
      <w:r>
        <w:rPr>
          <w:rFonts w:ascii="Consolas" w:hAnsi="Consolas"/>
          <w:bCs/>
          <w:noProof/>
        </w:rPr>
        <w:t>{</w:t>
      </w:r>
      <w:r w:rsidRPr="00CC57C9">
        <w:rPr>
          <w:rFonts w:ascii="Consolas" w:hAnsi="Consolas"/>
          <w:b/>
          <w:bCs/>
          <w:noProof/>
        </w:rPr>
        <w:t>username</w:t>
      </w:r>
      <w:r>
        <w:rPr>
          <w:rFonts w:ascii="Consolas" w:hAnsi="Consolas"/>
          <w:bCs/>
          <w:noProof/>
        </w:rPr>
        <w:t>} with {</w:t>
      </w:r>
      <w:r w:rsidRPr="00CC57C9">
        <w:rPr>
          <w:rFonts w:ascii="Consolas" w:hAnsi="Consolas"/>
          <w:b/>
          <w:bCs/>
          <w:noProof/>
        </w:rPr>
        <w:t>cardsCount</w:t>
      </w:r>
      <w:r>
        <w:rPr>
          <w:rFonts w:ascii="Consolas" w:hAnsi="Consolas"/>
          <w:bCs/>
          <w:noProof/>
        </w:rPr>
        <w:t>}</w:t>
      </w:r>
      <w:r w:rsidRPr="00CC57C9">
        <w:rPr>
          <w:rFonts w:ascii="Consolas" w:hAnsi="Consolas"/>
          <w:bCs/>
          <w:noProof/>
        </w:rPr>
        <w:t xml:space="preserve"> cards</w:t>
      </w:r>
      <w:r w:rsidRPr="003E48E1">
        <w:rPr>
          <w:rFonts w:ascii="Consolas" w:hAnsi="Consolas"/>
          <w:bCs/>
          <w:noProof/>
        </w:rPr>
        <w:t>"!</w:t>
      </w:r>
    </w:p>
    <w:p w14:paraId="79E3F1CD" w14:textId="7CFDFB47" w:rsidR="00EE38C4" w:rsidRPr="00A7454C" w:rsidRDefault="00EE38C4" w:rsidP="00EE38C4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C6005C" w:rsidRPr="00C6005C">
        <w:rPr>
          <w:b/>
        </w:rPr>
        <w:t>30</w:t>
      </w:r>
      <w:r>
        <w:t xml:space="preserve"> </w:t>
      </w:r>
      <w:r w:rsidR="00C6005C">
        <w:rPr>
          <w:b/>
        </w:rPr>
        <w:t>users</w:t>
      </w:r>
      <w:r>
        <w:t xml:space="preserve"> and </w:t>
      </w:r>
      <w:r w:rsidR="00C6005C" w:rsidRPr="00C6005C">
        <w:rPr>
          <w:b/>
        </w:rPr>
        <w:t>61</w:t>
      </w:r>
      <w:r w:rsidRPr="00A7454C">
        <w:rPr>
          <w:b/>
        </w:rPr>
        <w:t xml:space="preserve"> </w:t>
      </w:r>
      <w:r w:rsidR="00C6005C">
        <w:rPr>
          <w:b/>
        </w:rPr>
        <w:t>cards</w:t>
      </w:r>
      <w:r>
        <w:t>.</w:t>
      </w:r>
    </w:p>
    <w:p w14:paraId="21375F09" w14:textId="6AEF9DF7" w:rsidR="00922784" w:rsidRDefault="00B17925" w:rsidP="00851B50">
      <w:pPr>
        <w:pStyle w:val="3"/>
      </w:pPr>
      <w:r>
        <w:lastRenderedPageBreak/>
        <w:t>XML Import (10</w:t>
      </w:r>
      <w:r w:rsidR="00922784">
        <w:t xml:space="preserve"> pts)</w:t>
      </w:r>
    </w:p>
    <w:p w14:paraId="46A25545" w14:textId="7003A92D" w:rsidR="00022E0B" w:rsidRDefault="00022E0B" w:rsidP="00022E0B">
      <w:pPr>
        <w:pStyle w:val="4"/>
      </w:pPr>
      <w:r>
        <w:t xml:space="preserve">Import </w:t>
      </w:r>
      <w:r w:rsidR="00E32270">
        <w:t>Purchases</w:t>
      </w:r>
    </w:p>
    <w:p w14:paraId="432796B3" w14:textId="0790A0B0" w:rsidR="00B966A2" w:rsidRDefault="00B966A2" w:rsidP="00B966A2">
      <w:r w:rsidRPr="00851B50">
        <w:t xml:space="preserve">Using the file </w:t>
      </w:r>
      <w:r w:rsidR="00E32270">
        <w:rPr>
          <w:b/>
        </w:rPr>
        <w:t>purchases</w:t>
      </w:r>
      <w:r w:rsidRPr="00F22D8A">
        <w:rPr>
          <w:rStyle w:val="ab"/>
          <w:noProof/>
        </w:rPr>
        <w:t>.</w:t>
      </w:r>
      <w:r w:rsidR="00BB6A20">
        <w:rPr>
          <w:rStyle w:val="ab"/>
          <w:noProof/>
        </w:rPr>
        <w:t>xml</w:t>
      </w:r>
      <w:r>
        <w:t>,</w:t>
      </w:r>
      <w:r w:rsidRPr="00851B50">
        <w:t xml:space="preserve"> import</w:t>
      </w:r>
      <w:r w:rsidR="00D1145E">
        <w:t xml:space="preserve"> </w:t>
      </w:r>
      <w:r w:rsidR="00947DA8">
        <w:t xml:space="preserve">the data from the file </w:t>
      </w:r>
      <w:r w:rsidRPr="00851B50">
        <w:t xml:space="preserve">into the database. </w:t>
      </w:r>
      <w:r>
        <w:t>Print information about each imported object in the format described below</w:t>
      </w:r>
      <w:r w:rsidR="00F623A7">
        <w:t>.</w:t>
      </w:r>
    </w:p>
    <w:p w14:paraId="5531B8F4" w14:textId="4DF0390C" w:rsidR="00055B6A" w:rsidRDefault="00055B6A" w:rsidP="00461BD9">
      <w:pPr>
        <w:pStyle w:val="5"/>
      </w:pPr>
      <w:r>
        <w:t>Constraints</w:t>
      </w:r>
    </w:p>
    <w:p w14:paraId="76CE1D42" w14:textId="01BED6C3" w:rsidR="00616D1B" w:rsidRDefault="00616D1B" w:rsidP="00306F1E">
      <w:pPr>
        <w:pStyle w:val="ac"/>
        <w:numPr>
          <w:ilvl w:val="0"/>
          <w:numId w:val="23"/>
        </w:numPr>
      </w:pPr>
      <w:r>
        <w:t xml:space="preserve">If there are any validation errors, </w:t>
      </w:r>
      <w:r w:rsidR="005607E8">
        <w:rPr>
          <w:b/>
        </w:rPr>
        <w:t>do not import</w:t>
      </w:r>
      <w:r w:rsidR="005607E8">
        <w:t xml:space="preserve"> </w:t>
      </w:r>
      <w:r w:rsidR="005607E8">
        <w:rPr>
          <w:b/>
        </w:rPr>
        <w:t xml:space="preserve">any part of the entity </w:t>
      </w:r>
      <w:r w:rsidR="005607E8">
        <w:t xml:space="preserve">and </w:t>
      </w:r>
      <w:r w:rsidR="005607E8">
        <w:rPr>
          <w:b/>
        </w:rPr>
        <w:t>append an error message to the method output</w:t>
      </w:r>
      <w:r>
        <w:t>.</w:t>
      </w:r>
    </w:p>
    <w:p w14:paraId="11419E2E" w14:textId="49466306" w:rsidR="00132389" w:rsidRDefault="00132389" w:rsidP="00132389">
      <w:pPr>
        <w:pStyle w:val="ac"/>
        <w:numPr>
          <w:ilvl w:val="0"/>
          <w:numId w:val="23"/>
        </w:numPr>
      </w:pPr>
      <w:r>
        <w:t xml:space="preserve">Dates will </w:t>
      </w:r>
      <w:r>
        <w:rPr>
          <w:b/>
        </w:rPr>
        <w:t xml:space="preserve">always </w:t>
      </w:r>
      <w:r>
        <w:t xml:space="preserve">be in the format: </w:t>
      </w:r>
      <w:r>
        <w:rPr>
          <w:noProof/>
        </w:rPr>
        <w:t>“</w:t>
      </w:r>
      <w:bookmarkStart w:id="12" w:name="OLE_LINK8"/>
      <w:bookmarkStart w:id="13" w:name="OLE_LINK9"/>
      <w:r w:rsidRPr="00132389">
        <w:rPr>
          <w:rStyle w:val="CodeChar"/>
        </w:rPr>
        <w:t>dd/MM/yyyy HH:mm</w:t>
      </w:r>
      <w:bookmarkEnd w:id="12"/>
      <w:bookmarkEnd w:id="13"/>
      <w:r>
        <w:rPr>
          <w:noProof/>
        </w:rPr>
        <w:t>”</w:t>
      </w:r>
      <w:r w:rsidR="00CC57C9">
        <w:rPr>
          <w:noProof/>
        </w:rPr>
        <w:t xml:space="preserve">. Do not forget to use </w:t>
      </w:r>
      <w:r w:rsidR="00CC57C9" w:rsidRPr="00CC57C9">
        <w:rPr>
          <w:b/>
          <w:noProof/>
        </w:rPr>
        <w:t>CultureInfo.InvariantCulture</w:t>
      </w:r>
      <w:r w:rsidR="00CC57C9" w:rsidRPr="00CC57C9">
        <w:rPr>
          <w:noProof/>
        </w:rPr>
        <w:t>!</w:t>
      </w:r>
    </w:p>
    <w:p w14:paraId="1AE3BA9F" w14:textId="77777777" w:rsidR="00022E0B" w:rsidRDefault="00022E0B" w:rsidP="00461BD9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22E0B" w:rsidRPr="00603773" w14:paraId="6A3B8006" w14:textId="77777777" w:rsidTr="00B422E4">
        <w:tc>
          <w:tcPr>
            <w:tcW w:w="10431" w:type="dxa"/>
            <w:shd w:val="clear" w:color="auto" w:fill="D9D9D9" w:themeFill="background1" w:themeFillShade="D9"/>
          </w:tcPr>
          <w:p w14:paraId="2D7B320A" w14:textId="00AA1557" w:rsidR="00022E0B" w:rsidRPr="00603773" w:rsidRDefault="0094055A" w:rsidP="00B422E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rStyle w:val="ab"/>
              </w:rPr>
              <w:t>purchases</w:t>
            </w:r>
            <w:r w:rsidR="00022E0B">
              <w:rPr>
                <w:b/>
                <w:noProof/>
              </w:rPr>
              <w:t>.xml</w:t>
            </w:r>
          </w:p>
        </w:tc>
      </w:tr>
      <w:tr w:rsidR="00022E0B" w:rsidRPr="00FB2A88" w14:paraId="65134592" w14:textId="77777777" w:rsidTr="00B422E4">
        <w:tc>
          <w:tcPr>
            <w:tcW w:w="10431" w:type="dxa"/>
          </w:tcPr>
          <w:p w14:paraId="01A41C1B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urchase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FD6DE40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titl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ungeon Warfare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118F7B2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gita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5E340B7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ZTZ3-0D2S-G4TJ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A3694EF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833 5024 0553 6211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AFC5065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7/12/2016 05:49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CA4F5AE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F71D686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titl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e Crew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D3FA301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tai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D5D2C6A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CU0-S60G-NTQJ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A7DAA30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5208 8381 5687 850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1F6B873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2/01/2017 09:33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10ED26B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0AB2703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titl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lay the Spi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1049D9D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gita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91F963B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IJH-7JG6-0BHP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BD33B90" w14:textId="77777777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5208 8381 5687 850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1A0CCE4" w14:textId="77777777" w:rsidR="000055C3" w:rsidRP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1/</w:t>
            </w:r>
            <w:r w:rsidRPr="000055C3">
              <w:rPr>
                <w:rFonts w:ascii="Consolas" w:hAnsi="Consolas" w:cs="Consolas"/>
                <w:color w:val="000000"/>
                <w:sz w:val="19"/>
                <w:szCs w:val="19"/>
              </w:rPr>
              <w:t>01/2018 19:46</w:t>
            </w:r>
            <w:r w:rsidRPr="000055C3"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 w:rsidRPr="000055C3">
              <w:rPr>
                <w:rFonts w:ascii="Consolas" w:hAnsi="Consolas" w:cs="Consolas"/>
                <w:color w:val="A31515"/>
                <w:sz w:val="19"/>
                <w:szCs w:val="19"/>
              </w:rPr>
              <w:t>Date</w:t>
            </w:r>
            <w:r w:rsidRPr="000055C3"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0E12EE7" w14:textId="3A8D095D" w:rsid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 w:rsidRPr="000055C3"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/</w:t>
            </w:r>
            <w:r w:rsidRPr="000055C3">
              <w:rPr>
                <w:rFonts w:ascii="Consolas" w:hAnsi="Consolas" w:cs="Consolas"/>
                <w:color w:val="A31515"/>
                <w:sz w:val="19"/>
                <w:szCs w:val="19"/>
              </w:rPr>
              <w:t>Purchase</w:t>
            </w:r>
            <w:r w:rsidRPr="000055C3"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FACFD77" w14:textId="3297C64B" w:rsidR="000055C3" w:rsidRPr="000055C3" w:rsidRDefault="000055C3" w:rsidP="00442AC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...</w:t>
            </w:r>
          </w:p>
          <w:p w14:paraId="15D9F185" w14:textId="09D1393A" w:rsidR="00E9586C" w:rsidRPr="00FF2BB2" w:rsidRDefault="000055C3" w:rsidP="00442ACC">
            <w:pPr>
              <w:pStyle w:val="Code"/>
              <w:spacing w:before="0" w:after="0" w:line="192" w:lineRule="auto"/>
              <w:rPr>
                <w:sz w:val="18"/>
              </w:rPr>
            </w:pPr>
            <w:r w:rsidRPr="000055C3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Pr="000055C3">
              <w:rPr>
                <w:rFonts w:cs="Consolas"/>
                <w:b w:val="0"/>
                <w:color w:val="A31515"/>
                <w:sz w:val="19"/>
                <w:szCs w:val="19"/>
              </w:rPr>
              <w:t>Purchases</w:t>
            </w:r>
            <w:r w:rsidRPr="000055C3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  <w:tr w:rsidR="00022E0B" w:rsidRPr="00FB2A88" w14:paraId="2F82E806" w14:textId="77777777" w:rsidTr="00B422E4">
        <w:tc>
          <w:tcPr>
            <w:tcW w:w="10431" w:type="dxa"/>
            <w:shd w:val="clear" w:color="auto" w:fill="D9D9D9" w:themeFill="background1" w:themeFillShade="D9"/>
          </w:tcPr>
          <w:p w14:paraId="2F60CC1B" w14:textId="77777777" w:rsidR="00022E0B" w:rsidRPr="00FB2A88" w:rsidRDefault="00022E0B" w:rsidP="00B422E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022E0B" w:rsidRPr="00FB2A88" w14:paraId="79ECD4ED" w14:textId="77777777" w:rsidTr="00B422E4">
        <w:tc>
          <w:tcPr>
            <w:tcW w:w="10431" w:type="dxa"/>
          </w:tcPr>
          <w:p w14:paraId="60ABBF94" w14:textId="77777777" w:rsidR="00FF2BB2" w:rsidRPr="00C6005C" w:rsidRDefault="00FF2BB2" w:rsidP="00FF2B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Imported Dungeon Warfare 2 for lsilbert</w:t>
            </w:r>
          </w:p>
          <w:p w14:paraId="37E16F8D" w14:textId="77777777" w:rsidR="00FF2BB2" w:rsidRPr="00C6005C" w:rsidRDefault="00FF2BB2" w:rsidP="00FF2B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Imported The Crew 2 for aruthven</w:t>
            </w:r>
          </w:p>
          <w:p w14:paraId="6954EB93" w14:textId="77777777" w:rsidR="00FF2BB2" w:rsidRPr="00C6005C" w:rsidRDefault="00FF2BB2" w:rsidP="00FF2BB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Imported Slay the Spire for aruthven</w:t>
            </w:r>
          </w:p>
          <w:p w14:paraId="1B1118B0" w14:textId="7490F7AF" w:rsidR="002A4B41" w:rsidRPr="00C6005C" w:rsidRDefault="00FF2BB2" w:rsidP="00FF2BB2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684E3891" w14:textId="2A7BEE54" w:rsidR="003168AC" w:rsidRPr="003168AC" w:rsidRDefault="003168AC" w:rsidP="003168AC">
      <w:pPr>
        <w:spacing w:before="0" w:after="0"/>
        <w:rPr>
          <w:rFonts w:ascii="Consolas" w:hAnsi="Consolas"/>
          <w:b/>
          <w:bCs/>
          <w:noProof/>
        </w:rPr>
      </w:pPr>
      <w:r>
        <w:t xml:space="preserve">Upon </w:t>
      </w:r>
      <w:r w:rsidRPr="003E48E1">
        <w:rPr>
          <w:b/>
        </w:rPr>
        <w:t>successful import</w:t>
      </w:r>
      <w:r>
        <w:t xml:space="preserve"> you should </w:t>
      </w:r>
      <w:r w:rsidRPr="003E48E1">
        <w:rPr>
          <w:b/>
        </w:rPr>
        <w:t>print</w:t>
      </w:r>
      <w:r>
        <w:t xml:space="preserve"> "</w:t>
      </w:r>
      <w:bookmarkStart w:id="14" w:name="OLE_LINK10"/>
      <w:r w:rsidR="004B6349" w:rsidRPr="004B6349">
        <w:rPr>
          <w:rFonts w:ascii="Consolas" w:hAnsi="Consolas"/>
          <w:bCs/>
          <w:noProof/>
        </w:rPr>
        <w:t xml:space="preserve">Imported </w:t>
      </w:r>
      <w:r w:rsidR="004B6349">
        <w:rPr>
          <w:rFonts w:ascii="Consolas" w:hAnsi="Consolas"/>
          <w:bCs/>
          <w:noProof/>
        </w:rPr>
        <w:t>{</w:t>
      </w:r>
      <w:r w:rsidR="004B6349" w:rsidRPr="004B6349">
        <w:rPr>
          <w:rFonts w:ascii="Consolas" w:hAnsi="Consolas"/>
          <w:b/>
          <w:bCs/>
          <w:noProof/>
        </w:rPr>
        <w:t>gameName</w:t>
      </w:r>
      <w:r w:rsidR="004B6349">
        <w:rPr>
          <w:rFonts w:ascii="Consolas" w:hAnsi="Consolas"/>
          <w:bCs/>
          <w:noProof/>
        </w:rPr>
        <w:t>}</w:t>
      </w:r>
      <w:r w:rsidR="004B6349" w:rsidRPr="004B6349">
        <w:rPr>
          <w:rFonts w:ascii="Consolas" w:hAnsi="Consolas"/>
          <w:bCs/>
          <w:noProof/>
        </w:rPr>
        <w:t xml:space="preserve"> for </w:t>
      </w:r>
      <w:r w:rsidR="004B6349">
        <w:rPr>
          <w:rFonts w:ascii="Consolas" w:hAnsi="Consolas"/>
          <w:bCs/>
          <w:noProof/>
        </w:rPr>
        <w:t>{</w:t>
      </w:r>
      <w:r w:rsidR="004B6349" w:rsidRPr="004B6349">
        <w:rPr>
          <w:rFonts w:ascii="Consolas" w:hAnsi="Consolas"/>
          <w:b/>
          <w:bCs/>
          <w:noProof/>
        </w:rPr>
        <w:t>username</w:t>
      </w:r>
      <w:r w:rsidR="004B6349">
        <w:rPr>
          <w:rFonts w:ascii="Consolas" w:hAnsi="Consolas"/>
          <w:bCs/>
          <w:noProof/>
        </w:rPr>
        <w:t>}</w:t>
      </w:r>
      <w:bookmarkEnd w:id="14"/>
      <w:r w:rsidRPr="003E48E1">
        <w:rPr>
          <w:rFonts w:ascii="Consolas" w:hAnsi="Consolas"/>
          <w:bCs/>
          <w:noProof/>
        </w:rPr>
        <w:t>"!</w:t>
      </w:r>
    </w:p>
    <w:p w14:paraId="78696043" w14:textId="1C1838F8" w:rsidR="004A1A75" w:rsidRDefault="004A1A75" w:rsidP="004A1A75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C6005C" w:rsidRPr="00C6005C">
        <w:rPr>
          <w:b/>
        </w:rPr>
        <w:t xml:space="preserve">88 </w:t>
      </w:r>
      <w:r w:rsidR="00C6005C">
        <w:rPr>
          <w:b/>
        </w:rPr>
        <w:t>purchases</w:t>
      </w:r>
      <w:r>
        <w:t>.</w:t>
      </w:r>
    </w:p>
    <w:p w14:paraId="64459883" w14:textId="160928A8" w:rsidR="00922784" w:rsidRDefault="00CB05EC" w:rsidP="00922784">
      <w:pPr>
        <w:pStyle w:val="2"/>
      </w:pPr>
      <w:r>
        <w:t>Problem 3</w:t>
      </w:r>
      <w:r w:rsidR="00922784">
        <w:t>. Data Export (</w:t>
      </w:r>
      <w:r w:rsidR="0032141A">
        <w:t>20</w:t>
      </w:r>
      <w:r w:rsidR="00644716">
        <w:t xml:space="preserve"> </w:t>
      </w:r>
      <w:r w:rsidR="00922784">
        <w:t>pts)</w:t>
      </w:r>
    </w:p>
    <w:p w14:paraId="205DDA6E" w14:textId="39F16CEC" w:rsidR="006C2E47" w:rsidRPr="00CB05EC" w:rsidRDefault="00E04BF3" w:rsidP="006C2E47">
      <w:r>
        <w:rPr>
          <w:rStyle w:val="ab"/>
          <w:b w:val="0"/>
        </w:rPr>
        <w:t xml:space="preserve">Use the provided methods in the </w:t>
      </w:r>
      <w:r w:rsidR="002A4B41">
        <w:rPr>
          <w:rStyle w:val="CodeChar"/>
        </w:rPr>
        <w:t>Serializer</w:t>
      </w:r>
      <w:r w:rsidR="002A4B41" w:rsidRPr="004C6501">
        <w:t xml:space="preserve"> class</w:t>
      </w:r>
      <w:r w:rsidR="006C2E47" w:rsidRPr="00E04BF3">
        <w:rPr>
          <w:rStyle w:val="ab"/>
          <w:b w:val="0"/>
        </w:rPr>
        <w:t>.</w:t>
      </w:r>
      <w:r w:rsidR="006C2E47">
        <w:rPr>
          <w:rStyle w:val="ab"/>
        </w:rPr>
        <w:t xml:space="preserve"> </w:t>
      </w:r>
      <w:r w:rsidR="006C2E47" w:rsidRPr="00CB05EC">
        <w:t>Us</w:t>
      </w:r>
      <w:r>
        <w:t>age of</w:t>
      </w:r>
      <w:r w:rsidR="006C2E47" w:rsidRPr="00CB05EC">
        <w:t xml:space="preserve"> </w:t>
      </w:r>
      <w:r w:rsidR="006C2E47" w:rsidRPr="00CB05EC">
        <w:rPr>
          <w:rStyle w:val="ab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="006C2E47" w:rsidRPr="00CB05EC">
        <w:t>.</w:t>
      </w:r>
    </w:p>
    <w:p w14:paraId="13E1E16E" w14:textId="7106FD25" w:rsidR="004B5FFD" w:rsidRPr="004B5FFD" w:rsidRDefault="00384DD2" w:rsidP="004B5FFD">
      <w:pPr>
        <w:pStyle w:val="3"/>
      </w:pPr>
      <w:r>
        <w:t>JSON Export (</w:t>
      </w:r>
      <w:r w:rsidR="009D24E8">
        <w:t>10</w:t>
      </w:r>
      <w:r w:rsidR="00922784">
        <w:t xml:space="preserve"> pts)</w:t>
      </w:r>
    </w:p>
    <w:p w14:paraId="0ABA4E86" w14:textId="4C258B5F" w:rsidR="005919CA" w:rsidRDefault="002541BF" w:rsidP="005919CA">
      <w:pPr>
        <w:pStyle w:val="4"/>
      </w:pPr>
      <w:r>
        <w:t>Export</w:t>
      </w:r>
      <w:r w:rsidR="004B5FFD">
        <w:t xml:space="preserve"> </w:t>
      </w:r>
      <w:r w:rsidR="005919CA">
        <w:t xml:space="preserve">All </w:t>
      </w:r>
      <w:r w:rsidR="00463F94">
        <w:t>Games by Genres</w:t>
      </w:r>
    </w:p>
    <w:p w14:paraId="5EF536B5" w14:textId="77777777" w:rsidR="00A21BC8" w:rsidRDefault="002050E9" w:rsidP="002541BF">
      <w:r>
        <w:t>The given method in the project skeleton</w:t>
      </w:r>
      <w:r w:rsidR="00824FFA">
        <w:t xml:space="preserve"> receives</w:t>
      </w:r>
      <w:r w:rsidR="00EA639A">
        <w:t xml:space="preserve"> a</w:t>
      </w:r>
      <w:r w:rsidR="0076656C">
        <w:t>n</w:t>
      </w:r>
      <w:r w:rsidR="00824FFA">
        <w:t xml:space="preserve"> </w:t>
      </w:r>
      <w:r w:rsidR="002A4B41">
        <w:rPr>
          <w:b/>
        </w:rPr>
        <w:t>array of</w:t>
      </w:r>
      <w:r w:rsidR="00463F94">
        <w:rPr>
          <w:b/>
        </w:rPr>
        <w:t xml:space="preserve"> genre names</w:t>
      </w:r>
      <w:r w:rsidR="0076656C" w:rsidRPr="0076656C">
        <w:t>.</w:t>
      </w:r>
      <w:r w:rsidR="0076656C">
        <w:t xml:space="preserve"> Export all </w:t>
      </w:r>
      <w:r w:rsidR="00463F94">
        <w:rPr>
          <w:b/>
        </w:rPr>
        <w:t>games</w:t>
      </w:r>
      <w:r w:rsidR="00463F94">
        <w:t xml:space="preserve"> in those </w:t>
      </w:r>
      <w:r w:rsidR="00463F94" w:rsidRPr="00463F94">
        <w:rPr>
          <w:b/>
        </w:rPr>
        <w:t>genres</w:t>
      </w:r>
      <w:r w:rsidR="005E693E">
        <w:rPr>
          <w:b/>
        </w:rPr>
        <w:t>, which have any purchases</w:t>
      </w:r>
      <w:r w:rsidR="005F5CE3">
        <w:t xml:space="preserve">. For each </w:t>
      </w:r>
      <w:r w:rsidR="00463F94" w:rsidRPr="00463F94">
        <w:rPr>
          <w:b/>
        </w:rPr>
        <w:t>genre</w:t>
      </w:r>
      <w:r w:rsidR="005F5CE3">
        <w:t xml:space="preserve">, </w:t>
      </w:r>
      <w:r w:rsidR="005E693E">
        <w:t xml:space="preserve">export </w:t>
      </w:r>
      <w:r w:rsidR="00463F94">
        <w:t xml:space="preserve">its </w:t>
      </w:r>
      <w:r w:rsidR="00C60D49" w:rsidRPr="00C60D49">
        <w:rPr>
          <w:b/>
        </w:rPr>
        <w:t>id</w:t>
      </w:r>
      <w:r w:rsidR="00C60D49">
        <w:t>,</w:t>
      </w:r>
      <w:r w:rsidR="005F5CE3">
        <w:t xml:space="preserve"> </w:t>
      </w:r>
      <w:r w:rsidR="00463F94">
        <w:rPr>
          <w:b/>
        </w:rPr>
        <w:t>genre name</w:t>
      </w:r>
      <w:r w:rsidR="00AC6113">
        <w:t xml:space="preserve">, </w:t>
      </w:r>
      <w:r w:rsidR="00463F94" w:rsidRPr="00463F94">
        <w:rPr>
          <w:b/>
        </w:rPr>
        <w:t>games</w:t>
      </w:r>
      <w:r w:rsidR="00AC6113">
        <w:rPr>
          <w:b/>
        </w:rPr>
        <w:t xml:space="preserve"> </w:t>
      </w:r>
      <w:r w:rsidR="00AC6113" w:rsidRPr="00AC6113">
        <w:t>and</w:t>
      </w:r>
      <w:r w:rsidR="00AC6113">
        <w:t xml:space="preserve"> </w:t>
      </w:r>
      <w:r w:rsidR="00AC6113" w:rsidRPr="00AC6113">
        <w:rPr>
          <w:b/>
        </w:rPr>
        <w:t>total players</w:t>
      </w:r>
      <w:r w:rsidR="00AC6113">
        <w:t xml:space="preserve"> (total purchase count)</w:t>
      </w:r>
      <w:r w:rsidR="00C60D49">
        <w:t>.</w:t>
      </w:r>
      <w:r w:rsidR="00463F94">
        <w:t xml:space="preserve"> For each </w:t>
      </w:r>
      <w:r w:rsidR="00463F94" w:rsidRPr="005E693E">
        <w:rPr>
          <w:b/>
        </w:rPr>
        <w:t>game</w:t>
      </w:r>
      <w:r w:rsidR="00463F94">
        <w:t xml:space="preserve">, </w:t>
      </w:r>
      <w:r w:rsidR="005E693E">
        <w:t>export</w:t>
      </w:r>
      <w:r w:rsidR="0030211C">
        <w:t xml:space="preserve"> its </w:t>
      </w:r>
      <w:r w:rsidR="0030211C" w:rsidRPr="0030211C">
        <w:rPr>
          <w:b/>
        </w:rPr>
        <w:t>id</w:t>
      </w:r>
      <w:r w:rsidR="0030211C">
        <w:t xml:space="preserve">, </w:t>
      </w:r>
      <w:r w:rsidR="0030211C" w:rsidRPr="0030211C">
        <w:rPr>
          <w:b/>
        </w:rPr>
        <w:t>name</w:t>
      </w:r>
      <w:r w:rsidR="0030211C">
        <w:t xml:space="preserve">, </w:t>
      </w:r>
      <w:r w:rsidR="0030211C">
        <w:rPr>
          <w:b/>
        </w:rPr>
        <w:t>developer</w:t>
      </w:r>
      <w:r w:rsidR="0030211C">
        <w:t xml:space="preserve">, tags (separated by </w:t>
      </w:r>
      <w:r w:rsidR="0030211C" w:rsidRPr="0030211C">
        <w:rPr>
          <w:b/>
        </w:rPr>
        <w:t>", "</w:t>
      </w:r>
      <w:r w:rsidR="0030211C">
        <w:t xml:space="preserve">) and </w:t>
      </w:r>
      <w:r w:rsidR="00BE14EB">
        <w:rPr>
          <w:b/>
        </w:rPr>
        <w:t xml:space="preserve">total </w:t>
      </w:r>
      <w:r w:rsidR="0030211C">
        <w:rPr>
          <w:b/>
        </w:rPr>
        <w:t>player count (</w:t>
      </w:r>
      <w:r w:rsidR="0030211C" w:rsidRPr="0030211C">
        <w:rPr>
          <w:b/>
        </w:rPr>
        <w:t>purchase count)</w:t>
      </w:r>
      <w:r w:rsidR="005E693E">
        <w:t>.</w:t>
      </w:r>
      <w:r w:rsidR="00ED6CE8">
        <w:t xml:space="preserve"> </w:t>
      </w:r>
      <w:r w:rsidR="005E693E">
        <w:t xml:space="preserve">Order the </w:t>
      </w:r>
      <w:r w:rsidR="00654F82">
        <w:rPr>
          <w:b/>
        </w:rPr>
        <w:t>games</w:t>
      </w:r>
      <w:r w:rsidR="005E693E">
        <w:t xml:space="preserve"> by </w:t>
      </w:r>
      <w:r w:rsidR="005E693E" w:rsidRPr="005E693E">
        <w:rPr>
          <w:b/>
        </w:rPr>
        <w:t xml:space="preserve">player count </w:t>
      </w:r>
      <w:r w:rsidR="005E693E">
        <w:t>(</w:t>
      </w:r>
      <w:r w:rsidR="005E693E" w:rsidRPr="005E693E">
        <w:rPr>
          <w:b/>
        </w:rPr>
        <w:t>descending</w:t>
      </w:r>
      <w:r w:rsidR="005E693E">
        <w:t>)</w:t>
      </w:r>
      <w:r w:rsidR="005814AB">
        <w:t xml:space="preserve">, then by </w:t>
      </w:r>
      <w:r w:rsidR="005814AB">
        <w:rPr>
          <w:b/>
        </w:rPr>
        <w:t>game id</w:t>
      </w:r>
      <w:r w:rsidR="005814AB">
        <w:t xml:space="preserve"> (</w:t>
      </w:r>
      <w:r w:rsidR="005814AB" w:rsidRPr="005814AB">
        <w:rPr>
          <w:b/>
        </w:rPr>
        <w:t>ascending</w:t>
      </w:r>
      <w:r w:rsidR="005814AB">
        <w:t>)</w:t>
      </w:r>
      <w:r w:rsidR="005E693E" w:rsidRPr="005E693E">
        <w:t>.</w:t>
      </w:r>
    </w:p>
    <w:p w14:paraId="260B6E85" w14:textId="1810FE37" w:rsidR="00192E49" w:rsidRPr="00654F82" w:rsidRDefault="00654F82" w:rsidP="002541BF">
      <w:pPr>
        <w:rPr>
          <w:b/>
          <w:noProof/>
          <w:lang w:val="bg-BG"/>
        </w:rPr>
      </w:pPr>
      <w:r>
        <w:t xml:space="preserve">Order the </w:t>
      </w:r>
      <w:r>
        <w:rPr>
          <w:b/>
        </w:rPr>
        <w:t xml:space="preserve">genres </w:t>
      </w:r>
      <w:r>
        <w:t xml:space="preserve">by </w:t>
      </w:r>
      <w:r>
        <w:rPr>
          <w:b/>
        </w:rPr>
        <w:t>total player count (descending)</w:t>
      </w:r>
      <w:r>
        <w:t xml:space="preserve">, then by </w:t>
      </w:r>
      <w:r w:rsidR="00F71D57">
        <w:rPr>
          <w:b/>
        </w:rPr>
        <w:t>genre</w:t>
      </w:r>
      <w:r w:rsidRPr="005E693E">
        <w:rPr>
          <w:b/>
        </w:rPr>
        <w:t xml:space="preserve"> id</w:t>
      </w:r>
      <w:r>
        <w:rPr>
          <w:b/>
        </w:rPr>
        <w:t xml:space="preserve"> </w:t>
      </w:r>
      <w:r w:rsidRPr="005E693E">
        <w:t>(</w:t>
      </w:r>
      <w:r w:rsidRPr="005E693E">
        <w:rPr>
          <w:b/>
        </w:rPr>
        <w:t>ascending</w:t>
      </w:r>
      <w:r>
        <w:t>)</w:t>
      </w:r>
    </w:p>
    <w:p w14:paraId="0961CA25" w14:textId="5DCDE582" w:rsidR="000F0B54" w:rsidRDefault="000F0B54" w:rsidP="000F0B54">
      <w:pPr>
        <w:pStyle w:val="5"/>
      </w:pPr>
      <w:r>
        <w:lastRenderedPageBreak/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0B54" w:rsidRPr="00603773" w14:paraId="27D56BAC" w14:textId="77777777" w:rsidTr="0058031D">
        <w:tc>
          <w:tcPr>
            <w:tcW w:w="10431" w:type="dxa"/>
            <w:shd w:val="clear" w:color="auto" w:fill="D9D9D9" w:themeFill="background1" w:themeFillShade="D9"/>
          </w:tcPr>
          <w:p w14:paraId="665D6415" w14:textId="3FE15623" w:rsidR="000F0B54" w:rsidRPr="001B7815" w:rsidRDefault="001B7815" w:rsidP="0058031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ExportGamesByGenres(context, new[] { "Nudity", "Violent" })</w:t>
            </w:r>
          </w:p>
        </w:tc>
      </w:tr>
      <w:tr w:rsidR="000F0B54" w:rsidRPr="00FB2A88" w14:paraId="60A40903" w14:textId="77777777" w:rsidTr="0058031D">
        <w:tc>
          <w:tcPr>
            <w:tcW w:w="10431" w:type="dxa"/>
          </w:tcPr>
          <w:p w14:paraId="415A902E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</w:p>
          <w:p w14:paraId="4A5A16CB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{</w:t>
            </w:r>
          </w:p>
          <w:p w14:paraId="7D293AAA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I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4,</w:t>
            </w:r>
          </w:p>
          <w:p w14:paraId="31BC928E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Genr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Violen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A4F22B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Game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[</w:t>
            </w:r>
          </w:p>
          <w:p w14:paraId="38F45546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10782324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I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49,</w:t>
            </w:r>
          </w:p>
          <w:p w14:paraId="6BE8E535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itl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arfram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0AE06E2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igital Extreme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F4AE3D9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ingle-player, In-App Purchases, Steam Trading Cards, Co-op, Multi-player, Partial Controller Suppor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713A3D8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layer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6</w:t>
            </w:r>
          </w:p>
          <w:p w14:paraId="57816F28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,</w:t>
            </w:r>
          </w:p>
          <w:p w14:paraId="1B923BA2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5406711E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I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22,</w:t>
            </w:r>
          </w:p>
          <w:p w14:paraId="162E7FBE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itl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ul at Stak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0E74876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hongming Studio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13D37F55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o-op, Multi-player, Online Multi-Player, Steam Cloud, Online Co-op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33C896A7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layer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2</w:t>
            </w:r>
          </w:p>
          <w:p w14:paraId="3148560B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,</w:t>
            </w:r>
          </w:p>
          <w:p w14:paraId="3F19A18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5555FD4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I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40,</w:t>
            </w:r>
          </w:p>
          <w:p w14:paraId="5EE33D3A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itl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Black Desert Onlin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4EB0B422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arl Abys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6BFB62E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In-App Purchases, Steam Trading Cards, Online Multi-Player, Online Co-op, MMO, Partial Controller Suppor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260F117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layer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1</w:t>
            </w:r>
          </w:p>
          <w:p w14:paraId="2B1EB7C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,</w:t>
            </w:r>
          </w:p>
          <w:p w14:paraId="547C7507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{</w:t>
            </w:r>
          </w:p>
          <w:p w14:paraId="45A2686E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I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71,</w:t>
            </w:r>
          </w:p>
          <w:p w14:paraId="028D2A78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itl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ead by Dayligh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CA2DD49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Developer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Behaviour Digital Inc.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0F10335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ag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team Trading Cards, Co-op, Multi-player, Steam Achievements, Online Multi-Player, Full controller support, Steam Cloud, Online Co-op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</w:t>
            </w:r>
          </w:p>
          <w:p w14:paraId="7B8F01F2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Player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1</w:t>
            </w:r>
          </w:p>
          <w:p w14:paraId="384AA397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  }</w:t>
            </w:r>
          </w:p>
          <w:p w14:paraId="2272A94E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],</w:t>
            </w:r>
          </w:p>
          <w:p w14:paraId="23D5D9D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noProof/>
                <w:color w:val="2E75B6"/>
                <w:sz w:val="19"/>
                <w:szCs w:val="19"/>
              </w:rPr>
              <w:t>"TotalPlayer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: 10</w:t>
            </w:r>
          </w:p>
          <w:p w14:paraId="5E1227E0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}</w:t>
            </w:r>
          </w:p>
          <w:p w14:paraId="7990AD5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07CD0E23" w14:textId="3E57C5B1" w:rsidR="000F0B54" w:rsidRPr="001B7815" w:rsidRDefault="00A76CE6" w:rsidP="00A76CE6">
            <w:pPr>
              <w:pStyle w:val="Code"/>
              <w:spacing w:before="0" w:after="0" w:line="192" w:lineRule="auto"/>
              <w:contextualSpacing w:val="0"/>
              <w:rPr>
                <w:sz w:val="18"/>
              </w:rPr>
            </w:pPr>
            <w:r>
              <w:rPr>
                <w:rFonts w:cs="Consolas"/>
                <w:color w:val="000000"/>
                <w:sz w:val="19"/>
                <w:szCs w:val="19"/>
              </w:rPr>
              <w:t>]</w:t>
            </w:r>
          </w:p>
        </w:tc>
      </w:tr>
    </w:tbl>
    <w:p w14:paraId="1423EA0F" w14:textId="5715AA7F" w:rsidR="00922784" w:rsidRDefault="00922784" w:rsidP="004B5FFD">
      <w:pPr>
        <w:pStyle w:val="3"/>
      </w:pPr>
      <w:r>
        <w:t>XML Export (</w:t>
      </w:r>
      <w:r w:rsidR="009D24E8">
        <w:t>10</w:t>
      </w:r>
      <w:r>
        <w:t xml:space="preserve"> pts)</w:t>
      </w:r>
    </w:p>
    <w:p w14:paraId="78DE94F0" w14:textId="38E9E13E" w:rsidR="00206D66" w:rsidRDefault="00206D66" w:rsidP="00206D66">
      <w:pPr>
        <w:pStyle w:val="4"/>
      </w:pPr>
      <w:r>
        <w:t>Export</w:t>
      </w:r>
      <w:r w:rsidR="00365E5B">
        <w:t xml:space="preserve"> User</w:t>
      </w:r>
      <w:r>
        <w:rPr>
          <w:lang w:val="bg-BG"/>
        </w:rPr>
        <w:t xml:space="preserve"> </w:t>
      </w:r>
      <w:r w:rsidR="004D17BB">
        <w:t>Purchases by Type</w:t>
      </w:r>
    </w:p>
    <w:p w14:paraId="0E04BDF1" w14:textId="5EC5597F" w:rsidR="00206D66" w:rsidRDefault="002050E9" w:rsidP="00206D66">
      <w:r>
        <w:t>Use the method provided in the project skeleton,</w:t>
      </w:r>
      <w:r w:rsidR="00206D66">
        <w:t xml:space="preserve"> which receives </w:t>
      </w:r>
      <w:r>
        <w:t>a</w:t>
      </w:r>
      <w:r w:rsidR="00330594">
        <w:t xml:space="preserve"> </w:t>
      </w:r>
      <w:r w:rsidR="003D03CA">
        <w:rPr>
          <w:b/>
        </w:rPr>
        <w:t>purchase</w:t>
      </w:r>
      <w:r w:rsidR="00330594" w:rsidRPr="00330594">
        <w:rPr>
          <w:b/>
        </w:rPr>
        <w:t xml:space="preserve"> type</w:t>
      </w:r>
      <w:r w:rsidR="00330594">
        <w:t xml:space="preserve"> as a </w:t>
      </w:r>
      <w:r w:rsidR="00330594" w:rsidRPr="00330594">
        <w:rPr>
          <w:b/>
        </w:rPr>
        <w:t>string</w:t>
      </w:r>
      <w:r w:rsidR="00206EFE">
        <w:t>.</w:t>
      </w:r>
      <w:r w:rsidR="00330594">
        <w:t xml:space="preserve"> Export </w:t>
      </w:r>
      <w:r w:rsidR="00E856AD">
        <w:t>all users</w:t>
      </w:r>
      <w:r w:rsidR="00564E60">
        <w:t xml:space="preserve"> who have any purchases</w:t>
      </w:r>
      <w:r w:rsidR="00E856AD">
        <w:t xml:space="preserve">. For each </w:t>
      </w:r>
      <w:r w:rsidR="00E856AD">
        <w:rPr>
          <w:b/>
        </w:rPr>
        <w:t>user</w:t>
      </w:r>
      <w:r w:rsidR="00E856AD">
        <w:t xml:space="preserve">, export their </w:t>
      </w:r>
      <w:r w:rsidR="00E856AD">
        <w:rPr>
          <w:b/>
        </w:rPr>
        <w:t>username</w:t>
      </w:r>
      <w:r w:rsidR="00E856AD">
        <w:t xml:space="preserve">, </w:t>
      </w:r>
      <w:r w:rsidR="00E856AD">
        <w:rPr>
          <w:b/>
        </w:rPr>
        <w:t xml:space="preserve">purchases for that </w:t>
      </w:r>
      <w:r w:rsidR="00564E60">
        <w:rPr>
          <w:b/>
        </w:rPr>
        <w:t>purchase</w:t>
      </w:r>
      <w:r w:rsidR="00E856AD">
        <w:rPr>
          <w:b/>
        </w:rPr>
        <w:t xml:space="preserve"> type </w:t>
      </w:r>
      <w:r w:rsidR="00E856AD">
        <w:t xml:space="preserve">and </w:t>
      </w:r>
      <w:r w:rsidR="00E856AD">
        <w:rPr>
          <w:b/>
        </w:rPr>
        <w:t xml:space="preserve">total money spent for that </w:t>
      </w:r>
      <w:r w:rsidR="00564E60">
        <w:rPr>
          <w:b/>
        </w:rPr>
        <w:t>purchase</w:t>
      </w:r>
      <w:r w:rsidR="00E856AD">
        <w:rPr>
          <w:b/>
        </w:rPr>
        <w:t xml:space="preserve"> type</w:t>
      </w:r>
      <w:r w:rsidR="00E856AD">
        <w:t xml:space="preserve">. For each </w:t>
      </w:r>
      <w:r w:rsidR="00E856AD">
        <w:rPr>
          <w:b/>
        </w:rPr>
        <w:t>purchase</w:t>
      </w:r>
      <w:r w:rsidR="00E856AD">
        <w:t xml:space="preserve">, export its </w:t>
      </w:r>
      <w:r w:rsidR="00E856AD">
        <w:rPr>
          <w:b/>
        </w:rPr>
        <w:t>card number</w:t>
      </w:r>
      <w:r w:rsidR="00E856AD">
        <w:t xml:space="preserve">, </w:t>
      </w:r>
      <w:r w:rsidR="00E856AD">
        <w:rPr>
          <w:b/>
        </w:rPr>
        <w:t>CVC</w:t>
      </w:r>
      <w:r w:rsidR="00E856AD">
        <w:t xml:space="preserve">, </w:t>
      </w:r>
      <w:r w:rsidR="00E856AD">
        <w:rPr>
          <w:b/>
        </w:rPr>
        <w:t xml:space="preserve">date </w:t>
      </w:r>
      <w:r w:rsidR="00E856AD">
        <w:t xml:space="preserve">in the format </w:t>
      </w:r>
      <w:r w:rsidR="00E856AD">
        <w:rPr>
          <w:noProof/>
        </w:rPr>
        <w:t>"</w:t>
      </w:r>
      <w:bookmarkStart w:id="15" w:name="OLE_LINK11"/>
      <w:bookmarkStart w:id="16" w:name="OLE_LINK12"/>
      <w:r w:rsidR="00E856AD" w:rsidRPr="00E856AD">
        <w:rPr>
          <w:rStyle w:val="CodeChar"/>
        </w:rPr>
        <w:t>yyyy-MM-dd HH:mm</w:t>
      </w:r>
      <w:bookmarkEnd w:id="15"/>
      <w:bookmarkEnd w:id="16"/>
      <w:r w:rsidR="00E856AD">
        <w:rPr>
          <w:noProof/>
        </w:rPr>
        <w:t>"</w:t>
      </w:r>
      <w:r w:rsidR="00E856AD">
        <w:t xml:space="preserve"> (make sure you use </w:t>
      </w:r>
      <w:r w:rsidR="00E856AD" w:rsidRPr="00E856AD">
        <w:rPr>
          <w:rStyle w:val="CodeChar"/>
        </w:rPr>
        <w:t>CultureInfo.InvariantCulture</w:t>
      </w:r>
      <w:r w:rsidR="00E856AD">
        <w:t xml:space="preserve">) and the </w:t>
      </w:r>
      <w:r w:rsidR="00E856AD">
        <w:rPr>
          <w:b/>
        </w:rPr>
        <w:t>game</w:t>
      </w:r>
      <w:r w:rsidR="00E856AD">
        <w:t xml:space="preserve">. For each </w:t>
      </w:r>
      <w:r w:rsidR="00E856AD">
        <w:rPr>
          <w:b/>
        </w:rPr>
        <w:t>game</w:t>
      </w:r>
      <w:r w:rsidR="00E856AD">
        <w:t xml:space="preserve">, export its </w:t>
      </w:r>
      <w:r w:rsidR="00E856AD">
        <w:rPr>
          <w:b/>
        </w:rPr>
        <w:t xml:space="preserve">title </w:t>
      </w:r>
      <w:r w:rsidR="00E856AD">
        <w:t xml:space="preserve">(name), </w:t>
      </w:r>
      <w:r w:rsidR="00E856AD">
        <w:rPr>
          <w:b/>
        </w:rPr>
        <w:t>genre</w:t>
      </w:r>
      <w:r w:rsidR="00E856AD">
        <w:t xml:space="preserve"> and </w:t>
      </w:r>
      <w:r w:rsidR="00E856AD">
        <w:rPr>
          <w:b/>
        </w:rPr>
        <w:t>price</w:t>
      </w:r>
      <w:r w:rsidR="00E856AD">
        <w:t>.</w:t>
      </w:r>
      <w:r w:rsidR="00257745">
        <w:t xml:space="preserve"> Order the </w:t>
      </w:r>
      <w:r w:rsidR="00257745">
        <w:rPr>
          <w:b/>
        </w:rPr>
        <w:t xml:space="preserve">users </w:t>
      </w:r>
      <w:r w:rsidR="00257745">
        <w:t xml:space="preserve">by </w:t>
      </w:r>
      <w:r w:rsidR="00257745">
        <w:rPr>
          <w:b/>
        </w:rPr>
        <w:t xml:space="preserve">total </w:t>
      </w:r>
      <w:r w:rsidR="00257745" w:rsidRPr="00257745">
        <w:rPr>
          <w:b/>
        </w:rPr>
        <w:t>spent</w:t>
      </w:r>
      <w:r w:rsidR="00257745">
        <w:t xml:space="preserve"> (</w:t>
      </w:r>
      <w:r w:rsidR="00257745" w:rsidRPr="00257745">
        <w:rPr>
          <w:b/>
        </w:rPr>
        <w:t>descending</w:t>
      </w:r>
      <w:r w:rsidR="00257745">
        <w:t>)</w:t>
      </w:r>
      <w:r w:rsidR="00877099">
        <w:t xml:space="preserve">, then by </w:t>
      </w:r>
      <w:r w:rsidR="00877099">
        <w:rPr>
          <w:b/>
        </w:rPr>
        <w:t>username</w:t>
      </w:r>
      <w:r w:rsidR="00877099">
        <w:t xml:space="preserve"> (</w:t>
      </w:r>
      <w:r w:rsidR="00877099" w:rsidRPr="00877099">
        <w:rPr>
          <w:b/>
        </w:rPr>
        <w:t>ascending</w:t>
      </w:r>
      <w:r w:rsidR="00877099">
        <w:t>)</w:t>
      </w:r>
      <w:r w:rsidR="00257745">
        <w:t xml:space="preserve">. </w:t>
      </w:r>
      <w:r w:rsidR="00877099">
        <w:t>For each user, o</w:t>
      </w:r>
      <w:r w:rsidR="00257745" w:rsidRPr="00257745">
        <w:t>rder</w:t>
      </w:r>
      <w:r w:rsidR="00257745">
        <w:t xml:space="preserve"> the purchases by </w:t>
      </w:r>
      <w:r w:rsidR="00257745">
        <w:rPr>
          <w:b/>
        </w:rPr>
        <w:t>date (ascending)</w:t>
      </w:r>
      <w:r w:rsidR="00257745">
        <w:t>.</w:t>
      </w:r>
      <w:r w:rsidR="00413E01">
        <w:t xml:space="preserve"> </w:t>
      </w:r>
      <w:r w:rsidR="00413E01" w:rsidRPr="006F31B5">
        <w:rPr>
          <w:b/>
        </w:rPr>
        <w:t>Do not</w:t>
      </w:r>
      <w:r w:rsidR="00413E01">
        <w:t xml:space="preserve"> export users, who </w:t>
      </w:r>
      <w:r w:rsidR="00413E01" w:rsidRPr="006F31B5">
        <w:rPr>
          <w:b/>
        </w:rPr>
        <w:t>don’t have</w:t>
      </w:r>
      <w:r w:rsidR="00413E01">
        <w:t xml:space="preserve"> </w:t>
      </w:r>
      <w:r w:rsidR="006F31B5" w:rsidRPr="006F31B5">
        <w:rPr>
          <w:b/>
        </w:rPr>
        <w:t>any purchases</w:t>
      </w:r>
      <w:r w:rsidR="006F31B5">
        <w:t>.</w:t>
      </w:r>
    </w:p>
    <w:p w14:paraId="540745E3" w14:textId="390DE8C3" w:rsidR="00BD39D7" w:rsidRDefault="00BD39D7" w:rsidP="00206D66">
      <w:r w:rsidRPr="00BD39D7">
        <w:rPr>
          <w:b/>
        </w:rPr>
        <w:t>Note</w:t>
      </w:r>
      <w:r>
        <w:t xml:space="preserve">: </w:t>
      </w:r>
      <w:r w:rsidRPr="00BD39D7">
        <w:rPr>
          <w:b/>
        </w:rPr>
        <w:t>All prices</w:t>
      </w:r>
      <w:r>
        <w:t xml:space="preserve"> must be in </w:t>
      </w:r>
      <w:r w:rsidRPr="00BD39D7">
        <w:rPr>
          <w:b/>
        </w:rPr>
        <w:t>decimal</w:t>
      </w:r>
      <w:r>
        <w:t xml:space="preserve"> without any </w:t>
      </w:r>
      <w:r w:rsidRPr="00BD39D7">
        <w:rPr>
          <w:b/>
        </w:rPr>
        <w:t>formatting</w:t>
      </w:r>
      <w:r>
        <w:t>!</w:t>
      </w:r>
    </w:p>
    <w:p w14:paraId="65A74180" w14:textId="5C88C256" w:rsidR="008C40A5" w:rsidRDefault="008C40A5" w:rsidP="00206D66"/>
    <w:p w14:paraId="05943A3B" w14:textId="442A8BE6" w:rsidR="008C40A5" w:rsidRPr="00257745" w:rsidRDefault="008C40A5" w:rsidP="00206D66">
      <w:proofErr w:type="spellStart"/>
      <w:r w:rsidRPr="008C40A5">
        <w:t>Използвайте</w:t>
      </w:r>
      <w:proofErr w:type="spellEnd"/>
      <w:r w:rsidRPr="008C40A5">
        <w:t xml:space="preserve"> </w:t>
      </w:r>
      <w:proofErr w:type="spellStart"/>
      <w:r w:rsidRPr="008C40A5">
        <w:t>метода</w:t>
      </w:r>
      <w:proofErr w:type="spellEnd"/>
      <w:r w:rsidRPr="008C40A5">
        <w:t xml:space="preserve">, </w:t>
      </w:r>
      <w:proofErr w:type="spellStart"/>
      <w:r w:rsidRPr="008C40A5">
        <w:t>предоставен</w:t>
      </w:r>
      <w:proofErr w:type="spellEnd"/>
      <w:r w:rsidRPr="008C40A5">
        <w:t xml:space="preserve"> в </w:t>
      </w:r>
      <w:proofErr w:type="spellStart"/>
      <w:r w:rsidRPr="008C40A5">
        <w:t>скелета</w:t>
      </w:r>
      <w:proofErr w:type="spellEnd"/>
      <w:r w:rsidRPr="008C40A5">
        <w:t xml:space="preserve"> </w:t>
      </w:r>
      <w:proofErr w:type="spellStart"/>
      <w:r w:rsidRPr="008C40A5">
        <w:t>на</w:t>
      </w:r>
      <w:proofErr w:type="spellEnd"/>
      <w:r w:rsidRPr="008C40A5">
        <w:t xml:space="preserve"> </w:t>
      </w:r>
      <w:proofErr w:type="spellStart"/>
      <w:r w:rsidRPr="008C40A5">
        <w:t>проекта</w:t>
      </w:r>
      <w:proofErr w:type="spellEnd"/>
      <w:r w:rsidRPr="008C40A5">
        <w:t xml:space="preserve">, </w:t>
      </w:r>
      <w:proofErr w:type="spellStart"/>
      <w:r w:rsidRPr="008C40A5">
        <w:t>който</w:t>
      </w:r>
      <w:proofErr w:type="spellEnd"/>
      <w:r w:rsidRPr="008C40A5">
        <w:t xml:space="preserve"> </w:t>
      </w:r>
      <w:proofErr w:type="spellStart"/>
      <w:r w:rsidRPr="008C40A5">
        <w:t>получава</w:t>
      </w:r>
      <w:proofErr w:type="spellEnd"/>
      <w:r w:rsidRPr="008C40A5">
        <w:t xml:space="preserve"> </w:t>
      </w:r>
      <w:proofErr w:type="spellStart"/>
      <w:r w:rsidRPr="008C40A5">
        <w:t>вид</w:t>
      </w:r>
      <w:proofErr w:type="spellEnd"/>
      <w:r w:rsidRPr="008C40A5">
        <w:t xml:space="preserve"> </w:t>
      </w:r>
      <w:proofErr w:type="spellStart"/>
      <w:r w:rsidRPr="008C40A5">
        <w:t>на</w:t>
      </w:r>
      <w:proofErr w:type="spellEnd"/>
      <w:r w:rsidRPr="008C40A5">
        <w:t xml:space="preserve"> </w:t>
      </w:r>
      <w:proofErr w:type="spellStart"/>
      <w:r w:rsidRPr="008C40A5">
        <w:t>покупка</w:t>
      </w:r>
      <w:proofErr w:type="spellEnd"/>
      <w:r w:rsidRPr="008C40A5">
        <w:t xml:space="preserve"> </w:t>
      </w:r>
      <w:proofErr w:type="spellStart"/>
      <w:r w:rsidRPr="008C40A5">
        <w:t>като</w:t>
      </w:r>
      <w:proofErr w:type="spellEnd"/>
      <w:r w:rsidRPr="008C40A5">
        <w:t xml:space="preserve"> </w:t>
      </w:r>
      <w:proofErr w:type="spellStart"/>
      <w:r w:rsidRPr="008C40A5">
        <w:t>низ</w:t>
      </w:r>
      <w:proofErr w:type="spellEnd"/>
      <w:r w:rsidRPr="008C40A5">
        <w:t xml:space="preserve">. </w:t>
      </w:r>
      <w:proofErr w:type="spellStart"/>
      <w:r w:rsidRPr="008C40A5">
        <w:t>Експортирайте</w:t>
      </w:r>
      <w:proofErr w:type="spellEnd"/>
      <w:r w:rsidRPr="008C40A5">
        <w:t xml:space="preserve"> </w:t>
      </w:r>
      <w:proofErr w:type="spellStart"/>
      <w:r w:rsidRPr="008C40A5">
        <w:t>всички</w:t>
      </w:r>
      <w:proofErr w:type="spellEnd"/>
      <w:r w:rsidRPr="008C40A5">
        <w:t xml:space="preserve"> </w:t>
      </w:r>
      <w:proofErr w:type="spellStart"/>
      <w:r w:rsidRPr="008C40A5">
        <w:t>потребители</w:t>
      </w:r>
      <w:proofErr w:type="spellEnd"/>
      <w:r w:rsidRPr="008C40A5">
        <w:t xml:space="preserve">, </w:t>
      </w:r>
      <w:proofErr w:type="spellStart"/>
      <w:r w:rsidRPr="008C40A5">
        <w:t>които</w:t>
      </w:r>
      <w:proofErr w:type="spellEnd"/>
      <w:r w:rsidRPr="008C40A5">
        <w:t xml:space="preserve"> </w:t>
      </w:r>
      <w:proofErr w:type="spellStart"/>
      <w:r w:rsidRPr="008C40A5">
        <w:t>имат</w:t>
      </w:r>
      <w:proofErr w:type="spellEnd"/>
      <w:r w:rsidRPr="008C40A5">
        <w:t xml:space="preserve"> </w:t>
      </w:r>
      <w:proofErr w:type="spellStart"/>
      <w:r w:rsidRPr="008C40A5">
        <w:t>някакви</w:t>
      </w:r>
      <w:proofErr w:type="spellEnd"/>
      <w:r w:rsidRPr="008C40A5">
        <w:t xml:space="preserve"> </w:t>
      </w:r>
      <w:proofErr w:type="spellStart"/>
      <w:r w:rsidRPr="008C40A5">
        <w:t>покупки</w:t>
      </w:r>
      <w:proofErr w:type="spellEnd"/>
      <w:r w:rsidRPr="008C40A5">
        <w:t xml:space="preserve">. </w:t>
      </w:r>
      <w:proofErr w:type="spellStart"/>
      <w:r w:rsidRPr="008C40A5">
        <w:t>Експортирайте</w:t>
      </w:r>
      <w:proofErr w:type="spellEnd"/>
      <w:r w:rsidRPr="008C40A5">
        <w:t xml:space="preserve"> </w:t>
      </w:r>
      <w:proofErr w:type="spellStart"/>
      <w:r w:rsidRPr="008C40A5">
        <w:t>потребителското</w:t>
      </w:r>
      <w:proofErr w:type="spellEnd"/>
      <w:r w:rsidRPr="008C40A5">
        <w:t xml:space="preserve"> </w:t>
      </w:r>
      <w:proofErr w:type="spellStart"/>
      <w:r w:rsidRPr="008C40A5">
        <w:t>си</w:t>
      </w:r>
      <w:proofErr w:type="spellEnd"/>
      <w:r w:rsidRPr="008C40A5">
        <w:t xml:space="preserve"> </w:t>
      </w:r>
      <w:proofErr w:type="spellStart"/>
      <w:r w:rsidRPr="008C40A5">
        <w:t>име</w:t>
      </w:r>
      <w:proofErr w:type="spellEnd"/>
      <w:r w:rsidRPr="008C40A5">
        <w:t xml:space="preserve"> </w:t>
      </w:r>
      <w:proofErr w:type="spellStart"/>
      <w:r w:rsidRPr="008C40A5">
        <w:t>за</w:t>
      </w:r>
      <w:proofErr w:type="spellEnd"/>
      <w:r w:rsidRPr="008C40A5">
        <w:t xml:space="preserve"> </w:t>
      </w:r>
      <w:proofErr w:type="spellStart"/>
      <w:r w:rsidRPr="008C40A5">
        <w:t>всеки</w:t>
      </w:r>
      <w:proofErr w:type="spellEnd"/>
      <w:r w:rsidRPr="008C40A5">
        <w:t xml:space="preserve"> </w:t>
      </w:r>
      <w:proofErr w:type="spellStart"/>
      <w:r w:rsidRPr="008C40A5">
        <w:t>потребител</w:t>
      </w:r>
      <w:proofErr w:type="spellEnd"/>
      <w:r w:rsidRPr="008C40A5">
        <w:t xml:space="preserve">, </w:t>
      </w:r>
      <w:proofErr w:type="spellStart"/>
      <w:r w:rsidRPr="008C40A5">
        <w:t>покупките</w:t>
      </w:r>
      <w:proofErr w:type="spellEnd"/>
      <w:r w:rsidRPr="008C40A5">
        <w:t xml:space="preserve"> </w:t>
      </w:r>
      <w:proofErr w:type="spellStart"/>
      <w:r w:rsidRPr="008C40A5">
        <w:t>за</w:t>
      </w:r>
      <w:proofErr w:type="spellEnd"/>
      <w:r w:rsidRPr="008C40A5">
        <w:t xml:space="preserve"> </w:t>
      </w:r>
      <w:proofErr w:type="spellStart"/>
      <w:r w:rsidRPr="008C40A5">
        <w:t>този</w:t>
      </w:r>
      <w:proofErr w:type="spellEnd"/>
      <w:r w:rsidRPr="008C40A5">
        <w:t xml:space="preserve"> </w:t>
      </w:r>
      <w:proofErr w:type="spellStart"/>
      <w:r w:rsidRPr="008C40A5">
        <w:t>вид</w:t>
      </w:r>
      <w:proofErr w:type="spellEnd"/>
      <w:r w:rsidRPr="008C40A5">
        <w:t xml:space="preserve"> </w:t>
      </w:r>
      <w:proofErr w:type="spellStart"/>
      <w:r w:rsidRPr="008C40A5">
        <w:t>покупка</w:t>
      </w:r>
      <w:proofErr w:type="spellEnd"/>
      <w:r w:rsidRPr="008C40A5">
        <w:t xml:space="preserve"> и </w:t>
      </w:r>
      <w:proofErr w:type="spellStart"/>
      <w:r w:rsidRPr="008C40A5">
        <w:t>общите</w:t>
      </w:r>
      <w:proofErr w:type="spellEnd"/>
      <w:r w:rsidRPr="008C40A5">
        <w:t xml:space="preserve"> </w:t>
      </w:r>
      <w:proofErr w:type="spellStart"/>
      <w:r w:rsidRPr="008C40A5">
        <w:t>суми</w:t>
      </w:r>
      <w:proofErr w:type="spellEnd"/>
      <w:r w:rsidRPr="008C40A5">
        <w:t xml:space="preserve">, </w:t>
      </w:r>
      <w:proofErr w:type="spellStart"/>
      <w:r w:rsidRPr="008C40A5">
        <w:t>изразходвани</w:t>
      </w:r>
      <w:proofErr w:type="spellEnd"/>
      <w:r w:rsidRPr="008C40A5">
        <w:t xml:space="preserve"> </w:t>
      </w:r>
      <w:proofErr w:type="spellStart"/>
      <w:r w:rsidRPr="008C40A5">
        <w:t>за</w:t>
      </w:r>
      <w:proofErr w:type="spellEnd"/>
      <w:r w:rsidRPr="008C40A5">
        <w:t xml:space="preserve"> </w:t>
      </w:r>
      <w:proofErr w:type="spellStart"/>
      <w:r w:rsidRPr="008C40A5">
        <w:t>този</w:t>
      </w:r>
      <w:proofErr w:type="spellEnd"/>
      <w:r w:rsidRPr="008C40A5">
        <w:t xml:space="preserve"> </w:t>
      </w:r>
      <w:proofErr w:type="spellStart"/>
      <w:r w:rsidRPr="008C40A5">
        <w:t>вид</w:t>
      </w:r>
      <w:proofErr w:type="spellEnd"/>
      <w:r w:rsidRPr="008C40A5">
        <w:t xml:space="preserve"> </w:t>
      </w:r>
      <w:proofErr w:type="spellStart"/>
      <w:r w:rsidRPr="008C40A5">
        <w:t>покупка</w:t>
      </w:r>
      <w:proofErr w:type="spellEnd"/>
      <w:r w:rsidRPr="008C40A5">
        <w:t xml:space="preserve">. </w:t>
      </w:r>
      <w:proofErr w:type="spellStart"/>
      <w:r w:rsidRPr="008C40A5">
        <w:t>За</w:t>
      </w:r>
      <w:proofErr w:type="spellEnd"/>
      <w:r w:rsidRPr="008C40A5">
        <w:t xml:space="preserve"> </w:t>
      </w:r>
      <w:proofErr w:type="spellStart"/>
      <w:r w:rsidRPr="008C40A5">
        <w:t>всяка</w:t>
      </w:r>
      <w:proofErr w:type="spellEnd"/>
      <w:r w:rsidRPr="008C40A5">
        <w:t xml:space="preserve"> </w:t>
      </w:r>
      <w:proofErr w:type="spellStart"/>
      <w:r w:rsidRPr="008C40A5">
        <w:t>покупка</w:t>
      </w:r>
      <w:proofErr w:type="spellEnd"/>
      <w:r w:rsidRPr="008C40A5">
        <w:t xml:space="preserve"> </w:t>
      </w:r>
      <w:proofErr w:type="spellStart"/>
      <w:r w:rsidRPr="008C40A5">
        <w:t>експортирайте</w:t>
      </w:r>
      <w:proofErr w:type="spellEnd"/>
      <w:r w:rsidRPr="008C40A5">
        <w:t xml:space="preserve"> </w:t>
      </w:r>
      <w:proofErr w:type="spellStart"/>
      <w:r w:rsidRPr="008C40A5">
        <w:t>номера</w:t>
      </w:r>
      <w:proofErr w:type="spellEnd"/>
      <w:r w:rsidRPr="008C40A5">
        <w:t xml:space="preserve"> </w:t>
      </w:r>
      <w:proofErr w:type="spellStart"/>
      <w:r w:rsidRPr="008C40A5">
        <w:t>на</w:t>
      </w:r>
      <w:proofErr w:type="spellEnd"/>
      <w:r w:rsidRPr="008C40A5">
        <w:t xml:space="preserve"> </w:t>
      </w:r>
      <w:proofErr w:type="spellStart"/>
      <w:r w:rsidRPr="008C40A5">
        <w:t>картата</w:t>
      </w:r>
      <w:proofErr w:type="spellEnd"/>
      <w:r w:rsidRPr="008C40A5">
        <w:t xml:space="preserve">, CVC, </w:t>
      </w:r>
      <w:proofErr w:type="spellStart"/>
      <w:r w:rsidRPr="008C40A5">
        <w:t>датата</w:t>
      </w:r>
      <w:proofErr w:type="spellEnd"/>
      <w:r w:rsidRPr="008C40A5">
        <w:t xml:space="preserve"> </w:t>
      </w:r>
      <w:proofErr w:type="spellStart"/>
      <w:r w:rsidRPr="008C40A5">
        <w:t>във</w:t>
      </w:r>
      <w:proofErr w:type="spellEnd"/>
      <w:r w:rsidRPr="008C40A5">
        <w:t xml:space="preserve"> </w:t>
      </w:r>
      <w:proofErr w:type="spellStart"/>
      <w:r w:rsidRPr="008C40A5">
        <w:t>формат</w:t>
      </w:r>
      <w:proofErr w:type="spellEnd"/>
      <w:r w:rsidRPr="008C40A5">
        <w:t xml:space="preserve"> "</w:t>
      </w:r>
      <w:proofErr w:type="spellStart"/>
      <w:r w:rsidRPr="008C40A5">
        <w:t>yyyy</w:t>
      </w:r>
      <w:proofErr w:type="spellEnd"/>
      <w:r w:rsidRPr="008C40A5">
        <w:t xml:space="preserve">-MM-dd </w:t>
      </w:r>
      <w:proofErr w:type="spellStart"/>
      <w:r w:rsidRPr="008C40A5">
        <w:t>HH:mm</w:t>
      </w:r>
      <w:proofErr w:type="spellEnd"/>
      <w:r w:rsidRPr="008C40A5">
        <w:t>" (</w:t>
      </w:r>
      <w:proofErr w:type="spellStart"/>
      <w:r w:rsidRPr="008C40A5">
        <w:t>уверете</w:t>
      </w:r>
      <w:proofErr w:type="spellEnd"/>
      <w:r w:rsidRPr="008C40A5">
        <w:t xml:space="preserve"> </w:t>
      </w:r>
      <w:proofErr w:type="spellStart"/>
      <w:r w:rsidRPr="008C40A5">
        <w:t>се</w:t>
      </w:r>
      <w:proofErr w:type="spellEnd"/>
      <w:r w:rsidRPr="008C40A5">
        <w:t xml:space="preserve">, </w:t>
      </w:r>
      <w:proofErr w:type="spellStart"/>
      <w:r w:rsidRPr="008C40A5">
        <w:t>че</w:t>
      </w:r>
      <w:proofErr w:type="spellEnd"/>
      <w:r w:rsidRPr="008C40A5">
        <w:t xml:space="preserve"> </w:t>
      </w:r>
      <w:proofErr w:type="spellStart"/>
      <w:r w:rsidRPr="008C40A5">
        <w:t>използвате</w:t>
      </w:r>
      <w:proofErr w:type="spellEnd"/>
      <w:r w:rsidRPr="008C40A5">
        <w:t xml:space="preserve"> </w:t>
      </w:r>
      <w:proofErr w:type="spellStart"/>
      <w:r w:rsidRPr="008C40A5">
        <w:t>CultureInfo.InvariantCulture</w:t>
      </w:r>
      <w:proofErr w:type="spellEnd"/>
      <w:r w:rsidRPr="008C40A5">
        <w:t xml:space="preserve">) и </w:t>
      </w:r>
      <w:proofErr w:type="spellStart"/>
      <w:r w:rsidRPr="008C40A5">
        <w:t>играта</w:t>
      </w:r>
      <w:proofErr w:type="spellEnd"/>
      <w:r w:rsidRPr="008C40A5">
        <w:t xml:space="preserve">. </w:t>
      </w:r>
      <w:proofErr w:type="spellStart"/>
      <w:r w:rsidRPr="008C40A5">
        <w:t>За</w:t>
      </w:r>
      <w:proofErr w:type="spellEnd"/>
      <w:r w:rsidRPr="008C40A5">
        <w:t xml:space="preserve"> </w:t>
      </w:r>
      <w:proofErr w:type="spellStart"/>
      <w:r w:rsidRPr="008C40A5">
        <w:t>всяка</w:t>
      </w:r>
      <w:proofErr w:type="spellEnd"/>
      <w:r w:rsidRPr="008C40A5">
        <w:t xml:space="preserve"> </w:t>
      </w:r>
      <w:proofErr w:type="spellStart"/>
      <w:r w:rsidRPr="008C40A5">
        <w:t>игра</w:t>
      </w:r>
      <w:proofErr w:type="spellEnd"/>
      <w:r w:rsidRPr="008C40A5">
        <w:t xml:space="preserve"> </w:t>
      </w:r>
      <w:proofErr w:type="spellStart"/>
      <w:r w:rsidRPr="008C40A5">
        <w:t>експортирайте</w:t>
      </w:r>
      <w:proofErr w:type="spellEnd"/>
      <w:r w:rsidRPr="008C40A5">
        <w:t xml:space="preserve"> </w:t>
      </w:r>
      <w:proofErr w:type="spellStart"/>
      <w:r w:rsidRPr="008C40A5">
        <w:t>заглавието</w:t>
      </w:r>
      <w:proofErr w:type="spellEnd"/>
      <w:r w:rsidRPr="008C40A5">
        <w:t xml:space="preserve"> (</w:t>
      </w:r>
      <w:proofErr w:type="spellStart"/>
      <w:r w:rsidRPr="008C40A5">
        <w:t>името</w:t>
      </w:r>
      <w:proofErr w:type="spellEnd"/>
      <w:r w:rsidRPr="008C40A5">
        <w:t xml:space="preserve">), </w:t>
      </w:r>
      <w:proofErr w:type="spellStart"/>
      <w:r w:rsidRPr="008C40A5">
        <w:t>жанра</w:t>
      </w:r>
      <w:proofErr w:type="spellEnd"/>
      <w:r w:rsidRPr="008C40A5">
        <w:t xml:space="preserve"> и </w:t>
      </w:r>
      <w:proofErr w:type="spellStart"/>
      <w:r w:rsidRPr="008C40A5">
        <w:t>цената</w:t>
      </w:r>
      <w:proofErr w:type="spellEnd"/>
      <w:r w:rsidRPr="008C40A5">
        <w:t xml:space="preserve">. </w:t>
      </w:r>
      <w:proofErr w:type="spellStart"/>
      <w:r w:rsidRPr="008C40A5">
        <w:t>Поръчайте</w:t>
      </w:r>
      <w:proofErr w:type="spellEnd"/>
      <w:r w:rsidRPr="008C40A5">
        <w:t xml:space="preserve"> </w:t>
      </w:r>
      <w:proofErr w:type="spellStart"/>
      <w:r w:rsidRPr="008C40A5">
        <w:t>на</w:t>
      </w:r>
      <w:proofErr w:type="spellEnd"/>
      <w:r w:rsidRPr="008C40A5">
        <w:t xml:space="preserve"> </w:t>
      </w:r>
      <w:proofErr w:type="spellStart"/>
      <w:r w:rsidRPr="008C40A5">
        <w:t>потребителите</w:t>
      </w:r>
      <w:proofErr w:type="spellEnd"/>
      <w:r w:rsidRPr="008C40A5">
        <w:t xml:space="preserve"> </w:t>
      </w:r>
      <w:proofErr w:type="spellStart"/>
      <w:r w:rsidRPr="008C40A5">
        <w:t>по</w:t>
      </w:r>
      <w:proofErr w:type="spellEnd"/>
      <w:r w:rsidRPr="008C40A5">
        <w:t xml:space="preserve"> </w:t>
      </w:r>
      <w:proofErr w:type="spellStart"/>
      <w:r w:rsidRPr="008C40A5">
        <w:t>общо</w:t>
      </w:r>
      <w:proofErr w:type="spellEnd"/>
      <w:r w:rsidRPr="008C40A5">
        <w:t xml:space="preserve"> </w:t>
      </w:r>
      <w:proofErr w:type="spellStart"/>
      <w:r w:rsidRPr="008C40A5">
        <w:t>изразходвани</w:t>
      </w:r>
      <w:proofErr w:type="spellEnd"/>
      <w:r w:rsidRPr="008C40A5">
        <w:t xml:space="preserve"> (</w:t>
      </w:r>
      <w:proofErr w:type="spellStart"/>
      <w:r w:rsidRPr="008C40A5">
        <w:t>низходящ</w:t>
      </w:r>
      <w:proofErr w:type="spellEnd"/>
      <w:r w:rsidRPr="008C40A5">
        <w:t xml:space="preserve">), </w:t>
      </w:r>
      <w:proofErr w:type="spellStart"/>
      <w:r w:rsidRPr="008C40A5">
        <w:t>след</w:t>
      </w:r>
      <w:proofErr w:type="spellEnd"/>
      <w:r w:rsidRPr="008C40A5">
        <w:t xml:space="preserve"> </w:t>
      </w:r>
      <w:proofErr w:type="spellStart"/>
      <w:r w:rsidRPr="008C40A5">
        <w:t>това</w:t>
      </w:r>
      <w:proofErr w:type="spellEnd"/>
      <w:r w:rsidRPr="008C40A5">
        <w:t xml:space="preserve"> </w:t>
      </w:r>
      <w:proofErr w:type="spellStart"/>
      <w:r w:rsidRPr="008C40A5">
        <w:t>по</w:t>
      </w:r>
      <w:proofErr w:type="spellEnd"/>
      <w:r w:rsidRPr="008C40A5">
        <w:t xml:space="preserve"> </w:t>
      </w:r>
      <w:proofErr w:type="spellStart"/>
      <w:r w:rsidRPr="008C40A5">
        <w:t>потребителско</w:t>
      </w:r>
      <w:proofErr w:type="spellEnd"/>
      <w:r w:rsidRPr="008C40A5">
        <w:t xml:space="preserve"> </w:t>
      </w:r>
      <w:proofErr w:type="spellStart"/>
      <w:r w:rsidRPr="008C40A5">
        <w:t>име</w:t>
      </w:r>
      <w:proofErr w:type="spellEnd"/>
      <w:r w:rsidRPr="008C40A5">
        <w:t xml:space="preserve"> (</w:t>
      </w:r>
      <w:proofErr w:type="spellStart"/>
      <w:r w:rsidRPr="008C40A5">
        <w:t>възходящо</w:t>
      </w:r>
      <w:proofErr w:type="spellEnd"/>
      <w:r w:rsidRPr="008C40A5">
        <w:t xml:space="preserve">). </w:t>
      </w:r>
      <w:proofErr w:type="spellStart"/>
      <w:r w:rsidRPr="008C40A5">
        <w:t>За</w:t>
      </w:r>
      <w:proofErr w:type="spellEnd"/>
      <w:r w:rsidRPr="008C40A5">
        <w:t xml:space="preserve"> </w:t>
      </w:r>
      <w:proofErr w:type="spellStart"/>
      <w:r w:rsidRPr="008C40A5">
        <w:t>всеки</w:t>
      </w:r>
      <w:proofErr w:type="spellEnd"/>
      <w:r w:rsidRPr="008C40A5">
        <w:t xml:space="preserve"> </w:t>
      </w:r>
      <w:proofErr w:type="spellStart"/>
      <w:r w:rsidRPr="008C40A5">
        <w:t>потребител</w:t>
      </w:r>
      <w:proofErr w:type="spellEnd"/>
      <w:r w:rsidRPr="008C40A5">
        <w:t xml:space="preserve"> </w:t>
      </w:r>
      <w:proofErr w:type="spellStart"/>
      <w:r w:rsidRPr="008C40A5">
        <w:t>поръчайте</w:t>
      </w:r>
      <w:proofErr w:type="spellEnd"/>
      <w:r w:rsidRPr="008C40A5">
        <w:t xml:space="preserve"> </w:t>
      </w:r>
      <w:proofErr w:type="spellStart"/>
      <w:r w:rsidRPr="008C40A5">
        <w:t>покупките</w:t>
      </w:r>
      <w:proofErr w:type="spellEnd"/>
      <w:r w:rsidRPr="008C40A5">
        <w:t xml:space="preserve"> </w:t>
      </w:r>
      <w:proofErr w:type="spellStart"/>
      <w:r w:rsidRPr="008C40A5">
        <w:t>по</w:t>
      </w:r>
      <w:proofErr w:type="spellEnd"/>
      <w:r w:rsidRPr="008C40A5">
        <w:t xml:space="preserve"> </w:t>
      </w:r>
      <w:proofErr w:type="spellStart"/>
      <w:r w:rsidRPr="008C40A5">
        <w:t>дата</w:t>
      </w:r>
      <w:proofErr w:type="spellEnd"/>
      <w:r w:rsidRPr="008C40A5">
        <w:t xml:space="preserve"> (</w:t>
      </w:r>
      <w:proofErr w:type="spellStart"/>
      <w:r w:rsidRPr="008C40A5">
        <w:t>възходящ</w:t>
      </w:r>
      <w:proofErr w:type="spellEnd"/>
      <w:r w:rsidRPr="008C40A5">
        <w:t xml:space="preserve">). </w:t>
      </w:r>
      <w:proofErr w:type="spellStart"/>
      <w:r w:rsidRPr="008C40A5">
        <w:t>Не</w:t>
      </w:r>
      <w:proofErr w:type="spellEnd"/>
      <w:r w:rsidRPr="008C40A5">
        <w:t xml:space="preserve"> </w:t>
      </w:r>
      <w:proofErr w:type="spellStart"/>
      <w:r w:rsidRPr="008C40A5">
        <w:t>експортирайте</w:t>
      </w:r>
      <w:proofErr w:type="spellEnd"/>
      <w:r w:rsidRPr="008C40A5">
        <w:t xml:space="preserve"> </w:t>
      </w:r>
      <w:proofErr w:type="spellStart"/>
      <w:r w:rsidRPr="008C40A5">
        <w:t>потребители</w:t>
      </w:r>
      <w:proofErr w:type="spellEnd"/>
      <w:r w:rsidRPr="008C40A5">
        <w:t xml:space="preserve">, </w:t>
      </w:r>
      <w:proofErr w:type="spellStart"/>
      <w:r w:rsidRPr="008C40A5">
        <w:lastRenderedPageBreak/>
        <w:t>които</w:t>
      </w:r>
      <w:proofErr w:type="spellEnd"/>
      <w:r w:rsidRPr="008C40A5">
        <w:t xml:space="preserve"> </w:t>
      </w:r>
      <w:proofErr w:type="spellStart"/>
      <w:r w:rsidRPr="008C40A5">
        <w:t>не</w:t>
      </w:r>
      <w:proofErr w:type="spellEnd"/>
      <w:r w:rsidRPr="008C40A5">
        <w:t xml:space="preserve"> </w:t>
      </w:r>
      <w:proofErr w:type="spellStart"/>
      <w:r w:rsidRPr="008C40A5">
        <w:t>разполагат</w:t>
      </w:r>
      <w:proofErr w:type="spellEnd"/>
      <w:r w:rsidRPr="008C40A5">
        <w:t xml:space="preserve"> с </w:t>
      </w:r>
      <w:proofErr w:type="spellStart"/>
      <w:r w:rsidRPr="008C40A5">
        <w:t>никакви</w:t>
      </w:r>
      <w:proofErr w:type="spellEnd"/>
      <w:r w:rsidRPr="008C40A5">
        <w:t xml:space="preserve"> </w:t>
      </w:r>
      <w:proofErr w:type="spellStart"/>
      <w:r w:rsidRPr="008C40A5">
        <w:t>покупки</w:t>
      </w:r>
      <w:proofErr w:type="spellEnd"/>
      <w:r w:rsidRPr="008C40A5">
        <w:t xml:space="preserve">. </w:t>
      </w:r>
      <w:proofErr w:type="spellStart"/>
      <w:r w:rsidRPr="008C40A5">
        <w:t>Забележка</w:t>
      </w:r>
      <w:proofErr w:type="spellEnd"/>
      <w:r w:rsidRPr="008C40A5">
        <w:t xml:space="preserve">: </w:t>
      </w:r>
      <w:proofErr w:type="spellStart"/>
      <w:r w:rsidRPr="008C40A5">
        <w:t>Всички</w:t>
      </w:r>
      <w:proofErr w:type="spellEnd"/>
      <w:r w:rsidRPr="008C40A5">
        <w:t xml:space="preserve"> </w:t>
      </w:r>
      <w:proofErr w:type="spellStart"/>
      <w:r w:rsidRPr="008C40A5">
        <w:t>цени</w:t>
      </w:r>
      <w:proofErr w:type="spellEnd"/>
      <w:r w:rsidRPr="008C40A5">
        <w:t xml:space="preserve"> </w:t>
      </w:r>
      <w:proofErr w:type="spellStart"/>
      <w:r w:rsidRPr="008C40A5">
        <w:t>трябва</w:t>
      </w:r>
      <w:proofErr w:type="spellEnd"/>
      <w:r w:rsidRPr="008C40A5">
        <w:t xml:space="preserve"> </w:t>
      </w:r>
      <w:proofErr w:type="spellStart"/>
      <w:r w:rsidRPr="008C40A5">
        <w:t>да</w:t>
      </w:r>
      <w:proofErr w:type="spellEnd"/>
      <w:r w:rsidRPr="008C40A5">
        <w:t xml:space="preserve"> </w:t>
      </w:r>
      <w:proofErr w:type="spellStart"/>
      <w:r w:rsidRPr="008C40A5">
        <w:t>бъдат</w:t>
      </w:r>
      <w:proofErr w:type="spellEnd"/>
      <w:r w:rsidRPr="008C40A5">
        <w:t xml:space="preserve"> </w:t>
      </w:r>
      <w:proofErr w:type="spellStart"/>
      <w:r w:rsidRPr="008C40A5">
        <w:t>десетични</w:t>
      </w:r>
      <w:proofErr w:type="spellEnd"/>
      <w:r w:rsidRPr="008C40A5">
        <w:t xml:space="preserve"> </w:t>
      </w:r>
      <w:proofErr w:type="spellStart"/>
      <w:r w:rsidRPr="008C40A5">
        <w:t>без</w:t>
      </w:r>
      <w:proofErr w:type="spellEnd"/>
      <w:r w:rsidRPr="008C40A5">
        <w:t xml:space="preserve"> </w:t>
      </w:r>
      <w:proofErr w:type="spellStart"/>
      <w:r w:rsidRPr="008C40A5">
        <w:t>никакво</w:t>
      </w:r>
      <w:proofErr w:type="spellEnd"/>
      <w:r w:rsidRPr="008C40A5">
        <w:t xml:space="preserve"> </w:t>
      </w:r>
      <w:proofErr w:type="spellStart"/>
      <w:r w:rsidRPr="008C40A5">
        <w:t>форматиране</w:t>
      </w:r>
      <w:proofErr w:type="spellEnd"/>
      <w:r w:rsidRPr="008C40A5">
        <w:t>!</w:t>
      </w:r>
    </w:p>
    <w:p w14:paraId="66F778AD" w14:textId="77777777" w:rsidR="00206D66" w:rsidRDefault="00206D66" w:rsidP="00C211B3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06D66" w:rsidRPr="00603773" w14:paraId="50801556" w14:textId="77777777" w:rsidTr="00B422E4">
        <w:tc>
          <w:tcPr>
            <w:tcW w:w="10431" w:type="dxa"/>
            <w:shd w:val="clear" w:color="auto" w:fill="D9D9D9" w:themeFill="background1" w:themeFillShade="D9"/>
          </w:tcPr>
          <w:p w14:paraId="3EDD728B" w14:textId="26053D6D" w:rsidR="00206D66" w:rsidRPr="005C5F7E" w:rsidRDefault="009D1A0F" w:rsidP="00170428">
            <w:pPr>
              <w:pStyle w:val="Code"/>
              <w:spacing w:before="0" w:after="0"/>
              <w:jc w:val="center"/>
            </w:pPr>
            <w:r w:rsidRPr="009D1A0F">
              <w:t>Serializer.ExportUserPurchasesByType(context, "Digital")</w:t>
            </w:r>
          </w:p>
        </w:tc>
      </w:tr>
      <w:tr w:rsidR="00ED58CD" w:rsidRPr="00FB2A88" w14:paraId="0EA65D2C" w14:textId="77777777" w:rsidTr="00B422E4">
        <w:tc>
          <w:tcPr>
            <w:tcW w:w="10431" w:type="dxa"/>
          </w:tcPr>
          <w:p w14:paraId="5401C681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Users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329295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User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usern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mgraveson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3D24C135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s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4614E1B9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2A245D6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7991 7779 5123 9211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01F570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340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D59E2D5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2017-08-31 17:09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C5FEFE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titl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ounter-Strike: Global Offensiv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7843C2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ction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7056576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12.49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051234EA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2684AEB4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4B2F03F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5B8B728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7790 7962 4262 5606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7A5766D9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966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06119390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2018-02-28 08:38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B56B12F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titl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om Clancy's Ghost Recon Wildland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77D848EA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ction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3F722820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9.99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197A3BDA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0156E71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7DEB8550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s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4F663DDB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TotalSpent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72.48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TotalSpent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205FE03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User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192A4A4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User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usern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sjollem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0670F9B0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s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372791A1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040AAC47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8608 6806 8238 3092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287FCAA7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81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498E3E9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2017-10-01 01:14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7104CD9F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titl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arry's Mo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0513CA1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Indi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278FCDA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9.99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2D2098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EC3D21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19606F1D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23937771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4846 1275 4235 3039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rd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B59DD99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268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vc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71973595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2017-11-12 03:51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Dat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0EF90D6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titl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otal War: WARHAMMER II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1194376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ction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nr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7E1D9C0A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9.99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ric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0F82BF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am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5BBC423B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045A98C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urchases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6B865113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TotalSpent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69.98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TotalSpent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1AE1315A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User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gt;</w:t>
            </w:r>
          </w:p>
          <w:p w14:paraId="4C2F0F74" w14:textId="77777777" w:rsidR="00A76CE6" w:rsidRDefault="00A76CE6" w:rsidP="00A76CE6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37889AC6" w14:textId="4470B31A" w:rsidR="00ED58CD" w:rsidRPr="00A76CE6" w:rsidRDefault="00A76CE6" w:rsidP="00A76CE6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A76CE6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Pr="00A76CE6">
              <w:rPr>
                <w:rFonts w:cs="Consolas"/>
                <w:b w:val="0"/>
                <w:color w:val="A31515"/>
                <w:sz w:val="19"/>
                <w:szCs w:val="19"/>
              </w:rPr>
              <w:t>Users</w:t>
            </w:r>
            <w:r w:rsidRPr="00A76CE6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</w:tbl>
    <w:p w14:paraId="4C470CE1" w14:textId="77777777" w:rsidR="00B97D4F" w:rsidRPr="00D018DC" w:rsidRDefault="00B97D4F" w:rsidP="00D018DC"/>
    <w:sectPr w:rsidR="00B97D4F" w:rsidRPr="00D018D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0296C" w14:textId="77777777" w:rsidR="00BB68F3" w:rsidRDefault="00BB68F3" w:rsidP="008068A2">
      <w:pPr>
        <w:spacing w:after="0" w:line="240" w:lineRule="auto"/>
      </w:pPr>
      <w:r>
        <w:separator/>
      </w:r>
    </w:p>
  </w:endnote>
  <w:endnote w:type="continuationSeparator" w:id="0">
    <w:p w14:paraId="72316528" w14:textId="77777777" w:rsidR="00BB68F3" w:rsidRDefault="00BB68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E5270" w14:textId="77777777" w:rsidR="00770E03" w:rsidRPr="00AC77AD" w:rsidRDefault="00770E03" w:rsidP="00AC77AD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08A4601" wp14:editId="23AC5973">
              <wp:simplePos x="0" y="0"/>
              <wp:positionH relativeFrom="column">
                <wp:posOffset>84455</wp:posOffset>
              </wp:positionH>
              <wp:positionV relativeFrom="paragraph">
                <wp:posOffset>113665</wp:posOffset>
              </wp:positionV>
              <wp:extent cx="1487170" cy="508000"/>
              <wp:effectExtent l="0" t="0" r="0" b="635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717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68731E" w14:textId="77777777" w:rsidR="00770E03" w:rsidRDefault="00770E03" w:rsidP="008C5930">
                          <w:pPr>
                            <w:spacing w:before="0" w:after="0" w:line="240" w:lineRule="auto"/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955148" wp14:editId="075C2EE5">
                                <wp:extent cx="1360800" cy="439200"/>
                                <wp:effectExtent l="0" t="0" r="0" b="0"/>
                                <wp:docPr id="71" name="Picture 71" title="Software University Foundation - logo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title="Software University Foundation - logo">
                                          <a:hlinkClick r:id="rId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60800" cy="4392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180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8A460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.65pt;margin-top:8.95pt;width:117.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" filled="f" stroked="f">
              <v:textbox inset=".5mm,.5mm,.5mm,.5mm">
                <w:txbxContent>
                  <w:p w14:paraId="3268731E" w14:textId="77777777" w:rsidR="00770E03" w:rsidRDefault="00770E03" w:rsidP="008C5930">
                    <w:pPr>
                      <w:spacing w:before="0" w:after="0" w:line="240" w:lineRule="auto"/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C955148" wp14:editId="075C2EE5">
                          <wp:extent cx="1360800" cy="439200"/>
                          <wp:effectExtent l="0" t="0" r="0" b="0"/>
                          <wp:docPr id="71" name="Picture 71" title="Software University Foundation - logo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title="Software University Foundation - logo">
                                    <a:hlinkClick r:id="rId2"/>
                                  </pic:cNvPr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60800" cy="4392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F05663" wp14:editId="102EE3F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5A0FC72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1ED3A72" wp14:editId="34E829F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F44A04A" w14:textId="2E3AAA7A" w:rsidR="00770E03" w:rsidRPr="008C2B83" w:rsidRDefault="00770E03" w:rsidP="008C2B8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39D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39D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ED3A72" id="Text Box 3" o:spid="_x0000_s1027" type="#_x0000_t202" style="position:absolute;margin-left:444.65pt;margin-top:26.95pt;width:70.9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BUT0H6cwIAAFo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7F44A04A" w14:textId="2E3AAA7A" w:rsidR="00770E03" w:rsidRPr="008C2B83" w:rsidRDefault="00770E03" w:rsidP="008C2B8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BD39D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BD39D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9DC636" wp14:editId="44C9E048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A3EB1A" w14:textId="77777777" w:rsidR="00770E03" w:rsidRDefault="00770E03" w:rsidP="00AC77AD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99DC636" id="Text Box 2" o:spid="_x0000_s1028" type="#_x0000_t202" style="position:absolute;margin-left:125.15pt;margin-top:26.95pt;width:44.8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SSIegIAAF4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" filled="f" stroked="f" strokeweight=".5pt">
              <v:textbox inset=".5mm,0,0,0">
                <w:txbxContent>
                  <w:p w14:paraId="7BA3EB1A" w14:textId="77777777" w:rsidR="00770E03" w:rsidRDefault="00770E03" w:rsidP="00AC77AD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FADFBC2" wp14:editId="209FED89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296C20" w14:textId="77777777" w:rsidR="00770E03" w:rsidRDefault="00770E03" w:rsidP="00E24C6A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>© Software University Foundation (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). This work </w:t>
                          </w:r>
                          <w:r>
                            <w:rPr>
                              <w:noProof/>
                              <w:sz w:val="19"/>
                              <w:szCs w:val="19"/>
                            </w:rPr>
                            <w:t>is licensed</w:t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under the </w:t>
                          </w:r>
                          <w:hyperlink r:id="rId5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C25FB77" w14:textId="77777777" w:rsidR="00770E03" w:rsidRDefault="00770E03" w:rsidP="00AC77A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7FC4DB" wp14:editId="1EAFF235">
                                <wp:extent cx="200025" cy="200025"/>
                                <wp:effectExtent l="0" t="0" r="9525" b="9525"/>
                                <wp:docPr id="72" name="Picture 72" title="Software University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" name="Picture 3" title="Software University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EEB9D6A" wp14:editId="1002D443">
                                <wp:extent cx="200025" cy="200025"/>
                                <wp:effectExtent l="0" t="0" r="9525" b="9525"/>
                                <wp:docPr id="73" name="Picture 73" title="Software University Foundation">
                                  <a:hlinkClick xmlns:a="http://schemas.openxmlformats.org/drawingml/2006/main" r:id="rId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4" name="Picture 4" title="Software University Foundation">
                                          <a:hlinkClick r:id="rId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795BF44" wp14:editId="26D784FF">
                                <wp:extent cx="200025" cy="200025"/>
                                <wp:effectExtent l="0" t="0" r="9525" b="9525"/>
                                <wp:docPr id="74" name="Picture 74" title="Software University @ Facebook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5" name="Picture 11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515F6B1" wp14:editId="26A5A5CA">
                                <wp:extent cx="200025" cy="200025"/>
                                <wp:effectExtent l="0" t="0" r="9525" b="9525"/>
                                <wp:docPr id="75" name="Picture 75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6" name="Picture 1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D606C8" wp14:editId="1CCEFCAD">
                                <wp:extent cx="200025" cy="200025"/>
                                <wp:effectExtent l="0" t="0" r="9525" b="9525"/>
                                <wp:docPr id="76" name="Picture 76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7" name="Picture 23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C04067" wp14:editId="29739B2B">
                                <wp:extent cx="200025" cy="200025"/>
                                <wp:effectExtent l="0" t="0" r="9525" b="9525"/>
                                <wp:docPr id="77" name="Picture 77" title="Software University @ Google+">
                                  <a:hlinkClick xmlns:a="http://schemas.openxmlformats.org/drawingml/2006/main" r:id="rId1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8" name="Picture 25" title="Software University @ Google+">
                                          <a:hlinkClick r:id="rId1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147BBD" wp14:editId="53DBE790">
                                <wp:extent cx="200025" cy="200025"/>
                                <wp:effectExtent l="0" t="0" r="9525" b="9525"/>
                                <wp:docPr id="78" name="Picture 78" title="Software University @ LinkedIn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9" name="Picture 27" title="Software University @ LinkedIn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4F5A5A" wp14:editId="1D49FCC6">
                                <wp:extent cx="200025" cy="200025"/>
                                <wp:effectExtent l="0" t="0" r="9525" b="9525"/>
                                <wp:docPr id="79" name="Picture 79" title="Software University @ SlideShare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1" name="Picture 99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72F5BF" wp14:editId="674A749B">
                                <wp:extent cx="200025" cy="200025"/>
                                <wp:effectExtent l="0" t="0" r="9525" b="9525"/>
                                <wp:docPr id="80" name="Picture 80" title="Software University @ GitHub">
                                  <a:hlinkClick xmlns:a="http://schemas.openxmlformats.org/drawingml/2006/main" r:id="rId2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" name="Picture 35" title="Software University @ GitHub">
                                          <a:hlinkClick r:id="rId2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683E71" wp14:editId="7030509C">
                                <wp:extent cx="200025" cy="200025"/>
                                <wp:effectExtent l="0" t="0" r="9525" b="9525"/>
                                <wp:docPr id="81" name="Picture 81" title="Software University: Email Us">
                                  <a:hlinkClick xmlns:a="http://schemas.openxmlformats.org/drawingml/2006/main" r:id="rId2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" name="Picture 85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FADFBC2" id="Text Box 17" o:spid="_x0000_s1029" type="#_x0000_t202" style="position:absolute;margin-left:124.4pt;margin-top:6.7pt;width:396.3pt;height:40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" filled="f" stroked="f">
              <v:textbox inset=".5mm,1.2mm,.5mm,.5mm">
                <w:txbxContent>
                  <w:p w14:paraId="5C296C20" w14:textId="77777777" w:rsidR="00770E03" w:rsidRDefault="00770E03" w:rsidP="00E24C6A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>© Software University Foundation (</w:t>
                    </w:r>
                    <w:hyperlink r:id="rId25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softuni.org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). This work </w:t>
                    </w:r>
                    <w:r>
                      <w:rPr>
                        <w:noProof/>
                        <w:sz w:val="19"/>
                        <w:szCs w:val="19"/>
                      </w:rPr>
                      <w:t>is licensed</w:t>
                    </w:r>
                    <w:r>
                      <w:rPr>
                        <w:sz w:val="19"/>
                        <w:szCs w:val="19"/>
                      </w:rPr>
                      <w:t xml:space="preserve"> under the </w:t>
                    </w:r>
                    <w:hyperlink r:id="rId26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C25FB77" w14:textId="77777777" w:rsidR="00770E03" w:rsidRDefault="00770E03" w:rsidP="00AC77AD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67FC4DB" wp14:editId="1EAFF235">
                          <wp:extent cx="200025" cy="200025"/>
                          <wp:effectExtent l="0" t="0" r="9525" b="9525"/>
                          <wp:docPr id="72" name="Picture 72" title="Software University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" name="Picture 3" title="Software University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EEB9D6A" wp14:editId="1002D443">
                          <wp:extent cx="200025" cy="200025"/>
                          <wp:effectExtent l="0" t="0" r="9525" b="9525"/>
                          <wp:docPr id="73" name="Picture 73" title="Software University Foundation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4" name="Picture 4" title="Software University Foundation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795BF44" wp14:editId="26D784FF">
                          <wp:extent cx="200025" cy="200025"/>
                          <wp:effectExtent l="0" t="0" r="9525" b="9525"/>
                          <wp:docPr id="74" name="Picture 74" title="Software University @ Facebook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5" name="Picture 11" title="Software University @ Facebook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515F6B1" wp14:editId="26A5A5CA">
                          <wp:extent cx="200025" cy="200025"/>
                          <wp:effectExtent l="0" t="0" r="9525" b="9525"/>
                          <wp:docPr id="75" name="Picture 75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6" name="Picture 16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BD606C8" wp14:editId="1CCEFCAD">
                          <wp:extent cx="200025" cy="200025"/>
                          <wp:effectExtent l="0" t="0" r="9525" b="9525"/>
                          <wp:docPr id="76" name="Picture 76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7" name="Picture 23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C04067" wp14:editId="29739B2B">
                          <wp:extent cx="200025" cy="200025"/>
                          <wp:effectExtent l="0" t="0" r="9525" b="9525"/>
                          <wp:docPr id="77" name="Picture 77" title="Software University @ Google+">
                            <a:hlinkClick xmlns:a="http://schemas.openxmlformats.org/drawingml/2006/main" r:id="rId1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8" name="Picture 25" title="Software University @ Google+">
                                    <a:hlinkClick r:id="rId15"/>
                                  </pic:cNvPr>
                                  <pic:cNvPicPr/>
                                </pic:nvPicPr>
                                <pic:blipFill>
                                  <a:blip r:embed="rId1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147BBD" wp14:editId="53DBE790">
                          <wp:extent cx="200025" cy="200025"/>
                          <wp:effectExtent l="0" t="0" r="9525" b="9525"/>
                          <wp:docPr id="78" name="Picture 78" title="Software University @ LinkedIn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9" name="Picture 27" title="Software University @ LinkedIn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64F5A5A" wp14:editId="1D49FCC6">
                          <wp:extent cx="200025" cy="200025"/>
                          <wp:effectExtent l="0" t="0" r="9525" b="9525"/>
                          <wp:docPr id="79" name="Picture 79" title="Software University @ SlideShare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1" name="Picture 99" title="Software University @ SlideShare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A72F5BF" wp14:editId="674A749B">
                          <wp:extent cx="200025" cy="200025"/>
                          <wp:effectExtent l="0" t="0" r="9525" b="9525"/>
                          <wp:docPr id="80" name="Picture 80" title="Software University @ GitHub">
                            <a:hlinkClick xmlns:a="http://schemas.openxmlformats.org/drawingml/2006/main" r:id="rId2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" name="Picture 35" title="Software University @ GitHub">
                                    <a:hlinkClick r:id="rId21"/>
                                  </pic:cNvPr>
                                  <pic:cNvPicPr/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E683E71" wp14:editId="7030509C">
                          <wp:extent cx="200025" cy="200025"/>
                          <wp:effectExtent l="0" t="0" r="9525" b="9525"/>
                          <wp:docPr id="81" name="Picture 81" title="Software University: Email Us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" name="Picture 85" title="Software University: Email Us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786BC" w14:textId="77777777" w:rsidR="00BB68F3" w:rsidRDefault="00BB68F3" w:rsidP="008068A2">
      <w:pPr>
        <w:spacing w:after="0" w:line="240" w:lineRule="auto"/>
      </w:pPr>
      <w:r>
        <w:separator/>
      </w:r>
    </w:p>
  </w:footnote>
  <w:footnote w:type="continuationSeparator" w:id="0">
    <w:p w14:paraId="48FEE537" w14:textId="77777777" w:rsidR="00BB68F3" w:rsidRDefault="00BB68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770E03" w:rsidRDefault="00770E0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7"/>
  </w:num>
  <w:num w:numId="3">
    <w:abstractNumId w:val="3"/>
  </w:num>
  <w:num w:numId="4">
    <w:abstractNumId w:val="20"/>
  </w:num>
  <w:num w:numId="5">
    <w:abstractNumId w:val="13"/>
  </w:num>
  <w:num w:numId="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6"/>
  </w:num>
  <w:num w:numId="9">
    <w:abstractNumId w:val="0"/>
  </w:num>
  <w:num w:numId="10">
    <w:abstractNumId w:val="19"/>
  </w:num>
  <w:num w:numId="11">
    <w:abstractNumId w:val="14"/>
  </w:num>
  <w:num w:numId="12">
    <w:abstractNumId w:val="16"/>
  </w:num>
  <w:num w:numId="13">
    <w:abstractNumId w:val="12"/>
  </w:num>
  <w:num w:numId="14">
    <w:abstractNumId w:val="15"/>
  </w:num>
  <w:num w:numId="15">
    <w:abstractNumId w:val="10"/>
  </w:num>
  <w:num w:numId="16">
    <w:abstractNumId w:val="1"/>
  </w:num>
  <w:num w:numId="17">
    <w:abstractNumId w:val="22"/>
  </w:num>
  <w:num w:numId="18">
    <w:abstractNumId w:val="9"/>
  </w:num>
  <w:num w:numId="19">
    <w:abstractNumId w:val="23"/>
  </w:num>
  <w:num w:numId="20">
    <w:abstractNumId w:val="4"/>
  </w:num>
  <w:num w:numId="21">
    <w:abstractNumId w:val="17"/>
  </w:num>
  <w:num w:numId="22">
    <w:abstractNumId w:val="5"/>
  </w:num>
  <w:num w:numId="23">
    <w:abstractNumId w:val="8"/>
  </w:num>
  <w:num w:numId="24">
    <w:abstractNumId w:val="11"/>
  </w:num>
  <w:num w:numId="25">
    <w:abstractNumId w:val="18"/>
  </w:num>
  <w:num w:numId="2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0MDMxMrSwNDO2MDRV0lEKTi0uzszPAykwqgUAXIm/WCwAAAA="/>
  </w:docVars>
  <w:rsids>
    <w:rsidRoot w:val="008068A2"/>
    <w:rsid w:val="000006BB"/>
    <w:rsid w:val="00000964"/>
    <w:rsid w:val="000020C1"/>
    <w:rsid w:val="00002537"/>
    <w:rsid w:val="00002C1C"/>
    <w:rsid w:val="00003719"/>
    <w:rsid w:val="00004AFC"/>
    <w:rsid w:val="000055C3"/>
    <w:rsid w:val="00006D8F"/>
    <w:rsid w:val="00007044"/>
    <w:rsid w:val="000104C8"/>
    <w:rsid w:val="00012927"/>
    <w:rsid w:val="0001528E"/>
    <w:rsid w:val="00015F07"/>
    <w:rsid w:val="00022E0B"/>
    <w:rsid w:val="00023CD9"/>
    <w:rsid w:val="00023DC6"/>
    <w:rsid w:val="00024114"/>
    <w:rsid w:val="00024B48"/>
    <w:rsid w:val="00025559"/>
    <w:rsid w:val="00025F04"/>
    <w:rsid w:val="00030A37"/>
    <w:rsid w:val="00034369"/>
    <w:rsid w:val="000347CA"/>
    <w:rsid w:val="00042279"/>
    <w:rsid w:val="000443B1"/>
    <w:rsid w:val="00045C16"/>
    <w:rsid w:val="000535DA"/>
    <w:rsid w:val="00053781"/>
    <w:rsid w:val="0005554C"/>
    <w:rsid w:val="00055B6A"/>
    <w:rsid w:val="000605AD"/>
    <w:rsid w:val="00060FD4"/>
    <w:rsid w:val="00063552"/>
    <w:rsid w:val="00064D15"/>
    <w:rsid w:val="0007673D"/>
    <w:rsid w:val="00081C3C"/>
    <w:rsid w:val="00082CF1"/>
    <w:rsid w:val="00083312"/>
    <w:rsid w:val="00083D32"/>
    <w:rsid w:val="000841DF"/>
    <w:rsid w:val="000851ED"/>
    <w:rsid w:val="00085D81"/>
    <w:rsid w:val="00086727"/>
    <w:rsid w:val="0008696B"/>
    <w:rsid w:val="00086FE5"/>
    <w:rsid w:val="00087E19"/>
    <w:rsid w:val="00090C8C"/>
    <w:rsid w:val="000941A7"/>
    <w:rsid w:val="000A2A40"/>
    <w:rsid w:val="000A35A2"/>
    <w:rsid w:val="000A54C5"/>
    <w:rsid w:val="000A6794"/>
    <w:rsid w:val="000B1A52"/>
    <w:rsid w:val="000B2544"/>
    <w:rsid w:val="000B39E6"/>
    <w:rsid w:val="000B56F0"/>
    <w:rsid w:val="000B6349"/>
    <w:rsid w:val="000B6C70"/>
    <w:rsid w:val="000B7658"/>
    <w:rsid w:val="000C016F"/>
    <w:rsid w:val="000C0583"/>
    <w:rsid w:val="000C226A"/>
    <w:rsid w:val="000C4425"/>
    <w:rsid w:val="000D28C5"/>
    <w:rsid w:val="000D304A"/>
    <w:rsid w:val="000D598F"/>
    <w:rsid w:val="000D59C2"/>
    <w:rsid w:val="000E2C32"/>
    <w:rsid w:val="000F0981"/>
    <w:rsid w:val="000F0B54"/>
    <w:rsid w:val="000F4708"/>
    <w:rsid w:val="0010211B"/>
    <w:rsid w:val="0010247D"/>
    <w:rsid w:val="00103906"/>
    <w:rsid w:val="0010676D"/>
    <w:rsid w:val="00110B69"/>
    <w:rsid w:val="00111BA7"/>
    <w:rsid w:val="00112242"/>
    <w:rsid w:val="001122AF"/>
    <w:rsid w:val="00112F9C"/>
    <w:rsid w:val="00113849"/>
    <w:rsid w:val="00114459"/>
    <w:rsid w:val="0012070C"/>
    <w:rsid w:val="0012220C"/>
    <w:rsid w:val="001232F1"/>
    <w:rsid w:val="00126139"/>
    <w:rsid w:val="001275B9"/>
    <w:rsid w:val="0013020B"/>
    <w:rsid w:val="0013197E"/>
    <w:rsid w:val="00132389"/>
    <w:rsid w:val="001325C8"/>
    <w:rsid w:val="00134661"/>
    <w:rsid w:val="00134738"/>
    <w:rsid w:val="00136497"/>
    <w:rsid w:val="00137365"/>
    <w:rsid w:val="00140985"/>
    <w:rsid w:val="00142C75"/>
    <w:rsid w:val="00143C7F"/>
    <w:rsid w:val="001449B6"/>
    <w:rsid w:val="0015569D"/>
    <w:rsid w:val="00156104"/>
    <w:rsid w:val="00160CFA"/>
    <w:rsid w:val="001619DF"/>
    <w:rsid w:val="00164CDC"/>
    <w:rsid w:val="00165238"/>
    <w:rsid w:val="00167CF1"/>
    <w:rsid w:val="00170428"/>
    <w:rsid w:val="00171021"/>
    <w:rsid w:val="00171599"/>
    <w:rsid w:val="00171AEE"/>
    <w:rsid w:val="001735B0"/>
    <w:rsid w:val="0017374D"/>
    <w:rsid w:val="00177606"/>
    <w:rsid w:val="0018028E"/>
    <w:rsid w:val="001825F5"/>
    <w:rsid w:val="001837BD"/>
    <w:rsid w:val="00183A2C"/>
    <w:rsid w:val="0018680C"/>
    <w:rsid w:val="001879C7"/>
    <w:rsid w:val="00190F3B"/>
    <w:rsid w:val="00192E49"/>
    <w:rsid w:val="00193A52"/>
    <w:rsid w:val="00196417"/>
    <w:rsid w:val="001A051B"/>
    <w:rsid w:val="001A5917"/>
    <w:rsid w:val="001A5B4C"/>
    <w:rsid w:val="001A6392"/>
    <w:rsid w:val="001A6728"/>
    <w:rsid w:val="001A7829"/>
    <w:rsid w:val="001B16F7"/>
    <w:rsid w:val="001B2BA5"/>
    <w:rsid w:val="001B3363"/>
    <w:rsid w:val="001B4F04"/>
    <w:rsid w:val="001B7060"/>
    <w:rsid w:val="001B7815"/>
    <w:rsid w:val="001B7A48"/>
    <w:rsid w:val="001C09C3"/>
    <w:rsid w:val="001C1FCD"/>
    <w:rsid w:val="001C21DB"/>
    <w:rsid w:val="001C37A7"/>
    <w:rsid w:val="001C6A37"/>
    <w:rsid w:val="001C74B0"/>
    <w:rsid w:val="001C783E"/>
    <w:rsid w:val="001D00DF"/>
    <w:rsid w:val="001D2464"/>
    <w:rsid w:val="001D69A1"/>
    <w:rsid w:val="001E1161"/>
    <w:rsid w:val="001E172C"/>
    <w:rsid w:val="001E2786"/>
    <w:rsid w:val="001E2F54"/>
    <w:rsid w:val="001E32A3"/>
    <w:rsid w:val="001E3FEF"/>
    <w:rsid w:val="001E45FF"/>
    <w:rsid w:val="001E5A14"/>
    <w:rsid w:val="001E70E8"/>
    <w:rsid w:val="001F040C"/>
    <w:rsid w:val="001F6051"/>
    <w:rsid w:val="001F6AF6"/>
    <w:rsid w:val="001F70B4"/>
    <w:rsid w:val="00200200"/>
    <w:rsid w:val="00200AFF"/>
    <w:rsid w:val="0020131A"/>
    <w:rsid w:val="00202683"/>
    <w:rsid w:val="00203038"/>
    <w:rsid w:val="00204060"/>
    <w:rsid w:val="00204F3D"/>
    <w:rsid w:val="002050E9"/>
    <w:rsid w:val="0020608D"/>
    <w:rsid w:val="00206D66"/>
    <w:rsid w:val="00206EFE"/>
    <w:rsid w:val="00212FDD"/>
    <w:rsid w:val="002152BF"/>
    <w:rsid w:val="00215FCE"/>
    <w:rsid w:val="00226A90"/>
    <w:rsid w:val="002325FE"/>
    <w:rsid w:val="002326A7"/>
    <w:rsid w:val="00234DF8"/>
    <w:rsid w:val="002373FB"/>
    <w:rsid w:val="0024139D"/>
    <w:rsid w:val="00244006"/>
    <w:rsid w:val="00244987"/>
    <w:rsid w:val="00251456"/>
    <w:rsid w:val="00253360"/>
    <w:rsid w:val="00253B7B"/>
    <w:rsid w:val="002541BF"/>
    <w:rsid w:val="0025421E"/>
    <w:rsid w:val="00254D17"/>
    <w:rsid w:val="0025509B"/>
    <w:rsid w:val="0025664F"/>
    <w:rsid w:val="00257745"/>
    <w:rsid w:val="0026135E"/>
    <w:rsid w:val="00262D6E"/>
    <w:rsid w:val="00263D4E"/>
    <w:rsid w:val="00264287"/>
    <w:rsid w:val="0026589D"/>
    <w:rsid w:val="002664E1"/>
    <w:rsid w:val="002674C4"/>
    <w:rsid w:val="00267828"/>
    <w:rsid w:val="00271F55"/>
    <w:rsid w:val="00275FDA"/>
    <w:rsid w:val="00276C36"/>
    <w:rsid w:val="00280291"/>
    <w:rsid w:val="002819B5"/>
    <w:rsid w:val="00287504"/>
    <w:rsid w:val="00291230"/>
    <w:rsid w:val="00293190"/>
    <w:rsid w:val="00293DF9"/>
    <w:rsid w:val="00296941"/>
    <w:rsid w:val="00297383"/>
    <w:rsid w:val="002A1EA9"/>
    <w:rsid w:val="002A2D2D"/>
    <w:rsid w:val="002A497F"/>
    <w:rsid w:val="002A4B41"/>
    <w:rsid w:val="002A60D7"/>
    <w:rsid w:val="002B0FBB"/>
    <w:rsid w:val="002C286F"/>
    <w:rsid w:val="002C5490"/>
    <w:rsid w:val="002C5B38"/>
    <w:rsid w:val="002C6AE6"/>
    <w:rsid w:val="002C71C6"/>
    <w:rsid w:val="002C7D77"/>
    <w:rsid w:val="002D1482"/>
    <w:rsid w:val="002D2CF1"/>
    <w:rsid w:val="002D4132"/>
    <w:rsid w:val="002D5EEC"/>
    <w:rsid w:val="002D74E4"/>
    <w:rsid w:val="002E449C"/>
    <w:rsid w:val="002E4FD6"/>
    <w:rsid w:val="002E61F0"/>
    <w:rsid w:val="00300A25"/>
    <w:rsid w:val="0030211C"/>
    <w:rsid w:val="003030D4"/>
    <w:rsid w:val="00305122"/>
    <w:rsid w:val="0030577B"/>
    <w:rsid w:val="00306F1E"/>
    <w:rsid w:val="0031227B"/>
    <w:rsid w:val="0031232C"/>
    <w:rsid w:val="00312A8B"/>
    <w:rsid w:val="00313671"/>
    <w:rsid w:val="00313832"/>
    <w:rsid w:val="003145EB"/>
    <w:rsid w:val="00315B70"/>
    <w:rsid w:val="003168AC"/>
    <w:rsid w:val="00317448"/>
    <w:rsid w:val="0032076A"/>
    <w:rsid w:val="0032120E"/>
    <w:rsid w:val="0032141A"/>
    <w:rsid w:val="003230CF"/>
    <w:rsid w:val="00324CB3"/>
    <w:rsid w:val="00325CC3"/>
    <w:rsid w:val="00327A90"/>
    <w:rsid w:val="00330594"/>
    <w:rsid w:val="0033102B"/>
    <w:rsid w:val="0033212E"/>
    <w:rsid w:val="00333A3A"/>
    <w:rsid w:val="0033490F"/>
    <w:rsid w:val="00336A76"/>
    <w:rsid w:val="00337B30"/>
    <w:rsid w:val="00341E4A"/>
    <w:rsid w:val="003429F7"/>
    <w:rsid w:val="00344D28"/>
    <w:rsid w:val="003455C3"/>
    <w:rsid w:val="00354970"/>
    <w:rsid w:val="00365E5B"/>
    <w:rsid w:val="003662B4"/>
    <w:rsid w:val="00370631"/>
    <w:rsid w:val="003735EF"/>
    <w:rsid w:val="00373F2D"/>
    <w:rsid w:val="00376DF5"/>
    <w:rsid w:val="0037758A"/>
    <w:rsid w:val="00380A57"/>
    <w:rsid w:val="003817EF"/>
    <w:rsid w:val="00381911"/>
    <w:rsid w:val="00381991"/>
    <w:rsid w:val="00382A45"/>
    <w:rsid w:val="00384DD2"/>
    <w:rsid w:val="003916B0"/>
    <w:rsid w:val="00393468"/>
    <w:rsid w:val="003954B6"/>
    <w:rsid w:val="00396512"/>
    <w:rsid w:val="0039723D"/>
    <w:rsid w:val="003A048F"/>
    <w:rsid w:val="003A1601"/>
    <w:rsid w:val="003A4967"/>
    <w:rsid w:val="003A5602"/>
    <w:rsid w:val="003A73B7"/>
    <w:rsid w:val="003B0278"/>
    <w:rsid w:val="003B02D8"/>
    <w:rsid w:val="003B068F"/>
    <w:rsid w:val="003B1846"/>
    <w:rsid w:val="003B5C18"/>
    <w:rsid w:val="003B6119"/>
    <w:rsid w:val="003B6A53"/>
    <w:rsid w:val="003C1675"/>
    <w:rsid w:val="003D03CA"/>
    <w:rsid w:val="003D1BDD"/>
    <w:rsid w:val="003D3F98"/>
    <w:rsid w:val="003D624F"/>
    <w:rsid w:val="003D7BC3"/>
    <w:rsid w:val="003E1013"/>
    <w:rsid w:val="003E167F"/>
    <w:rsid w:val="003E2A3C"/>
    <w:rsid w:val="003E2F33"/>
    <w:rsid w:val="003E43C7"/>
    <w:rsid w:val="003E48E1"/>
    <w:rsid w:val="003E6141"/>
    <w:rsid w:val="003E6BFB"/>
    <w:rsid w:val="003E7FDC"/>
    <w:rsid w:val="003F1864"/>
    <w:rsid w:val="003F2964"/>
    <w:rsid w:val="003F2B92"/>
    <w:rsid w:val="00405133"/>
    <w:rsid w:val="0041081C"/>
    <w:rsid w:val="00413E01"/>
    <w:rsid w:val="004215FD"/>
    <w:rsid w:val="00421CE6"/>
    <w:rsid w:val="00423D38"/>
    <w:rsid w:val="00424060"/>
    <w:rsid w:val="004311CA"/>
    <w:rsid w:val="0043195F"/>
    <w:rsid w:val="0043272B"/>
    <w:rsid w:val="00432EBD"/>
    <w:rsid w:val="0044093B"/>
    <w:rsid w:val="00441E5E"/>
    <w:rsid w:val="00441FAD"/>
    <w:rsid w:val="00442ACC"/>
    <w:rsid w:val="004438B6"/>
    <w:rsid w:val="00444EDA"/>
    <w:rsid w:val="004472BF"/>
    <w:rsid w:val="004477B0"/>
    <w:rsid w:val="00450186"/>
    <w:rsid w:val="00454BB4"/>
    <w:rsid w:val="004603E9"/>
    <w:rsid w:val="00461BD9"/>
    <w:rsid w:val="00463F94"/>
    <w:rsid w:val="00466620"/>
    <w:rsid w:val="0046748B"/>
    <w:rsid w:val="00470552"/>
    <w:rsid w:val="004715DB"/>
    <w:rsid w:val="00471CAD"/>
    <w:rsid w:val="00472E24"/>
    <w:rsid w:val="00472FBB"/>
    <w:rsid w:val="0047331A"/>
    <w:rsid w:val="004742D9"/>
    <w:rsid w:val="00475626"/>
    <w:rsid w:val="0047640B"/>
    <w:rsid w:val="0047644B"/>
    <w:rsid w:val="00476D4B"/>
    <w:rsid w:val="00477B38"/>
    <w:rsid w:val="00490FF1"/>
    <w:rsid w:val="00491748"/>
    <w:rsid w:val="00494841"/>
    <w:rsid w:val="004A0F35"/>
    <w:rsid w:val="004A1A75"/>
    <w:rsid w:val="004A1FDD"/>
    <w:rsid w:val="004A2303"/>
    <w:rsid w:val="004A26E2"/>
    <w:rsid w:val="004A5E6E"/>
    <w:rsid w:val="004A5E76"/>
    <w:rsid w:val="004A623C"/>
    <w:rsid w:val="004A7E77"/>
    <w:rsid w:val="004B20B4"/>
    <w:rsid w:val="004B256A"/>
    <w:rsid w:val="004B5138"/>
    <w:rsid w:val="004B5FFD"/>
    <w:rsid w:val="004B6349"/>
    <w:rsid w:val="004C0A41"/>
    <w:rsid w:val="004C0A80"/>
    <w:rsid w:val="004C111A"/>
    <w:rsid w:val="004C1A4A"/>
    <w:rsid w:val="004C576A"/>
    <w:rsid w:val="004C6501"/>
    <w:rsid w:val="004D03E1"/>
    <w:rsid w:val="004D1701"/>
    <w:rsid w:val="004D17BB"/>
    <w:rsid w:val="004D1EC1"/>
    <w:rsid w:val="004D24E6"/>
    <w:rsid w:val="004D29A9"/>
    <w:rsid w:val="004D50AD"/>
    <w:rsid w:val="004D5703"/>
    <w:rsid w:val="004D5C6A"/>
    <w:rsid w:val="004D6454"/>
    <w:rsid w:val="004D6837"/>
    <w:rsid w:val="004E0D4F"/>
    <w:rsid w:val="004E2A50"/>
    <w:rsid w:val="004E4327"/>
    <w:rsid w:val="004E71A3"/>
    <w:rsid w:val="004E73A3"/>
    <w:rsid w:val="004F594F"/>
    <w:rsid w:val="004F5C4D"/>
    <w:rsid w:val="004F7E60"/>
    <w:rsid w:val="004F7FCB"/>
    <w:rsid w:val="0050017E"/>
    <w:rsid w:val="00502C26"/>
    <w:rsid w:val="00503820"/>
    <w:rsid w:val="005046EE"/>
    <w:rsid w:val="00504EE9"/>
    <w:rsid w:val="00505153"/>
    <w:rsid w:val="005054C7"/>
    <w:rsid w:val="00507F81"/>
    <w:rsid w:val="00511498"/>
    <w:rsid w:val="00516602"/>
    <w:rsid w:val="00516F33"/>
    <w:rsid w:val="005172E9"/>
    <w:rsid w:val="00517B12"/>
    <w:rsid w:val="00517F42"/>
    <w:rsid w:val="00520241"/>
    <w:rsid w:val="00523BE1"/>
    <w:rsid w:val="00524789"/>
    <w:rsid w:val="005247A0"/>
    <w:rsid w:val="0052689A"/>
    <w:rsid w:val="00527B7C"/>
    <w:rsid w:val="00534392"/>
    <w:rsid w:val="005356A6"/>
    <w:rsid w:val="00537B04"/>
    <w:rsid w:val="00543620"/>
    <w:rsid w:val="005439C9"/>
    <w:rsid w:val="00552C4D"/>
    <w:rsid w:val="00553CCB"/>
    <w:rsid w:val="00555296"/>
    <w:rsid w:val="005559F0"/>
    <w:rsid w:val="00556D69"/>
    <w:rsid w:val="00557A1E"/>
    <w:rsid w:val="0056038E"/>
    <w:rsid w:val="005607E8"/>
    <w:rsid w:val="00563DC7"/>
    <w:rsid w:val="00564029"/>
    <w:rsid w:val="00564758"/>
    <w:rsid w:val="00564D7B"/>
    <w:rsid w:val="00564E60"/>
    <w:rsid w:val="0056527D"/>
    <w:rsid w:val="005663C0"/>
    <w:rsid w:val="0056786B"/>
    <w:rsid w:val="0057138C"/>
    <w:rsid w:val="005731EA"/>
    <w:rsid w:val="00573291"/>
    <w:rsid w:val="00573D6B"/>
    <w:rsid w:val="00575C90"/>
    <w:rsid w:val="00577EF7"/>
    <w:rsid w:val="0058031D"/>
    <w:rsid w:val="005803E5"/>
    <w:rsid w:val="005809CE"/>
    <w:rsid w:val="005814AB"/>
    <w:rsid w:val="00582323"/>
    <w:rsid w:val="00582B33"/>
    <w:rsid w:val="0058301B"/>
    <w:rsid w:val="005838C6"/>
    <w:rsid w:val="00584EDB"/>
    <w:rsid w:val="00586102"/>
    <w:rsid w:val="0058723E"/>
    <w:rsid w:val="005919CA"/>
    <w:rsid w:val="005932CC"/>
    <w:rsid w:val="005944EF"/>
    <w:rsid w:val="00594821"/>
    <w:rsid w:val="005948F4"/>
    <w:rsid w:val="00594C0C"/>
    <w:rsid w:val="00595B68"/>
    <w:rsid w:val="00596357"/>
    <w:rsid w:val="00596AC4"/>
    <w:rsid w:val="005B0164"/>
    <w:rsid w:val="005B328C"/>
    <w:rsid w:val="005B338B"/>
    <w:rsid w:val="005B4B77"/>
    <w:rsid w:val="005B5F3C"/>
    <w:rsid w:val="005C131C"/>
    <w:rsid w:val="005C1453"/>
    <w:rsid w:val="005C37DC"/>
    <w:rsid w:val="005C492E"/>
    <w:rsid w:val="005C4E4A"/>
    <w:rsid w:val="005C5F7E"/>
    <w:rsid w:val="005C6A24"/>
    <w:rsid w:val="005C74C7"/>
    <w:rsid w:val="005C7D85"/>
    <w:rsid w:val="005D042E"/>
    <w:rsid w:val="005D5E86"/>
    <w:rsid w:val="005D67B3"/>
    <w:rsid w:val="005D7189"/>
    <w:rsid w:val="005E04CE"/>
    <w:rsid w:val="005E1BF2"/>
    <w:rsid w:val="005E20DF"/>
    <w:rsid w:val="005E2297"/>
    <w:rsid w:val="005E23A3"/>
    <w:rsid w:val="005E693E"/>
    <w:rsid w:val="005E6CC9"/>
    <w:rsid w:val="005E7D74"/>
    <w:rsid w:val="005E7F3D"/>
    <w:rsid w:val="005F0721"/>
    <w:rsid w:val="005F0DC8"/>
    <w:rsid w:val="005F532E"/>
    <w:rsid w:val="005F5CE3"/>
    <w:rsid w:val="00600083"/>
    <w:rsid w:val="00602B24"/>
    <w:rsid w:val="00604363"/>
    <w:rsid w:val="00605ACE"/>
    <w:rsid w:val="00611EA0"/>
    <w:rsid w:val="0061211A"/>
    <w:rsid w:val="00616983"/>
    <w:rsid w:val="00616D1B"/>
    <w:rsid w:val="00617100"/>
    <w:rsid w:val="006224AD"/>
    <w:rsid w:val="00624212"/>
    <w:rsid w:val="006242A9"/>
    <w:rsid w:val="00624DCF"/>
    <w:rsid w:val="00630883"/>
    <w:rsid w:val="0063342B"/>
    <w:rsid w:val="00633AD1"/>
    <w:rsid w:val="0063542E"/>
    <w:rsid w:val="0063666C"/>
    <w:rsid w:val="00637042"/>
    <w:rsid w:val="00643924"/>
    <w:rsid w:val="00644716"/>
    <w:rsid w:val="00644D27"/>
    <w:rsid w:val="00645E60"/>
    <w:rsid w:val="00647640"/>
    <w:rsid w:val="00652881"/>
    <w:rsid w:val="00653213"/>
    <w:rsid w:val="00654F82"/>
    <w:rsid w:val="006551E3"/>
    <w:rsid w:val="0065621B"/>
    <w:rsid w:val="006564EC"/>
    <w:rsid w:val="00657FDD"/>
    <w:rsid w:val="00662C4E"/>
    <w:rsid w:val="0066399B"/>
    <w:rsid w:val="00664018"/>
    <w:rsid w:val="006640AE"/>
    <w:rsid w:val="0066607C"/>
    <w:rsid w:val="00670041"/>
    <w:rsid w:val="0067179E"/>
    <w:rsid w:val="00671FE2"/>
    <w:rsid w:val="006745C2"/>
    <w:rsid w:val="00682DF5"/>
    <w:rsid w:val="00684F51"/>
    <w:rsid w:val="00687123"/>
    <w:rsid w:val="00687986"/>
    <w:rsid w:val="00691F10"/>
    <w:rsid w:val="00694D93"/>
    <w:rsid w:val="00695634"/>
    <w:rsid w:val="00697404"/>
    <w:rsid w:val="006A0BCE"/>
    <w:rsid w:val="006A2903"/>
    <w:rsid w:val="006A2AF0"/>
    <w:rsid w:val="006A2BCC"/>
    <w:rsid w:val="006A3B9B"/>
    <w:rsid w:val="006A4A8F"/>
    <w:rsid w:val="006A5028"/>
    <w:rsid w:val="006A7F28"/>
    <w:rsid w:val="006B6792"/>
    <w:rsid w:val="006C0646"/>
    <w:rsid w:val="006C1784"/>
    <w:rsid w:val="006C2E47"/>
    <w:rsid w:val="006C52C0"/>
    <w:rsid w:val="006C7902"/>
    <w:rsid w:val="006D1923"/>
    <w:rsid w:val="006D1A19"/>
    <w:rsid w:val="006D239A"/>
    <w:rsid w:val="006D23DF"/>
    <w:rsid w:val="006D27EB"/>
    <w:rsid w:val="006E0EA0"/>
    <w:rsid w:val="006E2245"/>
    <w:rsid w:val="006E55B4"/>
    <w:rsid w:val="006E6167"/>
    <w:rsid w:val="006E7423"/>
    <w:rsid w:val="006E7E50"/>
    <w:rsid w:val="006F0E8A"/>
    <w:rsid w:val="006F1D9A"/>
    <w:rsid w:val="006F31B5"/>
    <w:rsid w:val="006F6434"/>
    <w:rsid w:val="00702D51"/>
    <w:rsid w:val="00704432"/>
    <w:rsid w:val="007051DF"/>
    <w:rsid w:val="00705753"/>
    <w:rsid w:val="00707B16"/>
    <w:rsid w:val="00707E7B"/>
    <w:rsid w:val="00710400"/>
    <w:rsid w:val="00710EF2"/>
    <w:rsid w:val="00711E6E"/>
    <w:rsid w:val="0071788A"/>
    <w:rsid w:val="00722B5F"/>
    <w:rsid w:val="00724DA4"/>
    <w:rsid w:val="0072775E"/>
    <w:rsid w:val="0072791F"/>
    <w:rsid w:val="00730CBB"/>
    <w:rsid w:val="007320E9"/>
    <w:rsid w:val="00734C96"/>
    <w:rsid w:val="007356A8"/>
    <w:rsid w:val="00736D1E"/>
    <w:rsid w:val="00737121"/>
    <w:rsid w:val="00741020"/>
    <w:rsid w:val="0074164A"/>
    <w:rsid w:val="0075040E"/>
    <w:rsid w:val="0076036D"/>
    <w:rsid w:val="00763912"/>
    <w:rsid w:val="007659B2"/>
    <w:rsid w:val="0076656C"/>
    <w:rsid w:val="00766C3B"/>
    <w:rsid w:val="00770537"/>
    <w:rsid w:val="00770E03"/>
    <w:rsid w:val="0077355D"/>
    <w:rsid w:val="007736AE"/>
    <w:rsid w:val="007736FE"/>
    <w:rsid w:val="00774E44"/>
    <w:rsid w:val="00780062"/>
    <w:rsid w:val="00780672"/>
    <w:rsid w:val="007837B5"/>
    <w:rsid w:val="00785258"/>
    <w:rsid w:val="00786509"/>
    <w:rsid w:val="00791F02"/>
    <w:rsid w:val="00792A11"/>
    <w:rsid w:val="00793113"/>
    <w:rsid w:val="0079324A"/>
    <w:rsid w:val="00793C90"/>
    <w:rsid w:val="00794EEE"/>
    <w:rsid w:val="00795A47"/>
    <w:rsid w:val="00795D62"/>
    <w:rsid w:val="00795EEB"/>
    <w:rsid w:val="007A0285"/>
    <w:rsid w:val="007A0D21"/>
    <w:rsid w:val="007A1353"/>
    <w:rsid w:val="007A1672"/>
    <w:rsid w:val="007A2EDC"/>
    <w:rsid w:val="007A635E"/>
    <w:rsid w:val="007A78CD"/>
    <w:rsid w:val="007B4293"/>
    <w:rsid w:val="007C16BB"/>
    <w:rsid w:val="007C1E08"/>
    <w:rsid w:val="007C2C37"/>
    <w:rsid w:val="007C3E81"/>
    <w:rsid w:val="007C42AC"/>
    <w:rsid w:val="007C535B"/>
    <w:rsid w:val="007C7412"/>
    <w:rsid w:val="007D47C5"/>
    <w:rsid w:val="007D6715"/>
    <w:rsid w:val="007D742F"/>
    <w:rsid w:val="007E050A"/>
    <w:rsid w:val="007E0960"/>
    <w:rsid w:val="007E0A4B"/>
    <w:rsid w:val="007E3385"/>
    <w:rsid w:val="007E4E4F"/>
    <w:rsid w:val="007E6240"/>
    <w:rsid w:val="007E692B"/>
    <w:rsid w:val="007E6B39"/>
    <w:rsid w:val="007E7292"/>
    <w:rsid w:val="007F02E9"/>
    <w:rsid w:val="007F04BF"/>
    <w:rsid w:val="007F177C"/>
    <w:rsid w:val="007F5F65"/>
    <w:rsid w:val="007F639C"/>
    <w:rsid w:val="007F6F72"/>
    <w:rsid w:val="00801502"/>
    <w:rsid w:val="008063E1"/>
    <w:rsid w:val="008068A2"/>
    <w:rsid w:val="00807343"/>
    <w:rsid w:val="00807535"/>
    <w:rsid w:val="008105A0"/>
    <w:rsid w:val="0081454B"/>
    <w:rsid w:val="00824FFA"/>
    <w:rsid w:val="00825E9D"/>
    <w:rsid w:val="00833771"/>
    <w:rsid w:val="008338A2"/>
    <w:rsid w:val="00835B1A"/>
    <w:rsid w:val="0083632E"/>
    <w:rsid w:val="00836CA4"/>
    <w:rsid w:val="00837232"/>
    <w:rsid w:val="00841407"/>
    <w:rsid w:val="00844072"/>
    <w:rsid w:val="0084642F"/>
    <w:rsid w:val="0084734E"/>
    <w:rsid w:val="00847EDD"/>
    <w:rsid w:val="008504D6"/>
    <w:rsid w:val="008517F5"/>
    <w:rsid w:val="0085184F"/>
    <w:rsid w:val="00851B50"/>
    <w:rsid w:val="00852608"/>
    <w:rsid w:val="00854116"/>
    <w:rsid w:val="0085493B"/>
    <w:rsid w:val="00860D79"/>
    <w:rsid w:val="00861625"/>
    <w:rsid w:val="008617B5"/>
    <w:rsid w:val="00862257"/>
    <w:rsid w:val="00864022"/>
    <w:rsid w:val="00864637"/>
    <w:rsid w:val="00864C1D"/>
    <w:rsid w:val="00865D4A"/>
    <w:rsid w:val="00870828"/>
    <w:rsid w:val="00873DF9"/>
    <w:rsid w:val="00877099"/>
    <w:rsid w:val="008774D2"/>
    <w:rsid w:val="0088080B"/>
    <w:rsid w:val="00880C19"/>
    <w:rsid w:val="00882A3B"/>
    <w:rsid w:val="0088365D"/>
    <w:rsid w:val="00885052"/>
    <w:rsid w:val="00887239"/>
    <w:rsid w:val="00887CC9"/>
    <w:rsid w:val="00890D22"/>
    <w:rsid w:val="00893D47"/>
    <w:rsid w:val="00896D4B"/>
    <w:rsid w:val="00897F29"/>
    <w:rsid w:val="008A5598"/>
    <w:rsid w:val="008A6462"/>
    <w:rsid w:val="008A69FD"/>
    <w:rsid w:val="008B05E7"/>
    <w:rsid w:val="008B07D7"/>
    <w:rsid w:val="008B0C31"/>
    <w:rsid w:val="008B557F"/>
    <w:rsid w:val="008C123D"/>
    <w:rsid w:val="008C2344"/>
    <w:rsid w:val="008C2B83"/>
    <w:rsid w:val="008C40A5"/>
    <w:rsid w:val="008C521F"/>
    <w:rsid w:val="008C5930"/>
    <w:rsid w:val="008C6131"/>
    <w:rsid w:val="008C775D"/>
    <w:rsid w:val="008D5901"/>
    <w:rsid w:val="008D5CED"/>
    <w:rsid w:val="008E0EA4"/>
    <w:rsid w:val="008E4D25"/>
    <w:rsid w:val="008E6CF3"/>
    <w:rsid w:val="008F202C"/>
    <w:rsid w:val="008F2D37"/>
    <w:rsid w:val="008F4D7D"/>
    <w:rsid w:val="008F5B43"/>
    <w:rsid w:val="008F5FDB"/>
    <w:rsid w:val="009015E4"/>
    <w:rsid w:val="00902E68"/>
    <w:rsid w:val="00903B19"/>
    <w:rsid w:val="009041F3"/>
    <w:rsid w:val="00912BC6"/>
    <w:rsid w:val="009151CE"/>
    <w:rsid w:val="00915E3E"/>
    <w:rsid w:val="00920C1D"/>
    <w:rsid w:val="00922784"/>
    <w:rsid w:val="009239B3"/>
    <w:rsid w:val="009254B7"/>
    <w:rsid w:val="00930CEE"/>
    <w:rsid w:val="00933288"/>
    <w:rsid w:val="0093499B"/>
    <w:rsid w:val="0093605B"/>
    <w:rsid w:val="0094055A"/>
    <w:rsid w:val="0094078D"/>
    <w:rsid w:val="00941D81"/>
    <w:rsid w:val="00941FFF"/>
    <w:rsid w:val="00946371"/>
    <w:rsid w:val="00947A49"/>
    <w:rsid w:val="00947DA8"/>
    <w:rsid w:val="0095186B"/>
    <w:rsid w:val="00952749"/>
    <w:rsid w:val="0095522F"/>
    <w:rsid w:val="00955691"/>
    <w:rsid w:val="00957A5F"/>
    <w:rsid w:val="00960BB2"/>
    <w:rsid w:val="00961157"/>
    <w:rsid w:val="00961E94"/>
    <w:rsid w:val="009621F6"/>
    <w:rsid w:val="0096301A"/>
    <w:rsid w:val="00963553"/>
    <w:rsid w:val="009645BA"/>
    <w:rsid w:val="00965C5B"/>
    <w:rsid w:val="0096684B"/>
    <w:rsid w:val="0097159A"/>
    <w:rsid w:val="00973F1E"/>
    <w:rsid w:val="00974B68"/>
    <w:rsid w:val="00976E46"/>
    <w:rsid w:val="0097785C"/>
    <w:rsid w:val="009822AA"/>
    <w:rsid w:val="00982E07"/>
    <w:rsid w:val="00985E24"/>
    <w:rsid w:val="0098773D"/>
    <w:rsid w:val="00995982"/>
    <w:rsid w:val="00995EDE"/>
    <w:rsid w:val="009960F8"/>
    <w:rsid w:val="009977ED"/>
    <w:rsid w:val="009A13E8"/>
    <w:rsid w:val="009A31EC"/>
    <w:rsid w:val="009A4D0B"/>
    <w:rsid w:val="009A6C2E"/>
    <w:rsid w:val="009A7EEC"/>
    <w:rsid w:val="009B0D35"/>
    <w:rsid w:val="009B2E93"/>
    <w:rsid w:val="009B4243"/>
    <w:rsid w:val="009B4FB4"/>
    <w:rsid w:val="009B5539"/>
    <w:rsid w:val="009B6304"/>
    <w:rsid w:val="009C0C39"/>
    <w:rsid w:val="009C0CF4"/>
    <w:rsid w:val="009C11DA"/>
    <w:rsid w:val="009C3E16"/>
    <w:rsid w:val="009C4494"/>
    <w:rsid w:val="009C63BD"/>
    <w:rsid w:val="009C6B84"/>
    <w:rsid w:val="009C790B"/>
    <w:rsid w:val="009D1805"/>
    <w:rsid w:val="009D1A0F"/>
    <w:rsid w:val="009D24E8"/>
    <w:rsid w:val="009D261B"/>
    <w:rsid w:val="009D27F7"/>
    <w:rsid w:val="009D51E4"/>
    <w:rsid w:val="009D796A"/>
    <w:rsid w:val="009D7DB8"/>
    <w:rsid w:val="009E1A09"/>
    <w:rsid w:val="009E3C3A"/>
    <w:rsid w:val="009E54E8"/>
    <w:rsid w:val="00A02545"/>
    <w:rsid w:val="00A025E6"/>
    <w:rsid w:val="00A028E4"/>
    <w:rsid w:val="00A043E3"/>
    <w:rsid w:val="00A05555"/>
    <w:rsid w:val="00A06D89"/>
    <w:rsid w:val="00A10CC9"/>
    <w:rsid w:val="00A119A3"/>
    <w:rsid w:val="00A11B92"/>
    <w:rsid w:val="00A21BC8"/>
    <w:rsid w:val="00A21F94"/>
    <w:rsid w:val="00A22DBD"/>
    <w:rsid w:val="00A2618D"/>
    <w:rsid w:val="00A27350"/>
    <w:rsid w:val="00A277E7"/>
    <w:rsid w:val="00A3060D"/>
    <w:rsid w:val="00A33002"/>
    <w:rsid w:val="00A35790"/>
    <w:rsid w:val="00A36096"/>
    <w:rsid w:val="00A3706A"/>
    <w:rsid w:val="00A37697"/>
    <w:rsid w:val="00A408C2"/>
    <w:rsid w:val="00A43FAA"/>
    <w:rsid w:val="00A4481B"/>
    <w:rsid w:val="00A45A89"/>
    <w:rsid w:val="00A46438"/>
    <w:rsid w:val="00A4775A"/>
    <w:rsid w:val="00A47F12"/>
    <w:rsid w:val="00A5106B"/>
    <w:rsid w:val="00A52BC3"/>
    <w:rsid w:val="00A54E8D"/>
    <w:rsid w:val="00A6393F"/>
    <w:rsid w:val="00A66DE2"/>
    <w:rsid w:val="00A70227"/>
    <w:rsid w:val="00A72149"/>
    <w:rsid w:val="00A7389A"/>
    <w:rsid w:val="00A7454C"/>
    <w:rsid w:val="00A745AF"/>
    <w:rsid w:val="00A74EB7"/>
    <w:rsid w:val="00A75D12"/>
    <w:rsid w:val="00A76C02"/>
    <w:rsid w:val="00A76CE6"/>
    <w:rsid w:val="00A82649"/>
    <w:rsid w:val="00A82BF1"/>
    <w:rsid w:val="00A83CD0"/>
    <w:rsid w:val="00A903C6"/>
    <w:rsid w:val="00A9381F"/>
    <w:rsid w:val="00AA1E0A"/>
    <w:rsid w:val="00AA3772"/>
    <w:rsid w:val="00AA7562"/>
    <w:rsid w:val="00AA7711"/>
    <w:rsid w:val="00AA7B67"/>
    <w:rsid w:val="00AB106E"/>
    <w:rsid w:val="00AB1600"/>
    <w:rsid w:val="00AB2224"/>
    <w:rsid w:val="00AC36D6"/>
    <w:rsid w:val="00AC5BD0"/>
    <w:rsid w:val="00AC60FE"/>
    <w:rsid w:val="00AC6113"/>
    <w:rsid w:val="00AC6717"/>
    <w:rsid w:val="00AC77AD"/>
    <w:rsid w:val="00AD03A9"/>
    <w:rsid w:val="00AD3145"/>
    <w:rsid w:val="00AD3214"/>
    <w:rsid w:val="00AD5326"/>
    <w:rsid w:val="00AD70C9"/>
    <w:rsid w:val="00AE05D3"/>
    <w:rsid w:val="00AE1DA7"/>
    <w:rsid w:val="00AE355A"/>
    <w:rsid w:val="00AE3AED"/>
    <w:rsid w:val="00AF1522"/>
    <w:rsid w:val="00AF3450"/>
    <w:rsid w:val="00AF4B2C"/>
    <w:rsid w:val="00AF4DE1"/>
    <w:rsid w:val="00B0048F"/>
    <w:rsid w:val="00B0088E"/>
    <w:rsid w:val="00B00B6E"/>
    <w:rsid w:val="00B0100F"/>
    <w:rsid w:val="00B0280A"/>
    <w:rsid w:val="00B04847"/>
    <w:rsid w:val="00B133C1"/>
    <w:rsid w:val="00B148DD"/>
    <w:rsid w:val="00B15386"/>
    <w:rsid w:val="00B17925"/>
    <w:rsid w:val="00B2240E"/>
    <w:rsid w:val="00B22ED9"/>
    <w:rsid w:val="00B23302"/>
    <w:rsid w:val="00B23A04"/>
    <w:rsid w:val="00B2472A"/>
    <w:rsid w:val="00B24B99"/>
    <w:rsid w:val="00B301FE"/>
    <w:rsid w:val="00B30DEE"/>
    <w:rsid w:val="00B34894"/>
    <w:rsid w:val="00B37EF0"/>
    <w:rsid w:val="00B422E4"/>
    <w:rsid w:val="00B51430"/>
    <w:rsid w:val="00B516B2"/>
    <w:rsid w:val="00B55996"/>
    <w:rsid w:val="00B56418"/>
    <w:rsid w:val="00B567F6"/>
    <w:rsid w:val="00B56DF3"/>
    <w:rsid w:val="00B57A5C"/>
    <w:rsid w:val="00B6185B"/>
    <w:rsid w:val="00B638EB"/>
    <w:rsid w:val="00B63DED"/>
    <w:rsid w:val="00B70B47"/>
    <w:rsid w:val="00B7145C"/>
    <w:rsid w:val="00B753E7"/>
    <w:rsid w:val="00B77C1C"/>
    <w:rsid w:val="00B83101"/>
    <w:rsid w:val="00B837B9"/>
    <w:rsid w:val="00B848B4"/>
    <w:rsid w:val="00B852D6"/>
    <w:rsid w:val="00B86AF3"/>
    <w:rsid w:val="00B9007A"/>
    <w:rsid w:val="00B9309B"/>
    <w:rsid w:val="00B934EF"/>
    <w:rsid w:val="00B950F8"/>
    <w:rsid w:val="00B96141"/>
    <w:rsid w:val="00B96528"/>
    <w:rsid w:val="00B966A2"/>
    <w:rsid w:val="00B96917"/>
    <w:rsid w:val="00B97C55"/>
    <w:rsid w:val="00B97D4F"/>
    <w:rsid w:val="00BA0938"/>
    <w:rsid w:val="00BA1F40"/>
    <w:rsid w:val="00BA3F09"/>
    <w:rsid w:val="00BA4820"/>
    <w:rsid w:val="00BB05FA"/>
    <w:rsid w:val="00BB2965"/>
    <w:rsid w:val="00BB2C30"/>
    <w:rsid w:val="00BB3013"/>
    <w:rsid w:val="00BB36F0"/>
    <w:rsid w:val="00BB553D"/>
    <w:rsid w:val="00BB5B10"/>
    <w:rsid w:val="00BB68F3"/>
    <w:rsid w:val="00BB6A20"/>
    <w:rsid w:val="00BC1C18"/>
    <w:rsid w:val="00BC2F6D"/>
    <w:rsid w:val="00BC3111"/>
    <w:rsid w:val="00BC374A"/>
    <w:rsid w:val="00BC406C"/>
    <w:rsid w:val="00BC56D6"/>
    <w:rsid w:val="00BC6235"/>
    <w:rsid w:val="00BC6BAF"/>
    <w:rsid w:val="00BD1FFD"/>
    <w:rsid w:val="00BD39D7"/>
    <w:rsid w:val="00BD3C09"/>
    <w:rsid w:val="00BD5F90"/>
    <w:rsid w:val="00BD7A75"/>
    <w:rsid w:val="00BE02D3"/>
    <w:rsid w:val="00BE14EB"/>
    <w:rsid w:val="00BE3552"/>
    <w:rsid w:val="00BE412A"/>
    <w:rsid w:val="00BE5387"/>
    <w:rsid w:val="00BF08E8"/>
    <w:rsid w:val="00BF1775"/>
    <w:rsid w:val="00BF201D"/>
    <w:rsid w:val="00BF2B4C"/>
    <w:rsid w:val="00BF49E3"/>
    <w:rsid w:val="00BF6700"/>
    <w:rsid w:val="00BF74C9"/>
    <w:rsid w:val="00BF7FBC"/>
    <w:rsid w:val="00C005B4"/>
    <w:rsid w:val="00C00A4B"/>
    <w:rsid w:val="00C03B12"/>
    <w:rsid w:val="00C0490B"/>
    <w:rsid w:val="00C05701"/>
    <w:rsid w:val="00C06FFA"/>
    <w:rsid w:val="00C0777B"/>
    <w:rsid w:val="00C07904"/>
    <w:rsid w:val="00C121AF"/>
    <w:rsid w:val="00C14C80"/>
    <w:rsid w:val="00C15624"/>
    <w:rsid w:val="00C21113"/>
    <w:rsid w:val="00C211B3"/>
    <w:rsid w:val="00C2358D"/>
    <w:rsid w:val="00C235B0"/>
    <w:rsid w:val="00C248F6"/>
    <w:rsid w:val="00C311A4"/>
    <w:rsid w:val="00C32BC3"/>
    <w:rsid w:val="00C343C6"/>
    <w:rsid w:val="00C352CD"/>
    <w:rsid w:val="00C355A5"/>
    <w:rsid w:val="00C36FBF"/>
    <w:rsid w:val="00C41ED3"/>
    <w:rsid w:val="00C43B64"/>
    <w:rsid w:val="00C43BBF"/>
    <w:rsid w:val="00C466C5"/>
    <w:rsid w:val="00C46F6D"/>
    <w:rsid w:val="00C52A53"/>
    <w:rsid w:val="00C53F37"/>
    <w:rsid w:val="00C5499A"/>
    <w:rsid w:val="00C6005C"/>
    <w:rsid w:val="00C60D49"/>
    <w:rsid w:val="00C62A0F"/>
    <w:rsid w:val="00C667F5"/>
    <w:rsid w:val="00C7251E"/>
    <w:rsid w:val="00C7638B"/>
    <w:rsid w:val="00C82862"/>
    <w:rsid w:val="00C82961"/>
    <w:rsid w:val="00C82E30"/>
    <w:rsid w:val="00C84E4D"/>
    <w:rsid w:val="00C8655A"/>
    <w:rsid w:val="00C867AE"/>
    <w:rsid w:val="00C87725"/>
    <w:rsid w:val="00C91628"/>
    <w:rsid w:val="00C926BE"/>
    <w:rsid w:val="00C9276B"/>
    <w:rsid w:val="00C9363B"/>
    <w:rsid w:val="00CA1F6F"/>
    <w:rsid w:val="00CA2FD0"/>
    <w:rsid w:val="00CA319A"/>
    <w:rsid w:val="00CA3D6C"/>
    <w:rsid w:val="00CA48C6"/>
    <w:rsid w:val="00CA5681"/>
    <w:rsid w:val="00CB05EC"/>
    <w:rsid w:val="00CB1218"/>
    <w:rsid w:val="00CB626D"/>
    <w:rsid w:val="00CB6D10"/>
    <w:rsid w:val="00CC1B34"/>
    <w:rsid w:val="00CC4238"/>
    <w:rsid w:val="00CC53B2"/>
    <w:rsid w:val="00CC57C9"/>
    <w:rsid w:val="00CC61C6"/>
    <w:rsid w:val="00CC63F2"/>
    <w:rsid w:val="00CC77C7"/>
    <w:rsid w:val="00CD2F5A"/>
    <w:rsid w:val="00CD3B95"/>
    <w:rsid w:val="00CD5181"/>
    <w:rsid w:val="00CD7485"/>
    <w:rsid w:val="00CD78F1"/>
    <w:rsid w:val="00CE0DD9"/>
    <w:rsid w:val="00CE1B05"/>
    <w:rsid w:val="00CE2360"/>
    <w:rsid w:val="00CE236C"/>
    <w:rsid w:val="00CE34DA"/>
    <w:rsid w:val="00CE4A84"/>
    <w:rsid w:val="00CF0047"/>
    <w:rsid w:val="00CF1FBC"/>
    <w:rsid w:val="00CF4562"/>
    <w:rsid w:val="00CF6126"/>
    <w:rsid w:val="00CF6635"/>
    <w:rsid w:val="00CF67E6"/>
    <w:rsid w:val="00D018DC"/>
    <w:rsid w:val="00D0255A"/>
    <w:rsid w:val="00D02D8F"/>
    <w:rsid w:val="00D10559"/>
    <w:rsid w:val="00D1145E"/>
    <w:rsid w:val="00D11A60"/>
    <w:rsid w:val="00D11D52"/>
    <w:rsid w:val="00D135A3"/>
    <w:rsid w:val="00D163A2"/>
    <w:rsid w:val="00D166C9"/>
    <w:rsid w:val="00D21024"/>
    <w:rsid w:val="00D21129"/>
    <w:rsid w:val="00D21FEB"/>
    <w:rsid w:val="00D22895"/>
    <w:rsid w:val="00D22EC8"/>
    <w:rsid w:val="00D273E0"/>
    <w:rsid w:val="00D27D75"/>
    <w:rsid w:val="00D322CA"/>
    <w:rsid w:val="00D33F09"/>
    <w:rsid w:val="00D3404A"/>
    <w:rsid w:val="00D36023"/>
    <w:rsid w:val="00D42760"/>
    <w:rsid w:val="00D4354E"/>
    <w:rsid w:val="00D43767"/>
    <w:rsid w:val="00D43F69"/>
    <w:rsid w:val="00D44C33"/>
    <w:rsid w:val="00D45C1C"/>
    <w:rsid w:val="00D46BA4"/>
    <w:rsid w:val="00D50F79"/>
    <w:rsid w:val="00D516BB"/>
    <w:rsid w:val="00D519A9"/>
    <w:rsid w:val="00D53550"/>
    <w:rsid w:val="00D55C10"/>
    <w:rsid w:val="00D57FAA"/>
    <w:rsid w:val="00D65E22"/>
    <w:rsid w:val="00D66722"/>
    <w:rsid w:val="00D724A1"/>
    <w:rsid w:val="00D73957"/>
    <w:rsid w:val="00D75F7F"/>
    <w:rsid w:val="00D8082B"/>
    <w:rsid w:val="00D81CCE"/>
    <w:rsid w:val="00D8395C"/>
    <w:rsid w:val="00D84E7B"/>
    <w:rsid w:val="00D910AA"/>
    <w:rsid w:val="00D9145F"/>
    <w:rsid w:val="00DA7710"/>
    <w:rsid w:val="00DB120F"/>
    <w:rsid w:val="00DB48AE"/>
    <w:rsid w:val="00DB4CE9"/>
    <w:rsid w:val="00DB4DCE"/>
    <w:rsid w:val="00DC28E6"/>
    <w:rsid w:val="00DC2A3D"/>
    <w:rsid w:val="00DC68BA"/>
    <w:rsid w:val="00DC79E8"/>
    <w:rsid w:val="00DD0937"/>
    <w:rsid w:val="00DD1CF0"/>
    <w:rsid w:val="00DD22B2"/>
    <w:rsid w:val="00DD4A98"/>
    <w:rsid w:val="00DD4B0F"/>
    <w:rsid w:val="00DD55F0"/>
    <w:rsid w:val="00DD7BB2"/>
    <w:rsid w:val="00DE0CD1"/>
    <w:rsid w:val="00DE1B8E"/>
    <w:rsid w:val="00DE24DE"/>
    <w:rsid w:val="00DE3E67"/>
    <w:rsid w:val="00DF00FA"/>
    <w:rsid w:val="00DF14E2"/>
    <w:rsid w:val="00DF34BD"/>
    <w:rsid w:val="00DF57D8"/>
    <w:rsid w:val="00DF6F6D"/>
    <w:rsid w:val="00E00506"/>
    <w:rsid w:val="00E006D9"/>
    <w:rsid w:val="00E01830"/>
    <w:rsid w:val="00E01A73"/>
    <w:rsid w:val="00E02A2B"/>
    <w:rsid w:val="00E02BD4"/>
    <w:rsid w:val="00E032C5"/>
    <w:rsid w:val="00E04BF3"/>
    <w:rsid w:val="00E11106"/>
    <w:rsid w:val="00E11A4E"/>
    <w:rsid w:val="00E11F48"/>
    <w:rsid w:val="00E13EC9"/>
    <w:rsid w:val="00E14E3A"/>
    <w:rsid w:val="00E2004F"/>
    <w:rsid w:val="00E20CCB"/>
    <w:rsid w:val="00E24A1C"/>
    <w:rsid w:val="00E24C6A"/>
    <w:rsid w:val="00E25811"/>
    <w:rsid w:val="00E30142"/>
    <w:rsid w:val="00E32270"/>
    <w:rsid w:val="00E32D76"/>
    <w:rsid w:val="00E32F85"/>
    <w:rsid w:val="00E350C4"/>
    <w:rsid w:val="00E36B6D"/>
    <w:rsid w:val="00E36FD8"/>
    <w:rsid w:val="00E37380"/>
    <w:rsid w:val="00E4240C"/>
    <w:rsid w:val="00E42A58"/>
    <w:rsid w:val="00E43A35"/>
    <w:rsid w:val="00E44BFD"/>
    <w:rsid w:val="00E465C4"/>
    <w:rsid w:val="00E50E76"/>
    <w:rsid w:val="00E53CC0"/>
    <w:rsid w:val="00E5716D"/>
    <w:rsid w:val="00E6381B"/>
    <w:rsid w:val="00E63F64"/>
    <w:rsid w:val="00E641DF"/>
    <w:rsid w:val="00E678A2"/>
    <w:rsid w:val="00E716D3"/>
    <w:rsid w:val="00E71B6C"/>
    <w:rsid w:val="00E733CB"/>
    <w:rsid w:val="00E74623"/>
    <w:rsid w:val="00E80779"/>
    <w:rsid w:val="00E80E3D"/>
    <w:rsid w:val="00E811D1"/>
    <w:rsid w:val="00E8335A"/>
    <w:rsid w:val="00E856AD"/>
    <w:rsid w:val="00E86D42"/>
    <w:rsid w:val="00E870B8"/>
    <w:rsid w:val="00E877A6"/>
    <w:rsid w:val="00E87B48"/>
    <w:rsid w:val="00E90355"/>
    <w:rsid w:val="00E9258B"/>
    <w:rsid w:val="00E94FDB"/>
    <w:rsid w:val="00E9586C"/>
    <w:rsid w:val="00E95A61"/>
    <w:rsid w:val="00E95B27"/>
    <w:rsid w:val="00EA1019"/>
    <w:rsid w:val="00EA215B"/>
    <w:rsid w:val="00EA2C1C"/>
    <w:rsid w:val="00EA3B29"/>
    <w:rsid w:val="00EA571F"/>
    <w:rsid w:val="00EA62D5"/>
    <w:rsid w:val="00EA639A"/>
    <w:rsid w:val="00EB058F"/>
    <w:rsid w:val="00EB3DEE"/>
    <w:rsid w:val="00EB7421"/>
    <w:rsid w:val="00EC08C7"/>
    <w:rsid w:val="00EC2DD5"/>
    <w:rsid w:val="00EC2FC3"/>
    <w:rsid w:val="00EC36F5"/>
    <w:rsid w:val="00EC5A4D"/>
    <w:rsid w:val="00EC704F"/>
    <w:rsid w:val="00ED0DEA"/>
    <w:rsid w:val="00ED183E"/>
    <w:rsid w:val="00ED2028"/>
    <w:rsid w:val="00ED56A1"/>
    <w:rsid w:val="00ED58CD"/>
    <w:rsid w:val="00ED6CE8"/>
    <w:rsid w:val="00ED73C4"/>
    <w:rsid w:val="00EE38C4"/>
    <w:rsid w:val="00EE7679"/>
    <w:rsid w:val="00EF0074"/>
    <w:rsid w:val="00F014AC"/>
    <w:rsid w:val="00F02BBE"/>
    <w:rsid w:val="00F056CD"/>
    <w:rsid w:val="00F12825"/>
    <w:rsid w:val="00F12A61"/>
    <w:rsid w:val="00F155D4"/>
    <w:rsid w:val="00F20B48"/>
    <w:rsid w:val="00F216A0"/>
    <w:rsid w:val="00F22D8A"/>
    <w:rsid w:val="00F258BA"/>
    <w:rsid w:val="00F27E9C"/>
    <w:rsid w:val="00F31247"/>
    <w:rsid w:val="00F335D9"/>
    <w:rsid w:val="00F36677"/>
    <w:rsid w:val="00F3696B"/>
    <w:rsid w:val="00F37B07"/>
    <w:rsid w:val="00F41ABC"/>
    <w:rsid w:val="00F41F41"/>
    <w:rsid w:val="00F45362"/>
    <w:rsid w:val="00F464D7"/>
    <w:rsid w:val="00F46918"/>
    <w:rsid w:val="00F46DDE"/>
    <w:rsid w:val="00F46F9A"/>
    <w:rsid w:val="00F50873"/>
    <w:rsid w:val="00F55E99"/>
    <w:rsid w:val="00F57481"/>
    <w:rsid w:val="00F6062C"/>
    <w:rsid w:val="00F60A38"/>
    <w:rsid w:val="00F623A7"/>
    <w:rsid w:val="00F633D8"/>
    <w:rsid w:val="00F655ED"/>
    <w:rsid w:val="00F66E0C"/>
    <w:rsid w:val="00F67027"/>
    <w:rsid w:val="00F7033C"/>
    <w:rsid w:val="00F716D4"/>
    <w:rsid w:val="00F71D57"/>
    <w:rsid w:val="00F81A5D"/>
    <w:rsid w:val="00F85C85"/>
    <w:rsid w:val="00F87A4C"/>
    <w:rsid w:val="00F927ED"/>
    <w:rsid w:val="00F959DF"/>
    <w:rsid w:val="00F96D0D"/>
    <w:rsid w:val="00F976AD"/>
    <w:rsid w:val="00FA29E0"/>
    <w:rsid w:val="00FA3068"/>
    <w:rsid w:val="00FA5F34"/>
    <w:rsid w:val="00FA6461"/>
    <w:rsid w:val="00FA6F06"/>
    <w:rsid w:val="00FB0FBC"/>
    <w:rsid w:val="00FB2A88"/>
    <w:rsid w:val="00FB2ED8"/>
    <w:rsid w:val="00FB694C"/>
    <w:rsid w:val="00FC1EA5"/>
    <w:rsid w:val="00FC2ACA"/>
    <w:rsid w:val="00FC7FAE"/>
    <w:rsid w:val="00FD3B2C"/>
    <w:rsid w:val="00FD579F"/>
    <w:rsid w:val="00FE038F"/>
    <w:rsid w:val="00FE08A5"/>
    <w:rsid w:val="00FE0C5C"/>
    <w:rsid w:val="00FE0EE6"/>
    <w:rsid w:val="00FE6C90"/>
    <w:rsid w:val="00FE70FD"/>
    <w:rsid w:val="00FE72DF"/>
    <w:rsid w:val="00FF0BE5"/>
    <w:rsid w:val="00FF10A2"/>
    <w:rsid w:val="00FF1806"/>
    <w:rsid w:val="00FF2BB2"/>
    <w:rsid w:val="00FF4328"/>
    <w:rsid w:val="00FF438F"/>
    <w:rsid w:val="00FF5CD3"/>
    <w:rsid w:val="00FF60E0"/>
    <w:rsid w:val="00FF6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A280AE00-6754-4F38-8D70-EE3A028C2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32120E"/>
    <w:pPr>
      <w:contextualSpacing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32120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6A4A8F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710400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B564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2843/entity-framework-core-june-2020/interna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" Type="http://schemas.openxmlformats.org/officeDocument/2006/relationships/image" Target="media/image2.jpeg"/><Relationship Id="rId21" Type="http://schemas.openxmlformats.org/officeDocument/2006/relationships/hyperlink" Target="http://github.com/softuni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hyperlink" Target="http://www.linkedin.com/company/software-university-softuni-bg-" TargetMode="External"/><Relationship Id="rId25" Type="http://schemas.openxmlformats.org/officeDocument/2006/relationships/hyperlink" Target="http://softuni.org/" TargetMode="External"/><Relationship Id="rId2" Type="http://schemas.openxmlformats.org/officeDocument/2006/relationships/hyperlink" Target="http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://softuni.org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info@softuni.b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4" Type="http://schemas.openxmlformats.org/officeDocument/2006/relationships/hyperlink" Target="http://softuni.org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881F04-AC3B-4579-A4EF-F227565FD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9</Pages>
  <Words>2231</Words>
  <Characters>12719</Characters>
  <Application>Microsoft Office Word</Application>
  <DocSecurity>0</DocSecurity>
  <Lines>105</Lines>
  <Paragraphs>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B Advanced Exam</vt:lpstr>
      <vt:lpstr>DB Advanced Exam</vt:lpstr>
    </vt:vector>
  </TitlesOfParts>
  <Company>Software University</Company>
  <LinksUpToDate>false</LinksUpToDate>
  <CharactersWithSpaces>1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 Advanced Exam</dc:title>
  <dc:subject>Programming Fundamentals</dc:subject>
  <dc:creator>Software University Foundation</dc:creator>
  <cp:keywords>entity framework, exam, Software University, SoftUni, programming, coding, software development, education, training, course</cp:keywords>
  <dc:description/>
  <cp:lastModifiedBy>ismet dailov</cp:lastModifiedBy>
  <cp:revision>1</cp:revision>
  <cp:lastPrinted>2015-10-26T22:35:00Z</cp:lastPrinted>
  <dcterms:created xsi:type="dcterms:W3CDTF">2020-08-07T12:35:00Z</dcterms:created>
  <dcterms:modified xsi:type="dcterms:W3CDTF">2021-04-04T10:2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048690828</vt:i4>
  </property>
</Properties>
</file>